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DBF83" w14:textId="77777777" w:rsidR="00264156" w:rsidRPr="00F24201" w:rsidRDefault="00264156" w:rsidP="00034013">
      <w:pPr>
        <w:spacing w:line="276" w:lineRule="auto"/>
        <w:jc w:val="both"/>
        <w:rPr>
          <w:rFonts w:ascii="FedEx Sans" w:eastAsia="DengXian" w:hAnsi="FedEx Sans" w:cs="FedEx Sans"/>
          <w:b/>
          <w:bCs/>
          <w:lang w:eastAsia="zh-CN"/>
        </w:rPr>
      </w:pPr>
    </w:p>
    <w:p w14:paraId="502398E3" w14:textId="6748976E" w:rsidR="00A56836" w:rsidRPr="002C7ED1" w:rsidRDefault="00A66A11" w:rsidP="00034013">
      <w:pPr>
        <w:spacing w:line="276" w:lineRule="auto"/>
        <w:jc w:val="both"/>
        <w:rPr>
          <w:rFonts w:ascii="FedEx Sans" w:hAnsi="FedEx Sans" w:cs="FedEx Sans"/>
          <w:b/>
          <w:bCs/>
        </w:rPr>
      </w:pPr>
      <w:r w:rsidRPr="002C7ED1">
        <w:rPr>
          <w:rFonts w:ascii="FedEx Sans" w:hAnsi="FedEx Sans" w:cs="FedEx Sans"/>
          <w:noProof/>
          <w:lang w:eastAsia="zh-CN"/>
        </w:rPr>
        <mc:AlternateContent>
          <mc:Choice Requires="wpg">
            <w:drawing>
              <wp:anchor distT="0" distB="0" distL="114300" distR="114300" simplePos="0" relativeHeight="251659264" behindDoc="0" locked="1" layoutInCell="1" allowOverlap="0" wp14:anchorId="3DA14ABF" wp14:editId="660512DB">
                <wp:simplePos x="0" y="0"/>
                <wp:positionH relativeFrom="margin">
                  <wp:posOffset>-521335</wp:posOffset>
                </wp:positionH>
                <wp:positionV relativeFrom="margin">
                  <wp:posOffset>-406400</wp:posOffset>
                </wp:positionV>
                <wp:extent cx="1097280" cy="464820"/>
                <wp:effectExtent l="0" t="0" r="7620" b="0"/>
                <wp:wrapNone/>
                <wp:docPr id="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097280" cy="464820"/>
                          <a:chOff x="0" y="0"/>
                          <a:chExt cx="10096" cy="4302"/>
                        </a:xfrm>
                      </wpg:grpSpPr>
                      <wps:wsp>
                        <wps:cNvPr id="15" name="Freeform 56"/>
                        <wps:cNvSpPr>
                          <a:spLocks noEditPoints="1"/>
                        </wps:cNvSpPr>
                        <wps:spPr bwMode="auto">
                          <a:xfrm>
                            <a:off x="9445" y="2111"/>
                            <a:ext cx="651" cy="651"/>
                          </a:xfrm>
                          <a:custGeom>
                            <a:avLst/>
                            <a:gdLst>
                              <a:gd name="T0" fmla="*/ 57785 w 205"/>
                              <a:gd name="T1" fmla="*/ 25009 h 203"/>
                              <a:gd name="T2" fmla="*/ 51118 w 205"/>
                              <a:gd name="T3" fmla="*/ 12825 h 203"/>
                              <a:gd name="T4" fmla="*/ 39688 w 205"/>
                              <a:gd name="T5" fmla="*/ 5771 h 203"/>
                              <a:gd name="T6" fmla="*/ 25400 w 205"/>
                              <a:gd name="T7" fmla="*/ 5771 h 203"/>
                              <a:gd name="T8" fmla="*/ 13970 w 205"/>
                              <a:gd name="T9" fmla="*/ 12825 h 203"/>
                              <a:gd name="T10" fmla="*/ 7303 w 205"/>
                              <a:gd name="T11" fmla="*/ 25009 h 203"/>
                              <a:gd name="T12" fmla="*/ 7303 w 205"/>
                              <a:gd name="T13" fmla="*/ 39758 h 203"/>
                              <a:gd name="T14" fmla="*/ 13970 w 205"/>
                              <a:gd name="T15" fmla="*/ 51622 h 203"/>
                              <a:gd name="T16" fmla="*/ 25400 w 205"/>
                              <a:gd name="T17" fmla="*/ 58675 h 203"/>
                              <a:gd name="T18" fmla="*/ 39688 w 205"/>
                              <a:gd name="T19" fmla="*/ 58675 h 203"/>
                              <a:gd name="T20" fmla="*/ 51118 w 205"/>
                              <a:gd name="T21" fmla="*/ 51622 h 203"/>
                              <a:gd name="T22" fmla="*/ 57785 w 205"/>
                              <a:gd name="T23" fmla="*/ 39758 h 203"/>
                              <a:gd name="T24" fmla="*/ 25718 w 205"/>
                              <a:gd name="T25" fmla="*/ 33987 h 203"/>
                              <a:gd name="T26" fmla="*/ 20003 w 205"/>
                              <a:gd name="T27" fmla="*/ 51301 h 203"/>
                              <a:gd name="T28" fmla="*/ 34290 w 205"/>
                              <a:gd name="T29" fmla="*/ 12184 h 203"/>
                              <a:gd name="T30" fmla="*/ 43180 w 205"/>
                              <a:gd name="T31" fmla="*/ 14749 h 203"/>
                              <a:gd name="T32" fmla="*/ 46355 w 205"/>
                              <a:gd name="T33" fmla="*/ 23085 h 203"/>
                              <a:gd name="T34" fmla="*/ 42863 w 205"/>
                              <a:gd name="T35" fmla="*/ 30139 h 203"/>
                              <a:gd name="T36" fmla="*/ 39370 w 205"/>
                              <a:gd name="T37" fmla="*/ 31422 h 203"/>
                              <a:gd name="T38" fmla="*/ 43815 w 205"/>
                              <a:gd name="T39" fmla="*/ 35911 h 203"/>
                              <a:gd name="T40" fmla="*/ 45085 w 205"/>
                              <a:gd name="T41" fmla="*/ 43606 h 203"/>
                              <a:gd name="T42" fmla="*/ 46355 w 205"/>
                              <a:gd name="T43" fmla="*/ 49698 h 203"/>
                              <a:gd name="T44" fmla="*/ 40323 w 205"/>
                              <a:gd name="T45" fmla="*/ 51301 h 203"/>
                              <a:gd name="T46" fmla="*/ 38418 w 205"/>
                              <a:gd name="T47" fmla="*/ 42964 h 203"/>
                              <a:gd name="T48" fmla="*/ 36513 w 205"/>
                              <a:gd name="T49" fmla="*/ 35590 h 203"/>
                              <a:gd name="T50" fmla="*/ 31115 w 205"/>
                              <a:gd name="T51" fmla="*/ 33987 h 203"/>
                              <a:gd name="T52" fmla="*/ 32703 w 205"/>
                              <a:gd name="T53" fmla="*/ 28857 h 203"/>
                              <a:gd name="T54" fmla="*/ 38418 w 205"/>
                              <a:gd name="T55" fmla="*/ 26933 h 203"/>
                              <a:gd name="T56" fmla="*/ 39688 w 205"/>
                              <a:gd name="T57" fmla="*/ 23085 h 203"/>
                              <a:gd name="T58" fmla="*/ 38418 w 205"/>
                              <a:gd name="T59" fmla="*/ 19238 h 203"/>
                              <a:gd name="T60" fmla="*/ 32703 w 205"/>
                              <a:gd name="T61" fmla="*/ 17635 h 203"/>
                              <a:gd name="T62" fmla="*/ 25718 w 205"/>
                              <a:gd name="T63" fmla="*/ 28857 h 203"/>
                              <a:gd name="T64" fmla="*/ 0 w 205"/>
                              <a:gd name="T65" fmla="*/ 32384 h 203"/>
                              <a:gd name="T66" fmla="*/ 3493 w 205"/>
                              <a:gd name="T67" fmla="*/ 17635 h 203"/>
                              <a:gd name="T68" fmla="*/ 12383 w 205"/>
                              <a:gd name="T69" fmla="*/ 6733 h 203"/>
                              <a:gd name="T70" fmla="*/ 25400 w 205"/>
                              <a:gd name="T71" fmla="*/ 962 h 203"/>
                              <a:gd name="T72" fmla="*/ 39688 w 205"/>
                              <a:gd name="T73" fmla="*/ 962 h 203"/>
                              <a:gd name="T74" fmla="*/ 52705 w 205"/>
                              <a:gd name="T75" fmla="*/ 6733 h 203"/>
                              <a:gd name="T76" fmla="*/ 61595 w 205"/>
                              <a:gd name="T77" fmla="*/ 17635 h 203"/>
                              <a:gd name="T78" fmla="*/ 65088 w 205"/>
                              <a:gd name="T79" fmla="*/ 32384 h 203"/>
                              <a:gd name="T80" fmla="*/ 61595 w 205"/>
                              <a:gd name="T81" fmla="*/ 47133 h 203"/>
                              <a:gd name="T82" fmla="*/ 52705 w 205"/>
                              <a:gd name="T83" fmla="*/ 58034 h 203"/>
                              <a:gd name="T84" fmla="*/ 39688 w 205"/>
                              <a:gd name="T85" fmla="*/ 64126 h 203"/>
                              <a:gd name="T86" fmla="*/ 25400 w 205"/>
                              <a:gd name="T87" fmla="*/ 64126 h 203"/>
                              <a:gd name="T88" fmla="*/ 12383 w 205"/>
                              <a:gd name="T89" fmla="*/ 58034 h 203"/>
                              <a:gd name="T90" fmla="*/ 3493 w 205"/>
                              <a:gd name="T91" fmla="*/ 47133 h 203"/>
                              <a:gd name="T92" fmla="*/ 0 w 205"/>
                              <a:gd name="T93" fmla="*/ 32384 h 203"/>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205" h="203">
                                <a:moveTo>
                                  <a:pt x="186" y="101"/>
                                </a:moveTo>
                                <a:lnTo>
                                  <a:pt x="182" y="78"/>
                                </a:lnTo>
                                <a:lnTo>
                                  <a:pt x="175" y="57"/>
                                </a:lnTo>
                                <a:lnTo>
                                  <a:pt x="161" y="40"/>
                                </a:lnTo>
                                <a:lnTo>
                                  <a:pt x="146" y="27"/>
                                </a:lnTo>
                                <a:lnTo>
                                  <a:pt x="125" y="18"/>
                                </a:lnTo>
                                <a:lnTo>
                                  <a:pt x="102" y="16"/>
                                </a:lnTo>
                                <a:lnTo>
                                  <a:pt x="80" y="18"/>
                                </a:lnTo>
                                <a:lnTo>
                                  <a:pt x="60" y="27"/>
                                </a:lnTo>
                                <a:lnTo>
                                  <a:pt x="44" y="40"/>
                                </a:lnTo>
                                <a:lnTo>
                                  <a:pt x="30" y="57"/>
                                </a:lnTo>
                                <a:lnTo>
                                  <a:pt x="23" y="78"/>
                                </a:lnTo>
                                <a:lnTo>
                                  <a:pt x="20" y="101"/>
                                </a:lnTo>
                                <a:lnTo>
                                  <a:pt x="23" y="124"/>
                                </a:lnTo>
                                <a:lnTo>
                                  <a:pt x="30" y="144"/>
                                </a:lnTo>
                                <a:lnTo>
                                  <a:pt x="44" y="161"/>
                                </a:lnTo>
                                <a:lnTo>
                                  <a:pt x="60" y="175"/>
                                </a:lnTo>
                                <a:lnTo>
                                  <a:pt x="80" y="183"/>
                                </a:lnTo>
                                <a:lnTo>
                                  <a:pt x="102" y="186"/>
                                </a:lnTo>
                                <a:lnTo>
                                  <a:pt x="125" y="183"/>
                                </a:lnTo>
                                <a:lnTo>
                                  <a:pt x="146" y="175"/>
                                </a:lnTo>
                                <a:lnTo>
                                  <a:pt x="161" y="161"/>
                                </a:lnTo>
                                <a:lnTo>
                                  <a:pt x="175" y="144"/>
                                </a:lnTo>
                                <a:lnTo>
                                  <a:pt x="182" y="124"/>
                                </a:lnTo>
                                <a:lnTo>
                                  <a:pt x="186" y="101"/>
                                </a:lnTo>
                                <a:close/>
                                <a:moveTo>
                                  <a:pt x="81" y="106"/>
                                </a:moveTo>
                                <a:lnTo>
                                  <a:pt x="81" y="160"/>
                                </a:lnTo>
                                <a:lnTo>
                                  <a:pt x="63" y="160"/>
                                </a:lnTo>
                                <a:lnTo>
                                  <a:pt x="63" y="38"/>
                                </a:lnTo>
                                <a:lnTo>
                                  <a:pt x="108" y="38"/>
                                </a:lnTo>
                                <a:lnTo>
                                  <a:pt x="125" y="40"/>
                                </a:lnTo>
                                <a:lnTo>
                                  <a:pt x="136" y="46"/>
                                </a:lnTo>
                                <a:lnTo>
                                  <a:pt x="143" y="57"/>
                                </a:lnTo>
                                <a:lnTo>
                                  <a:pt x="146" y="72"/>
                                </a:lnTo>
                                <a:lnTo>
                                  <a:pt x="143" y="85"/>
                                </a:lnTo>
                                <a:lnTo>
                                  <a:pt x="135" y="94"/>
                                </a:lnTo>
                                <a:lnTo>
                                  <a:pt x="124" y="98"/>
                                </a:lnTo>
                                <a:lnTo>
                                  <a:pt x="132" y="103"/>
                                </a:lnTo>
                                <a:lnTo>
                                  <a:pt x="138" y="112"/>
                                </a:lnTo>
                                <a:lnTo>
                                  <a:pt x="141" y="126"/>
                                </a:lnTo>
                                <a:lnTo>
                                  <a:pt x="142" y="136"/>
                                </a:lnTo>
                                <a:lnTo>
                                  <a:pt x="143" y="146"/>
                                </a:lnTo>
                                <a:lnTo>
                                  <a:pt x="146" y="155"/>
                                </a:lnTo>
                                <a:lnTo>
                                  <a:pt x="148" y="160"/>
                                </a:lnTo>
                                <a:lnTo>
                                  <a:pt x="127" y="160"/>
                                </a:lnTo>
                                <a:lnTo>
                                  <a:pt x="124" y="148"/>
                                </a:lnTo>
                                <a:lnTo>
                                  <a:pt x="121" y="134"/>
                                </a:lnTo>
                                <a:lnTo>
                                  <a:pt x="119" y="119"/>
                                </a:lnTo>
                                <a:lnTo>
                                  <a:pt x="115" y="111"/>
                                </a:lnTo>
                                <a:lnTo>
                                  <a:pt x="108" y="107"/>
                                </a:lnTo>
                                <a:lnTo>
                                  <a:pt x="98" y="106"/>
                                </a:lnTo>
                                <a:lnTo>
                                  <a:pt x="81" y="106"/>
                                </a:lnTo>
                                <a:close/>
                                <a:moveTo>
                                  <a:pt x="103" y="90"/>
                                </a:moveTo>
                                <a:lnTo>
                                  <a:pt x="114" y="87"/>
                                </a:lnTo>
                                <a:lnTo>
                                  <a:pt x="121" y="84"/>
                                </a:lnTo>
                                <a:lnTo>
                                  <a:pt x="125" y="78"/>
                                </a:lnTo>
                                <a:lnTo>
                                  <a:pt x="125" y="72"/>
                                </a:lnTo>
                                <a:lnTo>
                                  <a:pt x="125" y="66"/>
                                </a:lnTo>
                                <a:lnTo>
                                  <a:pt x="121" y="60"/>
                                </a:lnTo>
                                <a:lnTo>
                                  <a:pt x="114" y="56"/>
                                </a:lnTo>
                                <a:lnTo>
                                  <a:pt x="103" y="55"/>
                                </a:lnTo>
                                <a:lnTo>
                                  <a:pt x="81" y="55"/>
                                </a:lnTo>
                                <a:lnTo>
                                  <a:pt x="81" y="90"/>
                                </a:lnTo>
                                <a:lnTo>
                                  <a:pt x="103" y="90"/>
                                </a:lnTo>
                                <a:close/>
                                <a:moveTo>
                                  <a:pt x="0" y="101"/>
                                </a:moveTo>
                                <a:lnTo>
                                  <a:pt x="3" y="77"/>
                                </a:lnTo>
                                <a:lnTo>
                                  <a:pt x="11" y="55"/>
                                </a:lnTo>
                                <a:lnTo>
                                  <a:pt x="23" y="35"/>
                                </a:lnTo>
                                <a:lnTo>
                                  <a:pt x="39" y="21"/>
                                </a:lnTo>
                                <a:lnTo>
                                  <a:pt x="58" y="9"/>
                                </a:lnTo>
                                <a:lnTo>
                                  <a:pt x="80" y="3"/>
                                </a:lnTo>
                                <a:lnTo>
                                  <a:pt x="102" y="0"/>
                                </a:lnTo>
                                <a:lnTo>
                                  <a:pt x="125" y="3"/>
                                </a:lnTo>
                                <a:lnTo>
                                  <a:pt x="147" y="9"/>
                                </a:lnTo>
                                <a:lnTo>
                                  <a:pt x="166" y="21"/>
                                </a:lnTo>
                                <a:lnTo>
                                  <a:pt x="182" y="35"/>
                                </a:lnTo>
                                <a:lnTo>
                                  <a:pt x="194" y="55"/>
                                </a:lnTo>
                                <a:lnTo>
                                  <a:pt x="203" y="77"/>
                                </a:lnTo>
                                <a:lnTo>
                                  <a:pt x="205" y="101"/>
                                </a:lnTo>
                                <a:lnTo>
                                  <a:pt x="203" y="125"/>
                                </a:lnTo>
                                <a:lnTo>
                                  <a:pt x="194" y="147"/>
                                </a:lnTo>
                                <a:lnTo>
                                  <a:pt x="182" y="166"/>
                                </a:lnTo>
                                <a:lnTo>
                                  <a:pt x="166" y="181"/>
                                </a:lnTo>
                                <a:lnTo>
                                  <a:pt x="147" y="193"/>
                                </a:lnTo>
                                <a:lnTo>
                                  <a:pt x="125" y="200"/>
                                </a:lnTo>
                                <a:lnTo>
                                  <a:pt x="102" y="203"/>
                                </a:lnTo>
                                <a:lnTo>
                                  <a:pt x="80" y="200"/>
                                </a:lnTo>
                                <a:lnTo>
                                  <a:pt x="58" y="193"/>
                                </a:lnTo>
                                <a:lnTo>
                                  <a:pt x="39" y="181"/>
                                </a:lnTo>
                                <a:lnTo>
                                  <a:pt x="23" y="166"/>
                                </a:lnTo>
                                <a:lnTo>
                                  <a:pt x="11" y="147"/>
                                </a:lnTo>
                                <a:lnTo>
                                  <a:pt x="3" y="125"/>
                                </a:lnTo>
                                <a:lnTo>
                                  <a:pt x="0" y="101"/>
                                </a:lnTo>
                                <a:close/>
                              </a:path>
                            </a:pathLst>
                          </a:custGeom>
                          <a:solidFill>
                            <a:srgbClr val="FF6600"/>
                          </a:solidFill>
                          <a:ln>
                            <a:noFill/>
                          </a:ln>
                        </wps:spPr>
                        <wps:bodyPr rot="0" vert="horz" wrap="square" lIns="91440" tIns="45720" rIns="91440" bIns="45720" anchor="t" anchorCtr="0" upright="1">
                          <a:noAutofit/>
                        </wps:bodyPr>
                      </wps:wsp>
                      <wps:wsp>
                        <wps:cNvPr id="16" name="Freeform 57"/>
                        <wps:cNvSpPr/>
                        <wps:spPr bwMode="auto">
                          <a:xfrm>
                            <a:off x="6794" y="984"/>
                            <a:ext cx="2349" cy="1714"/>
                          </a:xfrm>
                          <a:custGeom>
                            <a:avLst/>
                            <a:gdLst>
                              <a:gd name="T0" fmla="*/ 153547 w 736"/>
                              <a:gd name="T1" fmla="*/ 171450 h 540"/>
                              <a:gd name="T2" fmla="*/ 115559 w 736"/>
                              <a:gd name="T3" fmla="*/ 129540 h 540"/>
                              <a:gd name="T4" fmla="*/ 78529 w 736"/>
                              <a:gd name="T5" fmla="*/ 171450 h 540"/>
                              <a:gd name="T6" fmla="*/ 0 w 736"/>
                              <a:gd name="T7" fmla="*/ 171450 h 540"/>
                              <a:gd name="T8" fmla="*/ 76614 w 736"/>
                              <a:gd name="T9" fmla="*/ 85725 h 540"/>
                              <a:gd name="T10" fmla="*/ 0 w 736"/>
                              <a:gd name="T11" fmla="*/ 0 h 540"/>
                              <a:gd name="T12" fmla="*/ 80764 w 736"/>
                              <a:gd name="T13" fmla="*/ 0 h 540"/>
                              <a:gd name="T14" fmla="*/ 118751 w 736"/>
                              <a:gd name="T15" fmla="*/ 41593 h 540"/>
                              <a:gd name="T16" fmla="*/ 155462 w 736"/>
                              <a:gd name="T17" fmla="*/ 0 h 540"/>
                              <a:gd name="T18" fmla="*/ 233672 w 736"/>
                              <a:gd name="T19" fmla="*/ 0 h 540"/>
                              <a:gd name="T20" fmla="*/ 157378 w 736"/>
                              <a:gd name="T21" fmla="*/ 85408 h 540"/>
                              <a:gd name="T22" fmla="*/ 234949 w 736"/>
                              <a:gd name="T23" fmla="*/ 171450 h 540"/>
                              <a:gd name="T24" fmla="*/ 153547 w 736"/>
                              <a:gd name="T25" fmla="*/ 171450 h 540"/>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736" h="540">
                                <a:moveTo>
                                  <a:pt x="481" y="540"/>
                                </a:moveTo>
                                <a:lnTo>
                                  <a:pt x="362" y="408"/>
                                </a:lnTo>
                                <a:lnTo>
                                  <a:pt x="246" y="540"/>
                                </a:lnTo>
                                <a:lnTo>
                                  <a:pt x="0" y="540"/>
                                </a:lnTo>
                                <a:lnTo>
                                  <a:pt x="240" y="270"/>
                                </a:lnTo>
                                <a:lnTo>
                                  <a:pt x="0" y="0"/>
                                </a:lnTo>
                                <a:lnTo>
                                  <a:pt x="253" y="0"/>
                                </a:lnTo>
                                <a:lnTo>
                                  <a:pt x="372" y="131"/>
                                </a:lnTo>
                                <a:lnTo>
                                  <a:pt x="487" y="0"/>
                                </a:lnTo>
                                <a:lnTo>
                                  <a:pt x="732" y="0"/>
                                </a:lnTo>
                                <a:lnTo>
                                  <a:pt x="493" y="269"/>
                                </a:lnTo>
                                <a:lnTo>
                                  <a:pt x="736" y="540"/>
                                </a:lnTo>
                                <a:lnTo>
                                  <a:pt x="481" y="540"/>
                                </a:lnTo>
                                <a:close/>
                              </a:path>
                            </a:pathLst>
                          </a:custGeom>
                          <a:solidFill>
                            <a:srgbClr val="FF6600"/>
                          </a:solidFill>
                          <a:ln>
                            <a:noFill/>
                          </a:ln>
                        </wps:spPr>
                        <wps:bodyPr rot="0" vert="horz" wrap="square" lIns="91440" tIns="45720" rIns="91440" bIns="45720" anchor="t" anchorCtr="0" upright="1">
                          <a:noAutofit/>
                        </wps:bodyPr>
                      </wps:wsp>
                      <wps:wsp>
                        <wps:cNvPr id="17" name="Freeform 58"/>
                        <wps:cNvSpPr/>
                        <wps:spPr bwMode="auto">
                          <a:xfrm>
                            <a:off x="5302" y="0"/>
                            <a:ext cx="1492" cy="2698"/>
                          </a:xfrm>
                          <a:custGeom>
                            <a:avLst/>
                            <a:gdLst>
                              <a:gd name="T0" fmla="*/ 0 w 473"/>
                              <a:gd name="T1" fmla="*/ 269875 h 850"/>
                              <a:gd name="T2" fmla="*/ 0 w 473"/>
                              <a:gd name="T3" fmla="*/ 0 h 850"/>
                              <a:gd name="T4" fmla="*/ 149224 w 473"/>
                              <a:gd name="T5" fmla="*/ 0 h 850"/>
                              <a:gd name="T6" fmla="*/ 149224 w 473"/>
                              <a:gd name="T7" fmla="*/ 60008 h 850"/>
                              <a:gd name="T8" fmla="*/ 63097 w 473"/>
                              <a:gd name="T9" fmla="*/ 60008 h 850"/>
                              <a:gd name="T10" fmla="*/ 63097 w 473"/>
                              <a:gd name="T11" fmla="*/ 98425 h 850"/>
                              <a:gd name="T12" fmla="*/ 149224 w 473"/>
                              <a:gd name="T13" fmla="*/ 98425 h 850"/>
                              <a:gd name="T14" fmla="*/ 149224 w 473"/>
                              <a:gd name="T15" fmla="*/ 156528 h 850"/>
                              <a:gd name="T16" fmla="*/ 63097 w 473"/>
                              <a:gd name="T17" fmla="*/ 156528 h 850"/>
                              <a:gd name="T18" fmla="*/ 63097 w 473"/>
                              <a:gd name="T19" fmla="*/ 209550 h 850"/>
                              <a:gd name="T20" fmla="*/ 149224 w 473"/>
                              <a:gd name="T21" fmla="*/ 209550 h 850"/>
                              <a:gd name="T22" fmla="*/ 149224 w 473"/>
                              <a:gd name="T23" fmla="*/ 269875 h 850"/>
                              <a:gd name="T24" fmla="*/ 0 w 473"/>
                              <a:gd name="T25" fmla="*/ 269875 h 850"/>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473" h="850">
                                <a:moveTo>
                                  <a:pt x="0" y="850"/>
                                </a:moveTo>
                                <a:lnTo>
                                  <a:pt x="0" y="0"/>
                                </a:lnTo>
                                <a:lnTo>
                                  <a:pt x="473" y="0"/>
                                </a:lnTo>
                                <a:lnTo>
                                  <a:pt x="473" y="189"/>
                                </a:lnTo>
                                <a:lnTo>
                                  <a:pt x="200" y="189"/>
                                </a:lnTo>
                                <a:lnTo>
                                  <a:pt x="200" y="310"/>
                                </a:lnTo>
                                <a:lnTo>
                                  <a:pt x="473" y="310"/>
                                </a:lnTo>
                                <a:lnTo>
                                  <a:pt x="473" y="493"/>
                                </a:lnTo>
                                <a:lnTo>
                                  <a:pt x="200" y="493"/>
                                </a:lnTo>
                                <a:lnTo>
                                  <a:pt x="200" y="660"/>
                                </a:lnTo>
                                <a:lnTo>
                                  <a:pt x="473" y="660"/>
                                </a:lnTo>
                                <a:lnTo>
                                  <a:pt x="473" y="850"/>
                                </a:lnTo>
                                <a:lnTo>
                                  <a:pt x="0" y="850"/>
                                </a:lnTo>
                                <a:close/>
                              </a:path>
                            </a:pathLst>
                          </a:custGeom>
                          <a:solidFill>
                            <a:srgbClr val="FF6600"/>
                          </a:solidFill>
                          <a:ln>
                            <a:noFill/>
                          </a:ln>
                        </wps:spPr>
                        <wps:bodyPr rot="0" vert="horz" wrap="square" lIns="91440" tIns="45720" rIns="91440" bIns="45720" anchor="t" anchorCtr="0" upright="1">
                          <a:noAutofit/>
                        </wps:bodyPr>
                      </wps:wsp>
                      <wps:wsp>
                        <wps:cNvPr id="18" name="Freeform 59"/>
                        <wps:cNvSpPr>
                          <a:spLocks noEditPoints="1"/>
                        </wps:cNvSpPr>
                        <wps:spPr bwMode="auto">
                          <a:xfrm>
                            <a:off x="0" y="0"/>
                            <a:ext cx="5302" cy="2793"/>
                          </a:xfrm>
                          <a:custGeom>
                            <a:avLst/>
                            <a:gdLst>
                              <a:gd name="T0" fmla="*/ 466443 w 1671"/>
                              <a:gd name="T1" fmla="*/ 109922 h 882"/>
                              <a:gd name="T2" fmla="*/ 442645 w 1671"/>
                              <a:gd name="T3" fmla="*/ 93133 h 882"/>
                              <a:gd name="T4" fmla="*/ 414405 w 1671"/>
                              <a:gd name="T5" fmla="*/ 88698 h 882"/>
                              <a:gd name="T6" fmla="*/ 376962 w 1671"/>
                              <a:gd name="T7" fmla="*/ 96934 h 882"/>
                              <a:gd name="T8" fmla="*/ 348087 w 1671"/>
                              <a:gd name="T9" fmla="*/ 120376 h 882"/>
                              <a:gd name="T10" fmla="*/ 330635 w 1671"/>
                              <a:gd name="T11" fmla="*/ 153955 h 882"/>
                              <a:gd name="T12" fmla="*/ 311597 w 1671"/>
                              <a:gd name="T13" fmla="*/ 118475 h 882"/>
                              <a:gd name="T14" fmla="*/ 280183 w 1671"/>
                              <a:gd name="T15" fmla="*/ 95984 h 882"/>
                              <a:gd name="T16" fmla="*/ 237664 w 1671"/>
                              <a:gd name="T17" fmla="*/ 87748 h 882"/>
                              <a:gd name="T18" fmla="*/ 197683 w 1671"/>
                              <a:gd name="T19" fmla="*/ 94717 h 882"/>
                              <a:gd name="T20" fmla="*/ 166904 w 1671"/>
                              <a:gd name="T21" fmla="*/ 114357 h 882"/>
                              <a:gd name="T22" fmla="*/ 152308 w 1671"/>
                              <a:gd name="T23" fmla="*/ 98201 h 882"/>
                              <a:gd name="T24" fmla="*/ 159606 w 1671"/>
                              <a:gd name="T25" fmla="*/ 59871 h 882"/>
                              <a:gd name="T26" fmla="*/ 0 w 1671"/>
                              <a:gd name="T27" fmla="*/ 269262 h 882"/>
                              <a:gd name="T28" fmla="*/ 143106 w 1671"/>
                              <a:gd name="T29" fmla="*/ 156172 h 882"/>
                              <a:gd name="T30" fmla="*/ 140568 w 1671"/>
                              <a:gd name="T31" fmla="*/ 197670 h 882"/>
                              <a:gd name="T32" fmla="*/ 155164 w 1671"/>
                              <a:gd name="T33" fmla="*/ 236317 h 882"/>
                              <a:gd name="T34" fmla="*/ 184039 w 1671"/>
                              <a:gd name="T35" fmla="*/ 263877 h 882"/>
                              <a:gd name="T36" fmla="*/ 223068 w 1671"/>
                              <a:gd name="T37" fmla="*/ 277498 h 882"/>
                              <a:gd name="T38" fmla="*/ 266539 w 1671"/>
                              <a:gd name="T39" fmla="*/ 275281 h 882"/>
                              <a:gd name="T40" fmla="*/ 300174 w 1671"/>
                              <a:gd name="T41" fmla="*/ 259125 h 882"/>
                              <a:gd name="T42" fmla="*/ 324606 w 1671"/>
                              <a:gd name="T43" fmla="*/ 229981 h 882"/>
                              <a:gd name="T44" fmla="*/ 264952 w 1671"/>
                              <a:gd name="T45" fmla="*/ 222696 h 882"/>
                              <a:gd name="T46" fmla="*/ 251308 w 1671"/>
                              <a:gd name="T47" fmla="*/ 231249 h 882"/>
                              <a:gd name="T48" fmla="*/ 230048 w 1671"/>
                              <a:gd name="T49" fmla="*/ 231882 h 882"/>
                              <a:gd name="T50" fmla="*/ 210058 w 1671"/>
                              <a:gd name="T51" fmla="*/ 218577 h 882"/>
                              <a:gd name="T52" fmla="*/ 201808 w 1671"/>
                              <a:gd name="T53" fmla="*/ 196086 h 882"/>
                              <a:gd name="T54" fmla="*/ 332856 w 1671"/>
                              <a:gd name="T55" fmla="*/ 219528 h 882"/>
                              <a:gd name="T56" fmla="*/ 350943 w 1671"/>
                              <a:gd name="T57" fmla="*/ 250255 h 882"/>
                              <a:gd name="T58" fmla="*/ 379183 w 1671"/>
                              <a:gd name="T59" fmla="*/ 271480 h 882"/>
                              <a:gd name="T60" fmla="*/ 415356 w 1671"/>
                              <a:gd name="T61" fmla="*/ 279399 h 882"/>
                              <a:gd name="T62" fmla="*/ 444231 w 1671"/>
                              <a:gd name="T63" fmla="*/ 272113 h 882"/>
                              <a:gd name="T64" fmla="*/ 466443 w 1671"/>
                              <a:gd name="T65" fmla="*/ 252156 h 882"/>
                              <a:gd name="T66" fmla="*/ 530222 w 1671"/>
                              <a:gd name="T67" fmla="*/ 269262 h 882"/>
                              <a:gd name="T68" fmla="*/ 203712 w 1671"/>
                              <a:gd name="T69" fmla="*/ 156806 h 882"/>
                              <a:gd name="T70" fmla="*/ 216087 w 1671"/>
                              <a:gd name="T71" fmla="*/ 136215 h 882"/>
                              <a:gd name="T72" fmla="*/ 237664 w 1671"/>
                              <a:gd name="T73" fmla="*/ 128612 h 882"/>
                              <a:gd name="T74" fmla="*/ 260827 w 1671"/>
                              <a:gd name="T75" fmla="*/ 136215 h 882"/>
                              <a:gd name="T76" fmla="*/ 272250 w 1671"/>
                              <a:gd name="T77" fmla="*/ 156806 h 882"/>
                              <a:gd name="T78" fmla="*/ 261779 w 1671"/>
                              <a:gd name="T79" fmla="*/ 156806 h 882"/>
                              <a:gd name="T80" fmla="*/ 238298 w 1671"/>
                              <a:gd name="T81" fmla="*/ 156806 h 882"/>
                              <a:gd name="T82" fmla="*/ 205298 w 1671"/>
                              <a:gd name="T83" fmla="*/ 156806 h 882"/>
                              <a:gd name="T84" fmla="*/ 420433 w 1671"/>
                              <a:gd name="T85" fmla="*/ 227447 h 882"/>
                              <a:gd name="T86" fmla="*/ 401078 w 1671"/>
                              <a:gd name="T87" fmla="*/ 214459 h 882"/>
                              <a:gd name="T88" fmla="*/ 391558 w 1671"/>
                              <a:gd name="T89" fmla="*/ 192602 h 882"/>
                              <a:gd name="T90" fmla="*/ 392510 w 1671"/>
                              <a:gd name="T91" fmla="*/ 168526 h 882"/>
                              <a:gd name="T92" fmla="*/ 402664 w 1671"/>
                              <a:gd name="T93" fmla="*/ 148569 h 882"/>
                              <a:gd name="T94" fmla="*/ 420751 w 1671"/>
                              <a:gd name="T95" fmla="*/ 137165 h 882"/>
                              <a:gd name="T96" fmla="*/ 443914 w 1671"/>
                              <a:gd name="T97" fmla="*/ 139700 h 882"/>
                              <a:gd name="T98" fmla="*/ 458510 w 1671"/>
                              <a:gd name="T99" fmla="*/ 154271 h 882"/>
                              <a:gd name="T100" fmla="*/ 464857 w 1671"/>
                              <a:gd name="T101" fmla="*/ 176129 h 882"/>
                              <a:gd name="T102" fmla="*/ 463270 w 1671"/>
                              <a:gd name="T103" fmla="*/ 198620 h 882"/>
                              <a:gd name="T104" fmla="*/ 454385 w 1671"/>
                              <a:gd name="T105" fmla="*/ 217627 h 882"/>
                              <a:gd name="T106" fmla="*/ 436299 w 1671"/>
                              <a:gd name="T107" fmla="*/ 227447 h 882"/>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1671" h="882">
                                <a:moveTo>
                                  <a:pt x="1471" y="0"/>
                                </a:moveTo>
                                <a:lnTo>
                                  <a:pt x="1471" y="347"/>
                                </a:lnTo>
                                <a:lnTo>
                                  <a:pt x="1470" y="347"/>
                                </a:lnTo>
                                <a:lnTo>
                                  <a:pt x="1446" y="324"/>
                                </a:lnTo>
                                <a:lnTo>
                                  <a:pt x="1422" y="307"/>
                                </a:lnTo>
                                <a:lnTo>
                                  <a:pt x="1395" y="294"/>
                                </a:lnTo>
                                <a:lnTo>
                                  <a:pt x="1367" y="286"/>
                                </a:lnTo>
                                <a:lnTo>
                                  <a:pt x="1338" y="281"/>
                                </a:lnTo>
                                <a:lnTo>
                                  <a:pt x="1306" y="280"/>
                                </a:lnTo>
                                <a:lnTo>
                                  <a:pt x="1264" y="282"/>
                                </a:lnTo>
                                <a:lnTo>
                                  <a:pt x="1224" y="292"/>
                                </a:lnTo>
                                <a:lnTo>
                                  <a:pt x="1188" y="306"/>
                                </a:lnTo>
                                <a:lnTo>
                                  <a:pt x="1154" y="327"/>
                                </a:lnTo>
                                <a:lnTo>
                                  <a:pt x="1123" y="351"/>
                                </a:lnTo>
                                <a:lnTo>
                                  <a:pt x="1097" y="380"/>
                                </a:lnTo>
                                <a:lnTo>
                                  <a:pt x="1074" y="413"/>
                                </a:lnTo>
                                <a:lnTo>
                                  <a:pt x="1055" y="448"/>
                                </a:lnTo>
                                <a:lnTo>
                                  <a:pt x="1042" y="486"/>
                                </a:lnTo>
                                <a:lnTo>
                                  <a:pt x="1026" y="444"/>
                                </a:lnTo>
                                <a:lnTo>
                                  <a:pt x="1007" y="407"/>
                                </a:lnTo>
                                <a:lnTo>
                                  <a:pt x="982" y="374"/>
                                </a:lnTo>
                                <a:lnTo>
                                  <a:pt x="954" y="345"/>
                                </a:lnTo>
                                <a:lnTo>
                                  <a:pt x="921" y="321"/>
                                </a:lnTo>
                                <a:lnTo>
                                  <a:pt x="883" y="303"/>
                                </a:lnTo>
                                <a:lnTo>
                                  <a:pt x="842" y="288"/>
                                </a:lnTo>
                                <a:lnTo>
                                  <a:pt x="799" y="280"/>
                                </a:lnTo>
                                <a:lnTo>
                                  <a:pt x="749" y="277"/>
                                </a:lnTo>
                                <a:lnTo>
                                  <a:pt x="705" y="280"/>
                                </a:lnTo>
                                <a:lnTo>
                                  <a:pt x="663" y="287"/>
                                </a:lnTo>
                                <a:lnTo>
                                  <a:pt x="623" y="299"/>
                                </a:lnTo>
                                <a:lnTo>
                                  <a:pt x="588" y="316"/>
                                </a:lnTo>
                                <a:lnTo>
                                  <a:pt x="555" y="337"/>
                                </a:lnTo>
                                <a:lnTo>
                                  <a:pt x="526" y="361"/>
                                </a:lnTo>
                                <a:lnTo>
                                  <a:pt x="500" y="390"/>
                                </a:lnTo>
                                <a:lnTo>
                                  <a:pt x="480" y="421"/>
                                </a:lnTo>
                                <a:lnTo>
                                  <a:pt x="480" y="310"/>
                                </a:lnTo>
                                <a:lnTo>
                                  <a:pt x="225" y="310"/>
                                </a:lnTo>
                                <a:lnTo>
                                  <a:pt x="225" y="189"/>
                                </a:lnTo>
                                <a:lnTo>
                                  <a:pt x="503" y="189"/>
                                </a:lnTo>
                                <a:lnTo>
                                  <a:pt x="503" y="0"/>
                                </a:lnTo>
                                <a:lnTo>
                                  <a:pt x="0" y="0"/>
                                </a:lnTo>
                                <a:lnTo>
                                  <a:pt x="0" y="850"/>
                                </a:lnTo>
                                <a:lnTo>
                                  <a:pt x="225" y="850"/>
                                </a:lnTo>
                                <a:lnTo>
                                  <a:pt x="225" y="493"/>
                                </a:lnTo>
                                <a:lnTo>
                                  <a:pt x="451" y="493"/>
                                </a:lnTo>
                                <a:lnTo>
                                  <a:pt x="443" y="533"/>
                                </a:lnTo>
                                <a:lnTo>
                                  <a:pt x="441" y="577"/>
                                </a:lnTo>
                                <a:lnTo>
                                  <a:pt x="443" y="624"/>
                                </a:lnTo>
                                <a:lnTo>
                                  <a:pt x="453" y="667"/>
                                </a:lnTo>
                                <a:lnTo>
                                  <a:pt x="469" y="709"/>
                                </a:lnTo>
                                <a:lnTo>
                                  <a:pt x="489" y="746"/>
                                </a:lnTo>
                                <a:lnTo>
                                  <a:pt x="515" y="779"/>
                                </a:lnTo>
                                <a:lnTo>
                                  <a:pt x="545" y="808"/>
                                </a:lnTo>
                                <a:lnTo>
                                  <a:pt x="580" y="833"/>
                                </a:lnTo>
                                <a:lnTo>
                                  <a:pt x="618" y="853"/>
                                </a:lnTo>
                                <a:lnTo>
                                  <a:pt x="659" y="867"/>
                                </a:lnTo>
                                <a:lnTo>
                                  <a:pt x="703" y="876"/>
                                </a:lnTo>
                                <a:lnTo>
                                  <a:pt x="749" y="880"/>
                                </a:lnTo>
                                <a:lnTo>
                                  <a:pt x="796" y="876"/>
                                </a:lnTo>
                                <a:lnTo>
                                  <a:pt x="840" y="869"/>
                                </a:lnTo>
                                <a:lnTo>
                                  <a:pt x="879" y="857"/>
                                </a:lnTo>
                                <a:lnTo>
                                  <a:pt x="915" y="840"/>
                                </a:lnTo>
                                <a:lnTo>
                                  <a:pt x="946" y="818"/>
                                </a:lnTo>
                                <a:lnTo>
                                  <a:pt x="975" y="791"/>
                                </a:lnTo>
                                <a:lnTo>
                                  <a:pt x="1001" y="761"/>
                                </a:lnTo>
                                <a:lnTo>
                                  <a:pt x="1023" y="726"/>
                                </a:lnTo>
                                <a:lnTo>
                                  <a:pt x="1042" y="686"/>
                                </a:lnTo>
                                <a:lnTo>
                                  <a:pt x="848" y="686"/>
                                </a:lnTo>
                                <a:lnTo>
                                  <a:pt x="835" y="703"/>
                                </a:lnTo>
                                <a:lnTo>
                                  <a:pt x="823" y="715"/>
                                </a:lnTo>
                                <a:lnTo>
                                  <a:pt x="808" y="724"/>
                                </a:lnTo>
                                <a:lnTo>
                                  <a:pt x="792" y="730"/>
                                </a:lnTo>
                                <a:lnTo>
                                  <a:pt x="773" y="734"/>
                                </a:lnTo>
                                <a:lnTo>
                                  <a:pt x="749" y="734"/>
                                </a:lnTo>
                                <a:lnTo>
                                  <a:pt x="725" y="732"/>
                                </a:lnTo>
                                <a:lnTo>
                                  <a:pt x="700" y="723"/>
                                </a:lnTo>
                                <a:lnTo>
                                  <a:pt x="680" y="709"/>
                                </a:lnTo>
                                <a:lnTo>
                                  <a:pt x="662" y="690"/>
                                </a:lnTo>
                                <a:lnTo>
                                  <a:pt x="648" y="669"/>
                                </a:lnTo>
                                <a:lnTo>
                                  <a:pt x="640" y="644"/>
                                </a:lnTo>
                                <a:lnTo>
                                  <a:pt x="636" y="619"/>
                                </a:lnTo>
                                <a:lnTo>
                                  <a:pt x="1031" y="619"/>
                                </a:lnTo>
                                <a:lnTo>
                                  <a:pt x="1037" y="657"/>
                                </a:lnTo>
                                <a:lnTo>
                                  <a:pt x="1049" y="693"/>
                                </a:lnTo>
                                <a:lnTo>
                                  <a:pt x="1064" y="728"/>
                                </a:lnTo>
                                <a:lnTo>
                                  <a:pt x="1083" y="760"/>
                                </a:lnTo>
                                <a:lnTo>
                                  <a:pt x="1106" y="790"/>
                                </a:lnTo>
                                <a:lnTo>
                                  <a:pt x="1133" y="815"/>
                                </a:lnTo>
                                <a:lnTo>
                                  <a:pt x="1163" y="838"/>
                                </a:lnTo>
                                <a:lnTo>
                                  <a:pt x="1195" y="857"/>
                                </a:lnTo>
                                <a:lnTo>
                                  <a:pt x="1231" y="870"/>
                                </a:lnTo>
                                <a:lnTo>
                                  <a:pt x="1269" y="878"/>
                                </a:lnTo>
                                <a:lnTo>
                                  <a:pt x="1309" y="882"/>
                                </a:lnTo>
                                <a:lnTo>
                                  <a:pt x="1340" y="878"/>
                                </a:lnTo>
                                <a:lnTo>
                                  <a:pt x="1371" y="871"/>
                                </a:lnTo>
                                <a:lnTo>
                                  <a:pt x="1400" y="859"/>
                                </a:lnTo>
                                <a:lnTo>
                                  <a:pt x="1426" y="842"/>
                                </a:lnTo>
                                <a:lnTo>
                                  <a:pt x="1449" y="820"/>
                                </a:lnTo>
                                <a:lnTo>
                                  <a:pt x="1470" y="796"/>
                                </a:lnTo>
                                <a:lnTo>
                                  <a:pt x="1471" y="796"/>
                                </a:lnTo>
                                <a:lnTo>
                                  <a:pt x="1471" y="850"/>
                                </a:lnTo>
                                <a:lnTo>
                                  <a:pt x="1671" y="850"/>
                                </a:lnTo>
                                <a:lnTo>
                                  <a:pt x="1671" y="0"/>
                                </a:lnTo>
                                <a:lnTo>
                                  <a:pt x="1471" y="0"/>
                                </a:lnTo>
                                <a:close/>
                                <a:moveTo>
                                  <a:pt x="642" y="495"/>
                                </a:moveTo>
                                <a:lnTo>
                                  <a:pt x="651" y="470"/>
                                </a:lnTo>
                                <a:lnTo>
                                  <a:pt x="664" y="448"/>
                                </a:lnTo>
                                <a:lnTo>
                                  <a:pt x="681" y="430"/>
                                </a:lnTo>
                                <a:lnTo>
                                  <a:pt x="702" y="417"/>
                                </a:lnTo>
                                <a:lnTo>
                                  <a:pt x="725" y="409"/>
                                </a:lnTo>
                                <a:lnTo>
                                  <a:pt x="749" y="406"/>
                                </a:lnTo>
                                <a:lnTo>
                                  <a:pt x="777" y="408"/>
                                </a:lnTo>
                                <a:lnTo>
                                  <a:pt x="801" y="417"/>
                                </a:lnTo>
                                <a:lnTo>
                                  <a:pt x="822" y="430"/>
                                </a:lnTo>
                                <a:lnTo>
                                  <a:pt x="837" y="448"/>
                                </a:lnTo>
                                <a:lnTo>
                                  <a:pt x="849" y="470"/>
                                </a:lnTo>
                                <a:lnTo>
                                  <a:pt x="858" y="495"/>
                                </a:lnTo>
                                <a:lnTo>
                                  <a:pt x="854" y="495"/>
                                </a:lnTo>
                                <a:lnTo>
                                  <a:pt x="843" y="495"/>
                                </a:lnTo>
                                <a:lnTo>
                                  <a:pt x="825" y="495"/>
                                </a:lnTo>
                                <a:lnTo>
                                  <a:pt x="803" y="495"/>
                                </a:lnTo>
                                <a:lnTo>
                                  <a:pt x="778" y="495"/>
                                </a:lnTo>
                                <a:lnTo>
                                  <a:pt x="751" y="495"/>
                                </a:lnTo>
                                <a:lnTo>
                                  <a:pt x="677" y="495"/>
                                </a:lnTo>
                                <a:lnTo>
                                  <a:pt x="659" y="495"/>
                                </a:lnTo>
                                <a:lnTo>
                                  <a:pt x="647" y="495"/>
                                </a:lnTo>
                                <a:lnTo>
                                  <a:pt x="642" y="495"/>
                                </a:lnTo>
                                <a:close/>
                                <a:moveTo>
                                  <a:pt x="1351" y="721"/>
                                </a:moveTo>
                                <a:lnTo>
                                  <a:pt x="1325" y="718"/>
                                </a:lnTo>
                                <a:lnTo>
                                  <a:pt x="1302" y="709"/>
                                </a:lnTo>
                                <a:lnTo>
                                  <a:pt x="1281" y="695"/>
                                </a:lnTo>
                                <a:lnTo>
                                  <a:pt x="1264" y="677"/>
                                </a:lnTo>
                                <a:lnTo>
                                  <a:pt x="1249" y="657"/>
                                </a:lnTo>
                                <a:lnTo>
                                  <a:pt x="1240" y="633"/>
                                </a:lnTo>
                                <a:lnTo>
                                  <a:pt x="1234" y="608"/>
                                </a:lnTo>
                                <a:lnTo>
                                  <a:pt x="1231" y="581"/>
                                </a:lnTo>
                                <a:lnTo>
                                  <a:pt x="1234" y="556"/>
                                </a:lnTo>
                                <a:lnTo>
                                  <a:pt x="1237" y="532"/>
                                </a:lnTo>
                                <a:lnTo>
                                  <a:pt x="1245" y="509"/>
                                </a:lnTo>
                                <a:lnTo>
                                  <a:pt x="1255" y="487"/>
                                </a:lnTo>
                                <a:lnTo>
                                  <a:pt x="1269" y="469"/>
                                </a:lnTo>
                                <a:lnTo>
                                  <a:pt x="1285" y="453"/>
                                </a:lnTo>
                                <a:lnTo>
                                  <a:pt x="1304" y="441"/>
                                </a:lnTo>
                                <a:lnTo>
                                  <a:pt x="1326" y="433"/>
                                </a:lnTo>
                                <a:lnTo>
                                  <a:pt x="1351" y="431"/>
                                </a:lnTo>
                                <a:lnTo>
                                  <a:pt x="1377" y="433"/>
                                </a:lnTo>
                                <a:lnTo>
                                  <a:pt x="1399" y="441"/>
                                </a:lnTo>
                                <a:lnTo>
                                  <a:pt x="1417" y="453"/>
                                </a:lnTo>
                                <a:lnTo>
                                  <a:pt x="1432" y="469"/>
                                </a:lnTo>
                                <a:lnTo>
                                  <a:pt x="1445" y="487"/>
                                </a:lnTo>
                                <a:lnTo>
                                  <a:pt x="1454" y="509"/>
                                </a:lnTo>
                                <a:lnTo>
                                  <a:pt x="1462" y="532"/>
                                </a:lnTo>
                                <a:lnTo>
                                  <a:pt x="1465" y="556"/>
                                </a:lnTo>
                                <a:lnTo>
                                  <a:pt x="1466" y="581"/>
                                </a:lnTo>
                                <a:lnTo>
                                  <a:pt x="1465" y="604"/>
                                </a:lnTo>
                                <a:lnTo>
                                  <a:pt x="1460" y="627"/>
                                </a:lnTo>
                                <a:lnTo>
                                  <a:pt x="1454" y="649"/>
                                </a:lnTo>
                                <a:lnTo>
                                  <a:pt x="1445" y="669"/>
                                </a:lnTo>
                                <a:lnTo>
                                  <a:pt x="1432" y="687"/>
                                </a:lnTo>
                                <a:lnTo>
                                  <a:pt x="1417" y="700"/>
                                </a:lnTo>
                                <a:lnTo>
                                  <a:pt x="1397" y="711"/>
                                </a:lnTo>
                                <a:lnTo>
                                  <a:pt x="1375" y="718"/>
                                </a:lnTo>
                                <a:lnTo>
                                  <a:pt x="1351" y="721"/>
                                </a:lnTo>
                                <a:close/>
                              </a:path>
                            </a:pathLst>
                          </a:custGeom>
                          <a:solidFill>
                            <a:srgbClr val="4D148C"/>
                          </a:solidFill>
                          <a:ln>
                            <a:noFill/>
                          </a:ln>
                        </wps:spPr>
                        <wps:bodyPr rot="0" vert="horz" wrap="square" lIns="91440" tIns="45720" rIns="91440" bIns="45720" anchor="t" anchorCtr="0" upright="1">
                          <a:noAutofit/>
                        </wps:bodyPr>
                      </wps:wsp>
                      <wps:wsp>
                        <wps:cNvPr id="19" name="Freeform 60"/>
                        <wps:cNvSpPr/>
                        <wps:spPr bwMode="auto">
                          <a:xfrm>
                            <a:off x="5302" y="3079"/>
                            <a:ext cx="555" cy="969"/>
                          </a:xfrm>
                          <a:custGeom>
                            <a:avLst/>
                            <a:gdLst>
                              <a:gd name="T0" fmla="*/ 0 w 175"/>
                              <a:gd name="T1" fmla="*/ 96837 h 304"/>
                              <a:gd name="T2" fmla="*/ 0 w 175"/>
                              <a:gd name="T3" fmla="*/ 0 h 304"/>
                              <a:gd name="T4" fmla="*/ 53658 w 175"/>
                              <a:gd name="T5" fmla="*/ 0 h 304"/>
                              <a:gd name="T6" fmla="*/ 53658 w 175"/>
                              <a:gd name="T7" fmla="*/ 6689 h 304"/>
                              <a:gd name="T8" fmla="*/ 8890 w 175"/>
                              <a:gd name="T9" fmla="*/ 6689 h 304"/>
                              <a:gd name="T10" fmla="*/ 8890 w 175"/>
                              <a:gd name="T11" fmla="*/ 42685 h 304"/>
                              <a:gd name="T12" fmla="*/ 51753 w 175"/>
                              <a:gd name="T13" fmla="*/ 42685 h 304"/>
                              <a:gd name="T14" fmla="*/ 51753 w 175"/>
                              <a:gd name="T15" fmla="*/ 50011 h 304"/>
                              <a:gd name="T16" fmla="*/ 8890 w 175"/>
                              <a:gd name="T17" fmla="*/ 50011 h 304"/>
                              <a:gd name="T18" fmla="*/ 8890 w 175"/>
                              <a:gd name="T19" fmla="*/ 89511 h 304"/>
                              <a:gd name="T20" fmla="*/ 55563 w 175"/>
                              <a:gd name="T21" fmla="*/ 89511 h 304"/>
                              <a:gd name="T22" fmla="*/ 55563 w 175"/>
                              <a:gd name="T23" fmla="*/ 96837 h 304"/>
                              <a:gd name="T24" fmla="*/ 0 w 175"/>
                              <a:gd name="T25" fmla="*/ 96837 h 304"/>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75" h="304">
                                <a:moveTo>
                                  <a:pt x="0" y="304"/>
                                </a:moveTo>
                                <a:lnTo>
                                  <a:pt x="0" y="0"/>
                                </a:lnTo>
                                <a:lnTo>
                                  <a:pt x="169" y="0"/>
                                </a:lnTo>
                                <a:lnTo>
                                  <a:pt x="169" y="21"/>
                                </a:lnTo>
                                <a:lnTo>
                                  <a:pt x="28" y="21"/>
                                </a:lnTo>
                                <a:lnTo>
                                  <a:pt x="28" y="134"/>
                                </a:lnTo>
                                <a:lnTo>
                                  <a:pt x="163" y="134"/>
                                </a:lnTo>
                                <a:lnTo>
                                  <a:pt x="163" y="157"/>
                                </a:lnTo>
                                <a:lnTo>
                                  <a:pt x="28" y="157"/>
                                </a:lnTo>
                                <a:lnTo>
                                  <a:pt x="28" y="281"/>
                                </a:lnTo>
                                <a:lnTo>
                                  <a:pt x="175" y="281"/>
                                </a:lnTo>
                                <a:lnTo>
                                  <a:pt x="175" y="304"/>
                                </a:lnTo>
                                <a:lnTo>
                                  <a:pt x="0" y="304"/>
                                </a:lnTo>
                                <a:close/>
                              </a:path>
                            </a:pathLst>
                          </a:custGeom>
                          <a:solidFill>
                            <a:srgbClr val="4D148C"/>
                          </a:solidFill>
                          <a:ln>
                            <a:noFill/>
                          </a:ln>
                        </wps:spPr>
                        <wps:bodyPr rot="0" vert="horz" wrap="square" lIns="91440" tIns="45720" rIns="91440" bIns="45720" anchor="t" anchorCtr="0" upright="1">
                          <a:noAutofit/>
                        </wps:bodyPr>
                      </wps:wsp>
                      <wps:wsp>
                        <wps:cNvPr id="20" name="Freeform 61"/>
                        <wps:cNvSpPr/>
                        <wps:spPr bwMode="auto">
                          <a:xfrm>
                            <a:off x="5921" y="3381"/>
                            <a:ext cx="619" cy="667"/>
                          </a:xfrm>
                          <a:custGeom>
                            <a:avLst/>
                            <a:gdLst>
                              <a:gd name="T0" fmla="*/ 0 w 197"/>
                              <a:gd name="T1" fmla="*/ 66674 h 213"/>
                              <a:gd name="T2" fmla="*/ 26085 w 197"/>
                              <a:gd name="T3" fmla="*/ 32554 h 213"/>
                              <a:gd name="T4" fmla="*/ 1257 w 197"/>
                              <a:gd name="T5" fmla="*/ 0 h 213"/>
                              <a:gd name="T6" fmla="*/ 11314 w 197"/>
                              <a:gd name="T7" fmla="*/ 0 h 213"/>
                              <a:gd name="T8" fmla="*/ 31428 w 197"/>
                              <a:gd name="T9" fmla="*/ 26294 h 213"/>
                              <a:gd name="T10" fmla="*/ 50913 w 197"/>
                              <a:gd name="T11" fmla="*/ 0 h 213"/>
                              <a:gd name="T12" fmla="*/ 60656 w 197"/>
                              <a:gd name="T13" fmla="*/ 0 h 213"/>
                              <a:gd name="T14" fmla="*/ 35828 w 197"/>
                              <a:gd name="T15" fmla="*/ 32554 h 213"/>
                              <a:gd name="T16" fmla="*/ 61913 w 197"/>
                              <a:gd name="T17" fmla="*/ 66674 h 213"/>
                              <a:gd name="T18" fmla="*/ 51856 w 197"/>
                              <a:gd name="T19" fmla="*/ 66674 h 213"/>
                              <a:gd name="T20" fmla="*/ 30171 w 197"/>
                              <a:gd name="T21" fmla="*/ 38189 h 213"/>
                              <a:gd name="T22" fmla="*/ 10057 w 197"/>
                              <a:gd name="T23" fmla="*/ 66674 h 213"/>
                              <a:gd name="T24" fmla="*/ 0 w 197"/>
                              <a:gd name="T25" fmla="*/ 66674 h 21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7" h="213">
                                <a:moveTo>
                                  <a:pt x="0" y="213"/>
                                </a:moveTo>
                                <a:lnTo>
                                  <a:pt x="83" y="104"/>
                                </a:lnTo>
                                <a:lnTo>
                                  <a:pt x="4" y="0"/>
                                </a:lnTo>
                                <a:lnTo>
                                  <a:pt x="36" y="0"/>
                                </a:lnTo>
                                <a:lnTo>
                                  <a:pt x="100" y="84"/>
                                </a:lnTo>
                                <a:lnTo>
                                  <a:pt x="162" y="0"/>
                                </a:lnTo>
                                <a:lnTo>
                                  <a:pt x="193" y="0"/>
                                </a:lnTo>
                                <a:lnTo>
                                  <a:pt x="114" y="104"/>
                                </a:lnTo>
                                <a:lnTo>
                                  <a:pt x="197" y="213"/>
                                </a:lnTo>
                                <a:lnTo>
                                  <a:pt x="165" y="213"/>
                                </a:lnTo>
                                <a:lnTo>
                                  <a:pt x="96" y="122"/>
                                </a:lnTo>
                                <a:lnTo>
                                  <a:pt x="32" y="213"/>
                                </a:lnTo>
                                <a:lnTo>
                                  <a:pt x="0" y="213"/>
                                </a:lnTo>
                                <a:close/>
                              </a:path>
                            </a:pathLst>
                          </a:custGeom>
                          <a:solidFill>
                            <a:srgbClr val="4D148C"/>
                          </a:solidFill>
                          <a:ln>
                            <a:noFill/>
                          </a:ln>
                        </wps:spPr>
                        <wps:bodyPr rot="0" vert="horz" wrap="square" lIns="91440" tIns="45720" rIns="91440" bIns="45720" anchor="t" anchorCtr="0" upright="1">
                          <a:noAutofit/>
                        </wps:bodyPr>
                      </wps:wsp>
                      <wps:wsp>
                        <wps:cNvPr id="21" name="Freeform 62"/>
                        <wps:cNvSpPr>
                          <a:spLocks noEditPoints="1"/>
                        </wps:cNvSpPr>
                        <wps:spPr bwMode="auto">
                          <a:xfrm>
                            <a:off x="6619" y="3365"/>
                            <a:ext cx="604" cy="937"/>
                          </a:xfrm>
                          <a:custGeom>
                            <a:avLst/>
                            <a:gdLst>
                              <a:gd name="T0" fmla="*/ 8572 w 190"/>
                              <a:gd name="T1" fmla="*/ 93663 h 298"/>
                              <a:gd name="T2" fmla="*/ 635 w 190"/>
                              <a:gd name="T3" fmla="*/ 93663 h 298"/>
                              <a:gd name="T4" fmla="*/ 635 w 190"/>
                              <a:gd name="T5" fmla="*/ 21687 h 298"/>
                              <a:gd name="T6" fmla="*/ 635 w 190"/>
                              <a:gd name="T7" fmla="*/ 11629 h 298"/>
                              <a:gd name="T8" fmla="*/ 0 w 190"/>
                              <a:gd name="T9" fmla="*/ 1572 h 298"/>
                              <a:gd name="T10" fmla="*/ 8255 w 190"/>
                              <a:gd name="T11" fmla="*/ 1572 h 298"/>
                              <a:gd name="T12" fmla="*/ 8572 w 190"/>
                              <a:gd name="T13" fmla="*/ 11629 h 298"/>
                              <a:gd name="T14" fmla="*/ 12382 w 190"/>
                              <a:gd name="T15" fmla="*/ 6286 h 298"/>
                              <a:gd name="T16" fmla="*/ 17462 w 190"/>
                              <a:gd name="T17" fmla="*/ 2829 h 298"/>
                              <a:gd name="T18" fmla="*/ 23177 w 190"/>
                              <a:gd name="T19" fmla="*/ 629 h 298"/>
                              <a:gd name="T20" fmla="*/ 30162 w 190"/>
                              <a:gd name="T21" fmla="*/ 0 h 298"/>
                              <a:gd name="T22" fmla="*/ 37464 w 190"/>
                              <a:gd name="T23" fmla="*/ 629 h 298"/>
                              <a:gd name="T24" fmla="*/ 43497 w 190"/>
                              <a:gd name="T25" fmla="*/ 2829 h 298"/>
                              <a:gd name="T26" fmla="*/ 48894 w 190"/>
                              <a:gd name="T27" fmla="*/ 6286 h 298"/>
                              <a:gd name="T28" fmla="*/ 52704 w 190"/>
                              <a:gd name="T29" fmla="*/ 10686 h 298"/>
                              <a:gd name="T30" fmla="*/ 55879 w 190"/>
                              <a:gd name="T31" fmla="*/ 16030 h 298"/>
                              <a:gd name="T32" fmla="*/ 58102 w 190"/>
                              <a:gd name="T33" fmla="*/ 22001 h 298"/>
                              <a:gd name="T34" fmla="*/ 59689 w 190"/>
                              <a:gd name="T35" fmla="*/ 28602 h 298"/>
                              <a:gd name="T36" fmla="*/ 60324 w 190"/>
                              <a:gd name="T37" fmla="*/ 34888 h 298"/>
                              <a:gd name="T38" fmla="*/ 59689 w 190"/>
                              <a:gd name="T39" fmla="*/ 41803 h 298"/>
                              <a:gd name="T40" fmla="*/ 58102 w 190"/>
                              <a:gd name="T41" fmla="*/ 48403 h 298"/>
                              <a:gd name="T42" fmla="*/ 55879 w 190"/>
                              <a:gd name="T43" fmla="*/ 54061 h 298"/>
                              <a:gd name="T44" fmla="*/ 52704 w 190"/>
                              <a:gd name="T45" fmla="*/ 59404 h 298"/>
                              <a:gd name="T46" fmla="*/ 48894 w 190"/>
                              <a:gd name="T47" fmla="*/ 63804 h 298"/>
                              <a:gd name="T48" fmla="*/ 43497 w 190"/>
                              <a:gd name="T49" fmla="*/ 67261 h 298"/>
                              <a:gd name="T50" fmla="*/ 37464 w 190"/>
                              <a:gd name="T51" fmla="*/ 69147 h 298"/>
                              <a:gd name="T52" fmla="*/ 30162 w 190"/>
                              <a:gd name="T53" fmla="*/ 70090 h 298"/>
                              <a:gd name="T54" fmla="*/ 23495 w 190"/>
                              <a:gd name="T55" fmla="*/ 69776 h 298"/>
                              <a:gd name="T56" fmla="*/ 17780 w 190"/>
                              <a:gd name="T57" fmla="*/ 67261 h 298"/>
                              <a:gd name="T58" fmla="*/ 12700 w 190"/>
                              <a:gd name="T59" fmla="*/ 63804 h 298"/>
                              <a:gd name="T60" fmla="*/ 8572 w 190"/>
                              <a:gd name="T61" fmla="*/ 59089 h 298"/>
                              <a:gd name="T62" fmla="*/ 8572 w 190"/>
                              <a:gd name="T63" fmla="*/ 93663 h 298"/>
                              <a:gd name="T64" fmla="*/ 51434 w 190"/>
                              <a:gd name="T65" fmla="*/ 34888 h 298"/>
                              <a:gd name="T66" fmla="*/ 50799 w 190"/>
                              <a:gd name="T67" fmla="*/ 28916 h 298"/>
                              <a:gd name="T68" fmla="*/ 49847 w 190"/>
                              <a:gd name="T69" fmla="*/ 23259 h 298"/>
                              <a:gd name="T70" fmla="*/ 47942 w 190"/>
                              <a:gd name="T71" fmla="*/ 17915 h 298"/>
                              <a:gd name="T72" fmla="*/ 44767 w 190"/>
                              <a:gd name="T73" fmla="*/ 13201 h 298"/>
                              <a:gd name="T74" fmla="*/ 40639 w 190"/>
                              <a:gd name="T75" fmla="*/ 9743 h 298"/>
                              <a:gd name="T76" fmla="*/ 35559 w 190"/>
                              <a:gd name="T77" fmla="*/ 7543 h 298"/>
                              <a:gd name="T78" fmla="*/ 29527 w 190"/>
                              <a:gd name="T79" fmla="*/ 6915 h 298"/>
                              <a:gd name="T80" fmla="*/ 23177 w 190"/>
                              <a:gd name="T81" fmla="*/ 7543 h 298"/>
                              <a:gd name="T82" fmla="*/ 18732 w 190"/>
                              <a:gd name="T83" fmla="*/ 9429 h 298"/>
                              <a:gd name="T84" fmla="*/ 14605 w 190"/>
                              <a:gd name="T85" fmla="*/ 12887 h 298"/>
                              <a:gd name="T86" fmla="*/ 12065 w 190"/>
                              <a:gd name="T87" fmla="*/ 16972 h 298"/>
                              <a:gd name="T88" fmla="*/ 10160 w 190"/>
                              <a:gd name="T89" fmla="*/ 22316 h 298"/>
                              <a:gd name="T90" fmla="*/ 8890 w 190"/>
                              <a:gd name="T91" fmla="*/ 28602 h 298"/>
                              <a:gd name="T92" fmla="*/ 8572 w 190"/>
                              <a:gd name="T93" fmla="*/ 34888 h 298"/>
                              <a:gd name="T94" fmla="*/ 8890 w 190"/>
                              <a:gd name="T95" fmla="*/ 41803 h 298"/>
                              <a:gd name="T96" fmla="*/ 10160 w 190"/>
                              <a:gd name="T97" fmla="*/ 47460 h 298"/>
                              <a:gd name="T98" fmla="*/ 12065 w 190"/>
                              <a:gd name="T99" fmla="*/ 52803 h 298"/>
                              <a:gd name="T100" fmla="*/ 14605 w 190"/>
                              <a:gd name="T101" fmla="*/ 57518 h 298"/>
                              <a:gd name="T102" fmla="*/ 18732 w 190"/>
                              <a:gd name="T103" fmla="*/ 60347 h 298"/>
                              <a:gd name="T104" fmla="*/ 23177 w 190"/>
                              <a:gd name="T105" fmla="*/ 62861 h 298"/>
                              <a:gd name="T106" fmla="*/ 29527 w 190"/>
                              <a:gd name="T107" fmla="*/ 63490 h 298"/>
                              <a:gd name="T108" fmla="*/ 35559 w 190"/>
                              <a:gd name="T109" fmla="*/ 62547 h 298"/>
                              <a:gd name="T110" fmla="*/ 40639 w 190"/>
                              <a:gd name="T111" fmla="*/ 60032 h 298"/>
                              <a:gd name="T112" fmla="*/ 44767 w 190"/>
                              <a:gd name="T113" fmla="*/ 56575 h 298"/>
                              <a:gd name="T114" fmla="*/ 47942 w 190"/>
                              <a:gd name="T115" fmla="*/ 52175 h 298"/>
                              <a:gd name="T116" fmla="*/ 49847 w 190"/>
                              <a:gd name="T117" fmla="*/ 46832 h 298"/>
                              <a:gd name="T118" fmla="*/ 50799 w 190"/>
                              <a:gd name="T119" fmla="*/ 41174 h 298"/>
                              <a:gd name="T120" fmla="*/ 51434 w 190"/>
                              <a:gd name="T121" fmla="*/ 34888 h 29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190" h="298">
                                <a:moveTo>
                                  <a:pt x="27" y="298"/>
                                </a:moveTo>
                                <a:lnTo>
                                  <a:pt x="2" y="298"/>
                                </a:lnTo>
                                <a:lnTo>
                                  <a:pt x="2" y="69"/>
                                </a:lnTo>
                                <a:lnTo>
                                  <a:pt x="2" y="37"/>
                                </a:lnTo>
                                <a:lnTo>
                                  <a:pt x="0" y="5"/>
                                </a:lnTo>
                                <a:lnTo>
                                  <a:pt x="26" y="5"/>
                                </a:lnTo>
                                <a:lnTo>
                                  <a:pt x="27" y="37"/>
                                </a:lnTo>
                                <a:lnTo>
                                  <a:pt x="39" y="20"/>
                                </a:lnTo>
                                <a:lnTo>
                                  <a:pt x="55" y="9"/>
                                </a:lnTo>
                                <a:lnTo>
                                  <a:pt x="73" y="2"/>
                                </a:lnTo>
                                <a:lnTo>
                                  <a:pt x="95" y="0"/>
                                </a:lnTo>
                                <a:lnTo>
                                  <a:pt x="118" y="2"/>
                                </a:lnTo>
                                <a:lnTo>
                                  <a:pt x="137" y="9"/>
                                </a:lnTo>
                                <a:lnTo>
                                  <a:pt x="154" y="20"/>
                                </a:lnTo>
                                <a:lnTo>
                                  <a:pt x="166" y="34"/>
                                </a:lnTo>
                                <a:lnTo>
                                  <a:pt x="176" y="51"/>
                                </a:lnTo>
                                <a:lnTo>
                                  <a:pt x="183" y="70"/>
                                </a:lnTo>
                                <a:lnTo>
                                  <a:pt x="188" y="91"/>
                                </a:lnTo>
                                <a:lnTo>
                                  <a:pt x="190" y="111"/>
                                </a:lnTo>
                                <a:lnTo>
                                  <a:pt x="188" y="133"/>
                                </a:lnTo>
                                <a:lnTo>
                                  <a:pt x="183" y="154"/>
                                </a:lnTo>
                                <a:lnTo>
                                  <a:pt x="176" y="172"/>
                                </a:lnTo>
                                <a:lnTo>
                                  <a:pt x="166" y="189"/>
                                </a:lnTo>
                                <a:lnTo>
                                  <a:pt x="154" y="203"/>
                                </a:lnTo>
                                <a:lnTo>
                                  <a:pt x="137" y="214"/>
                                </a:lnTo>
                                <a:lnTo>
                                  <a:pt x="118" y="220"/>
                                </a:lnTo>
                                <a:lnTo>
                                  <a:pt x="95" y="223"/>
                                </a:lnTo>
                                <a:lnTo>
                                  <a:pt x="74" y="222"/>
                                </a:lnTo>
                                <a:lnTo>
                                  <a:pt x="56" y="214"/>
                                </a:lnTo>
                                <a:lnTo>
                                  <a:pt x="40" y="203"/>
                                </a:lnTo>
                                <a:lnTo>
                                  <a:pt x="27" y="188"/>
                                </a:lnTo>
                                <a:lnTo>
                                  <a:pt x="27" y="298"/>
                                </a:lnTo>
                                <a:close/>
                                <a:moveTo>
                                  <a:pt x="162" y="111"/>
                                </a:moveTo>
                                <a:lnTo>
                                  <a:pt x="160" y="92"/>
                                </a:lnTo>
                                <a:lnTo>
                                  <a:pt x="157" y="74"/>
                                </a:lnTo>
                                <a:lnTo>
                                  <a:pt x="151" y="57"/>
                                </a:lnTo>
                                <a:lnTo>
                                  <a:pt x="141" y="42"/>
                                </a:lnTo>
                                <a:lnTo>
                                  <a:pt x="128" y="31"/>
                                </a:lnTo>
                                <a:lnTo>
                                  <a:pt x="112" y="24"/>
                                </a:lnTo>
                                <a:lnTo>
                                  <a:pt x="93" y="22"/>
                                </a:lnTo>
                                <a:lnTo>
                                  <a:pt x="73" y="24"/>
                                </a:lnTo>
                                <a:lnTo>
                                  <a:pt x="59" y="30"/>
                                </a:lnTo>
                                <a:lnTo>
                                  <a:pt x="46" y="41"/>
                                </a:lnTo>
                                <a:lnTo>
                                  <a:pt x="38" y="54"/>
                                </a:lnTo>
                                <a:lnTo>
                                  <a:pt x="32" y="71"/>
                                </a:lnTo>
                                <a:lnTo>
                                  <a:pt x="28" y="91"/>
                                </a:lnTo>
                                <a:lnTo>
                                  <a:pt x="27" y="111"/>
                                </a:lnTo>
                                <a:lnTo>
                                  <a:pt x="28" y="133"/>
                                </a:lnTo>
                                <a:lnTo>
                                  <a:pt x="32" y="151"/>
                                </a:lnTo>
                                <a:lnTo>
                                  <a:pt x="38" y="168"/>
                                </a:lnTo>
                                <a:lnTo>
                                  <a:pt x="46" y="183"/>
                                </a:lnTo>
                                <a:lnTo>
                                  <a:pt x="59" y="192"/>
                                </a:lnTo>
                                <a:lnTo>
                                  <a:pt x="73" y="200"/>
                                </a:lnTo>
                                <a:lnTo>
                                  <a:pt x="93" y="202"/>
                                </a:lnTo>
                                <a:lnTo>
                                  <a:pt x="112" y="199"/>
                                </a:lnTo>
                                <a:lnTo>
                                  <a:pt x="128" y="191"/>
                                </a:lnTo>
                                <a:lnTo>
                                  <a:pt x="141" y="180"/>
                                </a:lnTo>
                                <a:lnTo>
                                  <a:pt x="151" y="166"/>
                                </a:lnTo>
                                <a:lnTo>
                                  <a:pt x="157" y="149"/>
                                </a:lnTo>
                                <a:lnTo>
                                  <a:pt x="160" y="131"/>
                                </a:lnTo>
                                <a:lnTo>
                                  <a:pt x="162" y="111"/>
                                </a:lnTo>
                                <a:close/>
                              </a:path>
                            </a:pathLst>
                          </a:custGeom>
                          <a:solidFill>
                            <a:srgbClr val="4D148C"/>
                          </a:solidFill>
                          <a:ln>
                            <a:noFill/>
                          </a:ln>
                        </wps:spPr>
                        <wps:bodyPr rot="0" vert="horz" wrap="square" lIns="91440" tIns="45720" rIns="91440" bIns="45720" anchor="t" anchorCtr="0" upright="1">
                          <a:noAutofit/>
                        </wps:bodyPr>
                      </wps:wsp>
                      <wps:wsp>
                        <wps:cNvPr id="22" name="Freeform 63"/>
                        <wps:cNvSpPr/>
                        <wps:spPr bwMode="auto">
                          <a:xfrm>
                            <a:off x="7381" y="3365"/>
                            <a:ext cx="318" cy="683"/>
                          </a:xfrm>
                          <a:custGeom>
                            <a:avLst/>
                            <a:gdLst>
                              <a:gd name="T0" fmla="*/ 26988 w 100"/>
                              <a:gd name="T1" fmla="*/ 7828 h 218"/>
                              <a:gd name="T2" fmla="*/ 21590 w 100"/>
                              <a:gd name="T3" fmla="*/ 8141 h 218"/>
                              <a:gd name="T4" fmla="*/ 17145 w 100"/>
                              <a:gd name="T5" fmla="*/ 10020 h 218"/>
                              <a:gd name="T6" fmla="*/ 13653 w 100"/>
                              <a:gd name="T7" fmla="*/ 13152 h 218"/>
                              <a:gd name="T8" fmla="*/ 11430 w 100"/>
                              <a:gd name="T9" fmla="*/ 16596 h 218"/>
                              <a:gd name="T10" fmla="*/ 9843 w 100"/>
                              <a:gd name="T11" fmla="*/ 20667 h 218"/>
                              <a:gd name="T12" fmla="*/ 8890 w 100"/>
                              <a:gd name="T13" fmla="*/ 25677 h 218"/>
                              <a:gd name="T14" fmla="*/ 8255 w 100"/>
                              <a:gd name="T15" fmla="*/ 30687 h 218"/>
                              <a:gd name="T16" fmla="*/ 8255 w 100"/>
                              <a:gd name="T17" fmla="*/ 68263 h 218"/>
                              <a:gd name="T18" fmla="*/ 318 w 100"/>
                              <a:gd name="T19" fmla="*/ 68263 h 218"/>
                              <a:gd name="T20" fmla="*/ 318 w 100"/>
                              <a:gd name="T21" fmla="*/ 21293 h 218"/>
                              <a:gd name="T22" fmla="*/ 0 w 100"/>
                              <a:gd name="T23" fmla="*/ 1566 h 218"/>
                              <a:gd name="T24" fmla="*/ 7938 w 100"/>
                              <a:gd name="T25" fmla="*/ 1566 h 218"/>
                              <a:gd name="T26" fmla="*/ 8255 w 100"/>
                              <a:gd name="T27" fmla="*/ 11273 h 218"/>
                              <a:gd name="T28" fmla="*/ 12383 w 100"/>
                              <a:gd name="T29" fmla="*/ 6263 h 218"/>
                              <a:gd name="T30" fmla="*/ 16510 w 100"/>
                              <a:gd name="T31" fmla="*/ 2505 h 218"/>
                              <a:gd name="T32" fmla="*/ 21908 w 100"/>
                              <a:gd name="T33" fmla="*/ 626 h 218"/>
                              <a:gd name="T34" fmla="*/ 28258 w 100"/>
                              <a:gd name="T35" fmla="*/ 0 h 218"/>
                              <a:gd name="T36" fmla="*/ 29845 w 100"/>
                              <a:gd name="T37" fmla="*/ 0 h 218"/>
                              <a:gd name="T38" fmla="*/ 31750 w 100"/>
                              <a:gd name="T39" fmla="*/ 313 h 218"/>
                              <a:gd name="T40" fmla="*/ 31750 w 100"/>
                              <a:gd name="T41" fmla="*/ 8141 h 218"/>
                              <a:gd name="T42" fmla="*/ 30480 w 100"/>
                              <a:gd name="T43" fmla="*/ 7828 h 218"/>
                              <a:gd name="T44" fmla="*/ 28258 w 100"/>
                              <a:gd name="T45" fmla="*/ 7828 h 218"/>
                              <a:gd name="T46" fmla="*/ 26988 w 100"/>
                              <a:gd name="T47" fmla="*/ 7828 h 218"/>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Lst>
                            <a:ahLst/>
                            <a:cxnLst>
                              <a:cxn ang="T48">
                                <a:pos x="T0" y="T1"/>
                              </a:cxn>
                              <a:cxn ang="T49">
                                <a:pos x="T2" y="T3"/>
                              </a:cxn>
                              <a:cxn ang="T50">
                                <a:pos x="T4" y="T5"/>
                              </a:cxn>
                              <a:cxn ang="T51">
                                <a:pos x="T6" y="T7"/>
                              </a:cxn>
                              <a:cxn ang="T52">
                                <a:pos x="T8" y="T9"/>
                              </a:cxn>
                              <a:cxn ang="T53">
                                <a:pos x="T10" y="T11"/>
                              </a:cxn>
                              <a:cxn ang="T54">
                                <a:pos x="T12" y="T13"/>
                              </a:cxn>
                              <a:cxn ang="T55">
                                <a:pos x="T14" y="T15"/>
                              </a:cxn>
                              <a:cxn ang="T56">
                                <a:pos x="T16" y="T17"/>
                              </a:cxn>
                              <a:cxn ang="T57">
                                <a:pos x="T18" y="T19"/>
                              </a:cxn>
                              <a:cxn ang="T58">
                                <a:pos x="T20" y="T21"/>
                              </a:cxn>
                              <a:cxn ang="T59">
                                <a:pos x="T22" y="T23"/>
                              </a:cxn>
                              <a:cxn ang="T60">
                                <a:pos x="T24" y="T25"/>
                              </a:cxn>
                              <a:cxn ang="T61">
                                <a:pos x="T26" y="T27"/>
                              </a:cxn>
                              <a:cxn ang="T62">
                                <a:pos x="T28" y="T29"/>
                              </a:cxn>
                              <a:cxn ang="T63">
                                <a:pos x="T30" y="T31"/>
                              </a:cxn>
                              <a:cxn ang="T64">
                                <a:pos x="T32" y="T33"/>
                              </a:cxn>
                              <a:cxn ang="T65">
                                <a:pos x="T34" y="T35"/>
                              </a:cxn>
                              <a:cxn ang="T66">
                                <a:pos x="T36" y="T37"/>
                              </a:cxn>
                              <a:cxn ang="T67">
                                <a:pos x="T38" y="T39"/>
                              </a:cxn>
                              <a:cxn ang="T68">
                                <a:pos x="T40" y="T41"/>
                              </a:cxn>
                              <a:cxn ang="T69">
                                <a:pos x="T42" y="T43"/>
                              </a:cxn>
                              <a:cxn ang="T70">
                                <a:pos x="T44" y="T45"/>
                              </a:cxn>
                              <a:cxn ang="T71">
                                <a:pos x="T46" y="T47"/>
                              </a:cxn>
                            </a:cxnLst>
                            <a:rect l="0" t="0" r="r" b="b"/>
                            <a:pathLst>
                              <a:path w="100" h="218">
                                <a:moveTo>
                                  <a:pt x="85" y="25"/>
                                </a:moveTo>
                                <a:lnTo>
                                  <a:pt x="68" y="26"/>
                                </a:lnTo>
                                <a:lnTo>
                                  <a:pt x="54" y="32"/>
                                </a:lnTo>
                                <a:lnTo>
                                  <a:pt x="43" y="42"/>
                                </a:lnTo>
                                <a:lnTo>
                                  <a:pt x="36" y="53"/>
                                </a:lnTo>
                                <a:lnTo>
                                  <a:pt x="31" y="66"/>
                                </a:lnTo>
                                <a:lnTo>
                                  <a:pt x="28" y="82"/>
                                </a:lnTo>
                                <a:lnTo>
                                  <a:pt x="26" y="98"/>
                                </a:lnTo>
                                <a:lnTo>
                                  <a:pt x="26" y="218"/>
                                </a:lnTo>
                                <a:lnTo>
                                  <a:pt x="1" y="218"/>
                                </a:lnTo>
                                <a:lnTo>
                                  <a:pt x="1" y="68"/>
                                </a:lnTo>
                                <a:lnTo>
                                  <a:pt x="0" y="5"/>
                                </a:lnTo>
                                <a:lnTo>
                                  <a:pt x="25" y="5"/>
                                </a:lnTo>
                                <a:lnTo>
                                  <a:pt x="26" y="36"/>
                                </a:lnTo>
                                <a:lnTo>
                                  <a:pt x="39" y="20"/>
                                </a:lnTo>
                                <a:lnTo>
                                  <a:pt x="52" y="8"/>
                                </a:lnTo>
                                <a:lnTo>
                                  <a:pt x="69" y="2"/>
                                </a:lnTo>
                                <a:lnTo>
                                  <a:pt x="89" y="0"/>
                                </a:lnTo>
                                <a:lnTo>
                                  <a:pt x="94" y="0"/>
                                </a:lnTo>
                                <a:lnTo>
                                  <a:pt x="100" y="1"/>
                                </a:lnTo>
                                <a:lnTo>
                                  <a:pt x="100" y="26"/>
                                </a:lnTo>
                                <a:lnTo>
                                  <a:pt x="96" y="25"/>
                                </a:lnTo>
                                <a:lnTo>
                                  <a:pt x="89" y="25"/>
                                </a:lnTo>
                                <a:lnTo>
                                  <a:pt x="85" y="25"/>
                                </a:lnTo>
                                <a:close/>
                              </a:path>
                            </a:pathLst>
                          </a:custGeom>
                          <a:solidFill>
                            <a:srgbClr val="4D148C"/>
                          </a:solidFill>
                          <a:ln>
                            <a:noFill/>
                          </a:ln>
                        </wps:spPr>
                        <wps:bodyPr rot="0" vert="horz" wrap="square" lIns="91440" tIns="45720" rIns="91440" bIns="45720" anchor="t" anchorCtr="0" upright="1">
                          <a:noAutofit/>
                        </wps:bodyPr>
                      </wps:wsp>
                      <wps:wsp>
                        <wps:cNvPr id="23" name="Freeform 256"/>
                        <wps:cNvSpPr>
                          <a:spLocks noEditPoints="1"/>
                        </wps:cNvSpPr>
                        <wps:spPr bwMode="auto">
                          <a:xfrm>
                            <a:off x="7715" y="3365"/>
                            <a:ext cx="571" cy="699"/>
                          </a:xfrm>
                          <a:custGeom>
                            <a:avLst/>
                            <a:gdLst>
                              <a:gd name="T0" fmla="*/ 8432 w 183"/>
                              <a:gd name="T1" fmla="*/ 36335 h 223"/>
                              <a:gd name="T2" fmla="*/ 8744 w 183"/>
                              <a:gd name="T3" fmla="*/ 42912 h 223"/>
                              <a:gd name="T4" fmla="*/ 10306 w 183"/>
                              <a:gd name="T5" fmla="*/ 48550 h 223"/>
                              <a:gd name="T6" fmla="*/ 12492 w 183"/>
                              <a:gd name="T7" fmla="*/ 53562 h 223"/>
                              <a:gd name="T8" fmla="*/ 15614 w 183"/>
                              <a:gd name="T9" fmla="*/ 57634 h 223"/>
                              <a:gd name="T10" fmla="*/ 19362 w 183"/>
                              <a:gd name="T11" fmla="*/ 61080 h 223"/>
                              <a:gd name="T12" fmla="*/ 24359 w 183"/>
                              <a:gd name="T13" fmla="*/ 62959 h 223"/>
                              <a:gd name="T14" fmla="*/ 30292 w 183"/>
                              <a:gd name="T15" fmla="*/ 63585 h 223"/>
                              <a:gd name="T16" fmla="*/ 35289 w 183"/>
                              <a:gd name="T17" fmla="*/ 63272 h 223"/>
                              <a:gd name="T18" fmla="*/ 39348 w 183"/>
                              <a:gd name="T19" fmla="*/ 61393 h 223"/>
                              <a:gd name="T20" fmla="*/ 42784 w 183"/>
                              <a:gd name="T21" fmla="*/ 59200 h 223"/>
                              <a:gd name="T22" fmla="*/ 45594 w 183"/>
                              <a:gd name="T23" fmla="*/ 56068 h 223"/>
                              <a:gd name="T24" fmla="*/ 47468 w 183"/>
                              <a:gd name="T25" fmla="*/ 52622 h 223"/>
                              <a:gd name="T26" fmla="*/ 49029 w 183"/>
                              <a:gd name="T27" fmla="*/ 48864 h 223"/>
                              <a:gd name="T28" fmla="*/ 56524 w 183"/>
                              <a:gd name="T29" fmla="*/ 48864 h 223"/>
                              <a:gd name="T30" fmla="*/ 54338 w 183"/>
                              <a:gd name="T31" fmla="*/ 55441 h 223"/>
                              <a:gd name="T32" fmla="*/ 51215 w 183"/>
                              <a:gd name="T33" fmla="*/ 60766 h 223"/>
                              <a:gd name="T34" fmla="*/ 47156 w 183"/>
                              <a:gd name="T35" fmla="*/ 64525 h 223"/>
                              <a:gd name="T36" fmla="*/ 42159 w 183"/>
                              <a:gd name="T37" fmla="*/ 67344 h 223"/>
                              <a:gd name="T38" fmla="*/ 35913 w 183"/>
                              <a:gd name="T39" fmla="*/ 69537 h 223"/>
                              <a:gd name="T40" fmla="*/ 29355 w 183"/>
                              <a:gd name="T41" fmla="*/ 69850 h 223"/>
                              <a:gd name="T42" fmla="*/ 22173 w 183"/>
                              <a:gd name="T43" fmla="*/ 69537 h 223"/>
                              <a:gd name="T44" fmla="*/ 15927 w 183"/>
                              <a:gd name="T45" fmla="*/ 67031 h 223"/>
                              <a:gd name="T46" fmla="*/ 10930 w 183"/>
                              <a:gd name="T47" fmla="*/ 64212 h 223"/>
                              <a:gd name="T48" fmla="*/ 6870 w 183"/>
                              <a:gd name="T49" fmla="*/ 59827 h 223"/>
                              <a:gd name="T50" fmla="*/ 3747 w 183"/>
                              <a:gd name="T51" fmla="*/ 54815 h 223"/>
                              <a:gd name="T52" fmla="*/ 1561 w 183"/>
                              <a:gd name="T53" fmla="*/ 49177 h 223"/>
                              <a:gd name="T54" fmla="*/ 312 w 183"/>
                              <a:gd name="T55" fmla="*/ 42912 h 223"/>
                              <a:gd name="T56" fmla="*/ 0 w 183"/>
                              <a:gd name="T57" fmla="*/ 36021 h 223"/>
                              <a:gd name="T58" fmla="*/ 312 w 183"/>
                              <a:gd name="T59" fmla="*/ 29130 h 223"/>
                              <a:gd name="T60" fmla="*/ 1561 w 183"/>
                              <a:gd name="T61" fmla="*/ 22239 h 223"/>
                              <a:gd name="T62" fmla="*/ 3747 w 183"/>
                              <a:gd name="T63" fmla="*/ 16288 h 223"/>
                              <a:gd name="T64" fmla="*/ 7183 w 183"/>
                              <a:gd name="T65" fmla="*/ 10963 h 223"/>
                              <a:gd name="T66" fmla="*/ 11555 w 183"/>
                              <a:gd name="T67" fmla="*/ 6265 h 223"/>
                              <a:gd name="T68" fmla="*/ 16864 w 183"/>
                              <a:gd name="T69" fmla="*/ 2819 h 223"/>
                              <a:gd name="T70" fmla="*/ 22797 w 183"/>
                              <a:gd name="T71" fmla="*/ 626 h 223"/>
                              <a:gd name="T72" fmla="*/ 30292 w 183"/>
                              <a:gd name="T73" fmla="*/ 0 h 223"/>
                              <a:gd name="T74" fmla="*/ 36850 w 183"/>
                              <a:gd name="T75" fmla="*/ 626 h 223"/>
                              <a:gd name="T76" fmla="*/ 42159 w 183"/>
                              <a:gd name="T77" fmla="*/ 2506 h 223"/>
                              <a:gd name="T78" fmla="*/ 46531 w 183"/>
                              <a:gd name="T79" fmla="*/ 5638 h 223"/>
                              <a:gd name="T80" fmla="*/ 49966 w 183"/>
                              <a:gd name="T81" fmla="*/ 9397 h 223"/>
                              <a:gd name="T82" fmla="*/ 52777 w 183"/>
                              <a:gd name="T83" fmla="*/ 14095 h 223"/>
                              <a:gd name="T84" fmla="*/ 54963 w 183"/>
                              <a:gd name="T85" fmla="*/ 18794 h 223"/>
                              <a:gd name="T86" fmla="*/ 56212 w 183"/>
                              <a:gd name="T87" fmla="*/ 24745 h 223"/>
                              <a:gd name="T88" fmla="*/ 56837 w 183"/>
                              <a:gd name="T89" fmla="*/ 30383 h 223"/>
                              <a:gd name="T90" fmla="*/ 57149 w 183"/>
                              <a:gd name="T91" fmla="*/ 36335 h 223"/>
                              <a:gd name="T92" fmla="*/ 8432 w 183"/>
                              <a:gd name="T93" fmla="*/ 36335 h 223"/>
                              <a:gd name="T94" fmla="*/ 8744 w 183"/>
                              <a:gd name="T95" fmla="*/ 30383 h 223"/>
                              <a:gd name="T96" fmla="*/ 48405 w 183"/>
                              <a:gd name="T97" fmla="*/ 30383 h 223"/>
                              <a:gd name="T98" fmla="*/ 48093 w 183"/>
                              <a:gd name="T99" fmla="*/ 23805 h 223"/>
                              <a:gd name="T100" fmla="*/ 46219 w 183"/>
                              <a:gd name="T101" fmla="*/ 18167 h 223"/>
                              <a:gd name="T102" fmla="*/ 44033 w 183"/>
                              <a:gd name="T103" fmla="*/ 13156 h 223"/>
                              <a:gd name="T104" fmla="*/ 40285 w 183"/>
                              <a:gd name="T105" fmla="*/ 9397 h 223"/>
                              <a:gd name="T106" fmla="*/ 35601 w 183"/>
                              <a:gd name="T107" fmla="*/ 6891 h 223"/>
                              <a:gd name="T108" fmla="*/ 29668 w 183"/>
                              <a:gd name="T109" fmla="*/ 5951 h 223"/>
                              <a:gd name="T110" fmla="*/ 24359 w 183"/>
                              <a:gd name="T111" fmla="*/ 6891 h 223"/>
                              <a:gd name="T112" fmla="*/ 19362 w 183"/>
                              <a:gd name="T113" fmla="*/ 9084 h 223"/>
                              <a:gd name="T114" fmla="*/ 15614 w 183"/>
                              <a:gd name="T115" fmla="*/ 12529 h 223"/>
                              <a:gd name="T116" fmla="*/ 12179 w 183"/>
                              <a:gd name="T117" fmla="*/ 16914 h 223"/>
                              <a:gd name="T118" fmla="*/ 9993 w 183"/>
                              <a:gd name="T119" fmla="*/ 23179 h 223"/>
                              <a:gd name="T120" fmla="*/ 8744 w 183"/>
                              <a:gd name="T121" fmla="*/ 30383 h 223"/>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183" h="223">
                                <a:moveTo>
                                  <a:pt x="27" y="116"/>
                                </a:moveTo>
                                <a:lnTo>
                                  <a:pt x="28" y="137"/>
                                </a:lnTo>
                                <a:lnTo>
                                  <a:pt x="33" y="155"/>
                                </a:lnTo>
                                <a:lnTo>
                                  <a:pt x="40" y="171"/>
                                </a:lnTo>
                                <a:lnTo>
                                  <a:pt x="50" y="184"/>
                                </a:lnTo>
                                <a:lnTo>
                                  <a:pt x="62" y="195"/>
                                </a:lnTo>
                                <a:lnTo>
                                  <a:pt x="78" y="201"/>
                                </a:lnTo>
                                <a:lnTo>
                                  <a:pt x="97" y="203"/>
                                </a:lnTo>
                                <a:lnTo>
                                  <a:pt x="113" y="202"/>
                                </a:lnTo>
                                <a:lnTo>
                                  <a:pt x="126" y="196"/>
                                </a:lnTo>
                                <a:lnTo>
                                  <a:pt x="137" y="189"/>
                                </a:lnTo>
                                <a:lnTo>
                                  <a:pt x="146" y="179"/>
                                </a:lnTo>
                                <a:lnTo>
                                  <a:pt x="152" y="168"/>
                                </a:lnTo>
                                <a:lnTo>
                                  <a:pt x="157" y="156"/>
                                </a:lnTo>
                                <a:lnTo>
                                  <a:pt x="181" y="156"/>
                                </a:lnTo>
                                <a:lnTo>
                                  <a:pt x="174" y="177"/>
                                </a:lnTo>
                                <a:lnTo>
                                  <a:pt x="164" y="194"/>
                                </a:lnTo>
                                <a:lnTo>
                                  <a:pt x="151" y="206"/>
                                </a:lnTo>
                                <a:lnTo>
                                  <a:pt x="135" y="215"/>
                                </a:lnTo>
                                <a:lnTo>
                                  <a:pt x="115" y="222"/>
                                </a:lnTo>
                                <a:lnTo>
                                  <a:pt x="94" y="223"/>
                                </a:lnTo>
                                <a:lnTo>
                                  <a:pt x="71" y="222"/>
                                </a:lnTo>
                                <a:lnTo>
                                  <a:pt x="51" y="214"/>
                                </a:lnTo>
                                <a:lnTo>
                                  <a:pt x="35" y="205"/>
                                </a:lnTo>
                                <a:lnTo>
                                  <a:pt x="22" y="191"/>
                                </a:lnTo>
                                <a:lnTo>
                                  <a:pt x="12" y="175"/>
                                </a:lnTo>
                                <a:lnTo>
                                  <a:pt x="5" y="157"/>
                                </a:lnTo>
                                <a:lnTo>
                                  <a:pt x="1" y="137"/>
                                </a:lnTo>
                                <a:lnTo>
                                  <a:pt x="0" y="115"/>
                                </a:lnTo>
                                <a:lnTo>
                                  <a:pt x="1" y="93"/>
                                </a:lnTo>
                                <a:lnTo>
                                  <a:pt x="5" y="71"/>
                                </a:lnTo>
                                <a:lnTo>
                                  <a:pt x="12" y="52"/>
                                </a:lnTo>
                                <a:lnTo>
                                  <a:pt x="23" y="35"/>
                                </a:lnTo>
                                <a:lnTo>
                                  <a:pt x="37" y="20"/>
                                </a:lnTo>
                                <a:lnTo>
                                  <a:pt x="54" y="9"/>
                                </a:lnTo>
                                <a:lnTo>
                                  <a:pt x="73" y="2"/>
                                </a:lnTo>
                                <a:lnTo>
                                  <a:pt x="97" y="0"/>
                                </a:lnTo>
                                <a:lnTo>
                                  <a:pt x="118" y="2"/>
                                </a:lnTo>
                                <a:lnTo>
                                  <a:pt x="135" y="8"/>
                                </a:lnTo>
                                <a:lnTo>
                                  <a:pt x="149" y="18"/>
                                </a:lnTo>
                                <a:lnTo>
                                  <a:pt x="160" y="30"/>
                                </a:lnTo>
                                <a:lnTo>
                                  <a:pt x="169" y="45"/>
                                </a:lnTo>
                                <a:lnTo>
                                  <a:pt x="176" y="60"/>
                                </a:lnTo>
                                <a:lnTo>
                                  <a:pt x="180" y="79"/>
                                </a:lnTo>
                                <a:lnTo>
                                  <a:pt x="182" y="97"/>
                                </a:lnTo>
                                <a:lnTo>
                                  <a:pt x="183" y="116"/>
                                </a:lnTo>
                                <a:lnTo>
                                  <a:pt x="27" y="116"/>
                                </a:lnTo>
                                <a:close/>
                                <a:moveTo>
                                  <a:pt x="28" y="97"/>
                                </a:moveTo>
                                <a:lnTo>
                                  <a:pt x="155" y="97"/>
                                </a:lnTo>
                                <a:lnTo>
                                  <a:pt x="154" y="76"/>
                                </a:lnTo>
                                <a:lnTo>
                                  <a:pt x="148" y="58"/>
                                </a:lnTo>
                                <a:lnTo>
                                  <a:pt x="141" y="42"/>
                                </a:lnTo>
                                <a:lnTo>
                                  <a:pt x="129" y="30"/>
                                </a:lnTo>
                                <a:lnTo>
                                  <a:pt x="114" y="22"/>
                                </a:lnTo>
                                <a:lnTo>
                                  <a:pt x="95" y="19"/>
                                </a:lnTo>
                                <a:lnTo>
                                  <a:pt x="78" y="22"/>
                                </a:lnTo>
                                <a:lnTo>
                                  <a:pt x="62" y="29"/>
                                </a:lnTo>
                                <a:lnTo>
                                  <a:pt x="50" y="40"/>
                                </a:lnTo>
                                <a:lnTo>
                                  <a:pt x="39" y="54"/>
                                </a:lnTo>
                                <a:lnTo>
                                  <a:pt x="32" y="74"/>
                                </a:lnTo>
                                <a:lnTo>
                                  <a:pt x="28" y="97"/>
                                </a:lnTo>
                                <a:close/>
                              </a:path>
                            </a:pathLst>
                          </a:custGeom>
                          <a:solidFill>
                            <a:srgbClr val="4D148C"/>
                          </a:solidFill>
                          <a:ln>
                            <a:noFill/>
                          </a:ln>
                        </wps:spPr>
                        <wps:bodyPr rot="0" vert="horz" wrap="square" lIns="91440" tIns="45720" rIns="91440" bIns="45720" anchor="t" anchorCtr="0" upright="1">
                          <a:noAutofit/>
                        </wps:bodyPr>
                      </wps:wsp>
                      <wps:wsp>
                        <wps:cNvPr id="24" name="Freeform 257"/>
                        <wps:cNvSpPr/>
                        <wps:spPr bwMode="auto">
                          <a:xfrm>
                            <a:off x="8366" y="3365"/>
                            <a:ext cx="508" cy="698"/>
                          </a:xfrm>
                          <a:custGeom>
                            <a:avLst/>
                            <a:gdLst>
                              <a:gd name="T0" fmla="*/ 18648 w 158"/>
                              <a:gd name="T1" fmla="*/ 69537 h 223"/>
                              <a:gd name="T2" fmla="*/ 9002 w 158"/>
                              <a:gd name="T3" fmla="*/ 66404 h 223"/>
                              <a:gd name="T4" fmla="*/ 2572 w 158"/>
                              <a:gd name="T5" fmla="*/ 59513 h 223"/>
                              <a:gd name="T6" fmla="*/ 0 w 158"/>
                              <a:gd name="T7" fmla="*/ 48864 h 223"/>
                              <a:gd name="T8" fmla="*/ 9002 w 158"/>
                              <a:gd name="T9" fmla="*/ 54189 h 223"/>
                              <a:gd name="T10" fmla="*/ 14790 w 158"/>
                              <a:gd name="T11" fmla="*/ 61393 h 223"/>
                              <a:gd name="T12" fmla="*/ 25078 w 158"/>
                              <a:gd name="T13" fmla="*/ 63585 h 223"/>
                              <a:gd name="T14" fmla="*/ 35045 w 158"/>
                              <a:gd name="T15" fmla="*/ 61706 h 223"/>
                              <a:gd name="T16" fmla="*/ 41154 w 158"/>
                              <a:gd name="T17" fmla="*/ 55441 h 223"/>
                              <a:gd name="T18" fmla="*/ 41154 w 158"/>
                              <a:gd name="T19" fmla="*/ 46984 h 223"/>
                              <a:gd name="T20" fmla="*/ 36331 w 158"/>
                              <a:gd name="T21" fmla="*/ 41973 h 223"/>
                              <a:gd name="T22" fmla="*/ 28936 w 158"/>
                              <a:gd name="T23" fmla="*/ 39154 h 223"/>
                              <a:gd name="T24" fmla="*/ 19612 w 158"/>
                              <a:gd name="T25" fmla="*/ 36335 h 223"/>
                              <a:gd name="T26" fmla="*/ 10931 w 158"/>
                              <a:gd name="T27" fmla="*/ 32889 h 223"/>
                              <a:gd name="T28" fmla="*/ 4501 w 158"/>
                              <a:gd name="T29" fmla="*/ 27564 h 223"/>
                              <a:gd name="T30" fmla="*/ 1608 w 158"/>
                              <a:gd name="T31" fmla="*/ 18480 h 223"/>
                              <a:gd name="T32" fmla="*/ 4501 w 158"/>
                              <a:gd name="T33" fmla="*/ 8770 h 223"/>
                              <a:gd name="T34" fmla="*/ 11253 w 158"/>
                              <a:gd name="T35" fmla="*/ 2819 h 223"/>
                              <a:gd name="T36" fmla="*/ 20898 w 158"/>
                              <a:gd name="T37" fmla="*/ 313 h 223"/>
                              <a:gd name="T38" fmla="*/ 32151 w 158"/>
                              <a:gd name="T39" fmla="*/ 313 h 223"/>
                              <a:gd name="T40" fmla="*/ 42118 w 158"/>
                              <a:gd name="T41" fmla="*/ 4072 h 223"/>
                              <a:gd name="T42" fmla="*/ 47905 w 158"/>
                              <a:gd name="T43" fmla="*/ 12529 h 223"/>
                              <a:gd name="T44" fmla="*/ 41154 w 158"/>
                              <a:gd name="T45" fmla="*/ 18794 h 223"/>
                              <a:gd name="T46" fmla="*/ 37938 w 158"/>
                              <a:gd name="T47" fmla="*/ 10963 h 223"/>
                              <a:gd name="T48" fmla="*/ 30865 w 158"/>
                              <a:gd name="T49" fmla="*/ 7204 h 223"/>
                              <a:gd name="T50" fmla="*/ 22184 w 158"/>
                              <a:gd name="T51" fmla="*/ 6891 h 223"/>
                              <a:gd name="T52" fmla="*/ 15754 w 158"/>
                              <a:gd name="T53" fmla="*/ 9084 h 223"/>
                              <a:gd name="T54" fmla="*/ 10931 w 158"/>
                              <a:gd name="T55" fmla="*/ 14095 h 223"/>
                              <a:gd name="T56" fmla="*/ 11253 w 158"/>
                              <a:gd name="T57" fmla="*/ 21300 h 223"/>
                              <a:gd name="T58" fmla="*/ 15754 w 158"/>
                              <a:gd name="T59" fmla="*/ 25998 h 223"/>
                              <a:gd name="T60" fmla="*/ 23470 w 158"/>
                              <a:gd name="T61" fmla="*/ 29130 h 223"/>
                              <a:gd name="T62" fmla="*/ 32473 w 158"/>
                              <a:gd name="T63" fmla="*/ 31323 h 223"/>
                              <a:gd name="T64" fmla="*/ 41475 w 158"/>
                              <a:gd name="T65" fmla="*/ 34768 h 223"/>
                              <a:gd name="T66" fmla="*/ 47905 w 158"/>
                              <a:gd name="T67" fmla="*/ 40407 h 223"/>
                              <a:gd name="T68" fmla="*/ 50799 w 158"/>
                              <a:gd name="T69" fmla="*/ 49177 h 223"/>
                              <a:gd name="T70" fmla="*/ 47905 w 158"/>
                              <a:gd name="T71" fmla="*/ 59827 h 223"/>
                              <a:gd name="T72" fmla="*/ 40511 w 158"/>
                              <a:gd name="T73" fmla="*/ 66718 h 223"/>
                              <a:gd name="T74" fmla="*/ 30544 w 158"/>
                              <a:gd name="T75" fmla="*/ 69537 h 223"/>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58" h="223">
                                <a:moveTo>
                                  <a:pt x="77" y="223"/>
                                </a:moveTo>
                                <a:lnTo>
                                  <a:pt x="58" y="222"/>
                                </a:lnTo>
                                <a:lnTo>
                                  <a:pt x="43" y="218"/>
                                </a:lnTo>
                                <a:lnTo>
                                  <a:pt x="28" y="212"/>
                                </a:lnTo>
                                <a:lnTo>
                                  <a:pt x="17" y="202"/>
                                </a:lnTo>
                                <a:lnTo>
                                  <a:pt x="8" y="190"/>
                                </a:lnTo>
                                <a:lnTo>
                                  <a:pt x="3" y="174"/>
                                </a:lnTo>
                                <a:lnTo>
                                  <a:pt x="0" y="156"/>
                                </a:lnTo>
                                <a:lnTo>
                                  <a:pt x="26" y="156"/>
                                </a:lnTo>
                                <a:lnTo>
                                  <a:pt x="28" y="173"/>
                                </a:lnTo>
                                <a:lnTo>
                                  <a:pt x="35" y="186"/>
                                </a:lnTo>
                                <a:lnTo>
                                  <a:pt x="46" y="196"/>
                                </a:lnTo>
                                <a:lnTo>
                                  <a:pt x="61" y="202"/>
                                </a:lnTo>
                                <a:lnTo>
                                  <a:pt x="78" y="203"/>
                                </a:lnTo>
                                <a:lnTo>
                                  <a:pt x="95" y="202"/>
                                </a:lnTo>
                                <a:lnTo>
                                  <a:pt x="109" y="197"/>
                                </a:lnTo>
                                <a:lnTo>
                                  <a:pt x="120" y="189"/>
                                </a:lnTo>
                                <a:lnTo>
                                  <a:pt x="128" y="177"/>
                                </a:lnTo>
                                <a:lnTo>
                                  <a:pt x="130" y="161"/>
                                </a:lnTo>
                                <a:lnTo>
                                  <a:pt x="128" y="150"/>
                                </a:lnTo>
                                <a:lnTo>
                                  <a:pt x="123" y="142"/>
                                </a:lnTo>
                                <a:lnTo>
                                  <a:pt x="113" y="134"/>
                                </a:lnTo>
                                <a:lnTo>
                                  <a:pt x="102" y="129"/>
                                </a:lnTo>
                                <a:lnTo>
                                  <a:pt x="90" y="125"/>
                                </a:lnTo>
                                <a:lnTo>
                                  <a:pt x="75" y="121"/>
                                </a:lnTo>
                                <a:lnTo>
                                  <a:pt x="61" y="116"/>
                                </a:lnTo>
                                <a:lnTo>
                                  <a:pt x="48" y="111"/>
                                </a:lnTo>
                                <a:lnTo>
                                  <a:pt x="34" y="105"/>
                                </a:lnTo>
                                <a:lnTo>
                                  <a:pt x="22" y="98"/>
                                </a:lnTo>
                                <a:lnTo>
                                  <a:pt x="14" y="88"/>
                                </a:lnTo>
                                <a:lnTo>
                                  <a:pt x="8" y="75"/>
                                </a:lnTo>
                                <a:lnTo>
                                  <a:pt x="5" y="59"/>
                                </a:lnTo>
                                <a:lnTo>
                                  <a:pt x="8" y="42"/>
                                </a:lnTo>
                                <a:lnTo>
                                  <a:pt x="14" y="28"/>
                                </a:lnTo>
                                <a:lnTo>
                                  <a:pt x="23" y="17"/>
                                </a:lnTo>
                                <a:lnTo>
                                  <a:pt x="35" y="9"/>
                                </a:lnTo>
                                <a:lnTo>
                                  <a:pt x="49" y="3"/>
                                </a:lnTo>
                                <a:lnTo>
                                  <a:pt x="65" y="1"/>
                                </a:lnTo>
                                <a:lnTo>
                                  <a:pt x="79" y="0"/>
                                </a:lnTo>
                                <a:lnTo>
                                  <a:pt x="100" y="1"/>
                                </a:lnTo>
                                <a:lnTo>
                                  <a:pt x="117" y="6"/>
                                </a:lnTo>
                                <a:lnTo>
                                  <a:pt x="131" y="13"/>
                                </a:lnTo>
                                <a:lnTo>
                                  <a:pt x="142" y="25"/>
                                </a:lnTo>
                                <a:lnTo>
                                  <a:pt x="149" y="40"/>
                                </a:lnTo>
                                <a:lnTo>
                                  <a:pt x="153" y="60"/>
                                </a:lnTo>
                                <a:lnTo>
                                  <a:pt x="128" y="60"/>
                                </a:lnTo>
                                <a:lnTo>
                                  <a:pt x="124" y="46"/>
                                </a:lnTo>
                                <a:lnTo>
                                  <a:pt x="118" y="35"/>
                                </a:lnTo>
                                <a:lnTo>
                                  <a:pt x="108" y="28"/>
                                </a:lnTo>
                                <a:lnTo>
                                  <a:pt x="96" y="23"/>
                                </a:lnTo>
                                <a:lnTo>
                                  <a:pt x="80" y="20"/>
                                </a:lnTo>
                                <a:lnTo>
                                  <a:pt x="69" y="22"/>
                                </a:lnTo>
                                <a:lnTo>
                                  <a:pt x="58" y="24"/>
                                </a:lnTo>
                                <a:lnTo>
                                  <a:pt x="49" y="29"/>
                                </a:lnTo>
                                <a:lnTo>
                                  <a:pt x="40" y="35"/>
                                </a:lnTo>
                                <a:lnTo>
                                  <a:pt x="34" y="45"/>
                                </a:lnTo>
                                <a:lnTo>
                                  <a:pt x="33" y="57"/>
                                </a:lnTo>
                                <a:lnTo>
                                  <a:pt x="35" y="68"/>
                                </a:lnTo>
                                <a:lnTo>
                                  <a:pt x="40" y="77"/>
                                </a:lnTo>
                                <a:lnTo>
                                  <a:pt x="49" y="83"/>
                                </a:lnTo>
                                <a:lnTo>
                                  <a:pt x="61" y="88"/>
                                </a:lnTo>
                                <a:lnTo>
                                  <a:pt x="73" y="93"/>
                                </a:lnTo>
                                <a:lnTo>
                                  <a:pt x="86" y="97"/>
                                </a:lnTo>
                                <a:lnTo>
                                  <a:pt x="101" y="100"/>
                                </a:lnTo>
                                <a:lnTo>
                                  <a:pt x="115" y="105"/>
                                </a:lnTo>
                                <a:lnTo>
                                  <a:pt x="129" y="111"/>
                                </a:lnTo>
                                <a:lnTo>
                                  <a:pt x="140" y="120"/>
                                </a:lnTo>
                                <a:lnTo>
                                  <a:pt x="149" y="129"/>
                                </a:lnTo>
                                <a:lnTo>
                                  <a:pt x="155" y="142"/>
                                </a:lnTo>
                                <a:lnTo>
                                  <a:pt x="158" y="157"/>
                                </a:lnTo>
                                <a:lnTo>
                                  <a:pt x="155" y="177"/>
                                </a:lnTo>
                                <a:lnTo>
                                  <a:pt x="149" y="191"/>
                                </a:lnTo>
                                <a:lnTo>
                                  <a:pt x="140" y="203"/>
                                </a:lnTo>
                                <a:lnTo>
                                  <a:pt x="126" y="213"/>
                                </a:lnTo>
                                <a:lnTo>
                                  <a:pt x="112" y="219"/>
                                </a:lnTo>
                                <a:lnTo>
                                  <a:pt x="95" y="222"/>
                                </a:lnTo>
                                <a:lnTo>
                                  <a:pt x="77" y="223"/>
                                </a:lnTo>
                                <a:close/>
                              </a:path>
                            </a:pathLst>
                          </a:custGeom>
                          <a:solidFill>
                            <a:srgbClr val="4D148C"/>
                          </a:solidFill>
                          <a:ln>
                            <a:noFill/>
                          </a:ln>
                        </wps:spPr>
                        <wps:bodyPr rot="0" vert="horz" wrap="square" lIns="91440" tIns="45720" rIns="91440" bIns="45720" anchor="t" anchorCtr="0" upright="1">
                          <a:noAutofit/>
                        </wps:bodyPr>
                      </wps:wsp>
                      <wps:wsp>
                        <wps:cNvPr id="25" name="Freeform 258"/>
                        <wps:cNvSpPr/>
                        <wps:spPr bwMode="auto">
                          <a:xfrm>
                            <a:off x="8937" y="3365"/>
                            <a:ext cx="492" cy="699"/>
                          </a:xfrm>
                          <a:custGeom>
                            <a:avLst/>
                            <a:gdLst>
                              <a:gd name="T0" fmla="*/ 18377 w 158"/>
                              <a:gd name="T1" fmla="*/ 69537 h 223"/>
                              <a:gd name="T2" fmla="*/ 8721 w 158"/>
                              <a:gd name="T3" fmla="*/ 66404 h 223"/>
                              <a:gd name="T4" fmla="*/ 2492 w 158"/>
                              <a:gd name="T5" fmla="*/ 59513 h 223"/>
                              <a:gd name="T6" fmla="*/ 0 w 158"/>
                              <a:gd name="T7" fmla="*/ 48864 h 223"/>
                              <a:gd name="T8" fmla="*/ 8721 w 158"/>
                              <a:gd name="T9" fmla="*/ 54189 h 223"/>
                              <a:gd name="T10" fmla="*/ 14639 w 158"/>
                              <a:gd name="T11" fmla="*/ 61393 h 223"/>
                              <a:gd name="T12" fmla="*/ 24295 w 158"/>
                              <a:gd name="T13" fmla="*/ 63585 h 223"/>
                              <a:gd name="T14" fmla="*/ 34262 w 158"/>
                              <a:gd name="T15" fmla="*/ 61706 h 223"/>
                              <a:gd name="T16" fmla="*/ 39869 w 158"/>
                              <a:gd name="T17" fmla="*/ 55441 h 223"/>
                              <a:gd name="T18" fmla="*/ 39869 w 158"/>
                              <a:gd name="T19" fmla="*/ 46984 h 223"/>
                              <a:gd name="T20" fmla="*/ 35197 w 158"/>
                              <a:gd name="T21" fmla="*/ 41973 h 223"/>
                              <a:gd name="T22" fmla="*/ 28033 w 158"/>
                              <a:gd name="T23" fmla="*/ 39154 h 223"/>
                              <a:gd name="T24" fmla="*/ 19000 w 158"/>
                              <a:gd name="T25" fmla="*/ 36335 h 223"/>
                              <a:gd name="T26" fmla="*/ 10590 w 158"/>
                              <a:gd name="T27" fmla="*/ 32889 h 223"/>
                              <a:gd name="T28" fmla="*/ 4361 w 158"/>
                              <a:gd name="T29" fmla="*/ 27564 h 223"/>
                              <a:gd name="T30" fmla="*/ 1557 w 158"/>
                              <a:gd name="T31" fmla="*/ 18480 h 223"/>
                              <a:gd name="T32" fmla="*/ 4361 w 158"/>
                              <a:gd name="T33" fmla="*/ 8770 h 223"/>
                              <a:gd name="T34" fmla="*/ 11213 w 158"/>
                              <a:gd name="T35" fmla="*/ 2819 h 223"/>
                              <a:gd name="T36" fmla="*/ 20246 w 158"/>
                              <a:gd name="T37" fmla="*/ 313 h 223"/>
                              <a:gd name="T38" fmla="*/ 31147 w 158"/>
                              <a:gd name="T39" fmla="*/ 313 h 223"/>
                              <a:gd name="T40" fmla="*/ 40803 w 158"/>
                              <a:gd name="T41" fmla="*/ 4072 h 223"/>
                              <a:gd name="T42" fmla="*/ 46721 w 158"/>
                              <a:gd name="T43" fmla="*/ 12529 h 223"/>
                              <a:gd name="T44" fmla="*/ 39869 w 158"/>
                              <a:gd name="T45" fmla="*/ 18794 h 223"/>
                              <a:gd name="T46" fmla="*/ 36754 w 158"/>
                              <a:gd name="T47" fmla="*/ 10963 h 223"/>
                              <a:gd name="T48" fmla="*/ 29902 w 158"/>
                              <a:gd name="T49" fmla="*/ 7204 h 223"/>
                              <a:gd name="T50" fmla="*/ 21803 w 158"/>
                              <a:gd name="T51" fmla="*/ 6891 h 223"/>
                              <a:gd name="T52" fmla="*/ 15262 w 158"/>
                              <a:gd name="T53" fmla="*/ 9084 h 223"/>
                              <a:gd name="T54" fmla="*/ 11213 w 158"/>
                              <a:gd name="T55" fmla="*/ 14095 h 223"/>
                              <a:gd name="T56" fmla="*/ 11213 w 158"/>
                              <a:gd name="T57" fmla="*/ 21300 h 223"/>
                              <a:gd name="T58" fmla="*/ 15262 w 158"/>
                              <a:gd name="T59" fmla="*/ 25998 h 223"/>
                              <a:gd name="T60" fmla="*/ 22738 w 158"/>
                              <a:gd name="T61" fmla="*/ 29130 h 223"/>
                              <a:gd name="T62" fmla="*/ 31459 w 158"/>
                              <a:gd name="T63" fmla="*/ 31323 h 223"/>
                              <a:gd name="T64" fmla="*/ 40180 w 158"/>
                              <a:gd name="T65" fmla="*/ 34768 h 223"/>
                              <a:gd name="T66" fmla="*/ 46721 w 158"/>
                              <a:gd name="T67" fmla="*/ 40407 h 223"/>
                              <a:gd name="T68" fmla="*/ 49213 w 158"/>
                              <a:gd name="T69" fmla="*/ 49177 h 223"/>
                              <a:gd name="T70" fmla="*/ 46721 w 158"/>
                              <a:gd name="T71" fmla="*/ 59827 h 223"/>
                              <a:gd name="T72" fmla="*/ 39869 w 158"/>
                              <a:gd name="T73" fmla="*/ 66718 h 223"/>
                              <a:gd name="T74" fmla="*/ 29590 w 158"/>
                              <a:gd name="T75" fmla="*/ 69537 h 223"/>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58" h="223">
                                <a:moveTo>
                                  <a:pt x="77" y="223"/>
                                </a:moveTo>
                                <a:lnTo>
                                  <a:pt x="59" y="222"/>
                                </a:lnTo>
                                <a:lnTo>
                                  <a:pt x="43" y="218"/>
                                </a:lnTo>
                                <a:lnTo>
                                  <a:pt x="28" y="212"/>
                                </a:lnTo>
                                <a:lnTo>
                                  <a:pt x="17" y="202"/>
                                </a:lnTo>
                                <a:lnTo>
                                  <a:pt x="8" y="190"/>
                                </a:lnTo>
                                <a:lnTo>
                                  <a:pt x="3" y="174"/>
                                </a:lnTo>
                                <a:lnTo>
                                  <a:pt x="0" y="156"/>
                                </a:lnTo>
                                <a:lnTo>
                                  <a:pt x="26" y="156"/>
                                </a:lnTo>
                                <a:lnTo>
                                  <a:pt x="28" y="173"/>
                                </a:lnTo>
                                <a:lnTo>
                                  <a:pt x="36" y="186"/>
                                </a:lnTo>
                                <a:lnTo>
                                  <a:pt x="47" y="196"/>
                                </a:lnTo>
                                <a:lnTo>
                                  <a:pt x="61" y="202"/>
                                </a:lnTo>
                                <a:lnTo>
                                  <a:pt x="78" y="203"/>
                                </a:lnTo>
                                <a:lnTo>
                                  <a:pt x="95" y="202"/>
                                </a:lnTo>
                                <a:lnTo>
                                  <a:pt x="110" y="197"/>
                                </a:lnTo>
                                <a:lnTo>
                                  <a:pt x="120" y="189"/>
                                </a:lnTo>
                                <a:lnTo>
                                  <a:pt x="128" y="177"/>
                                </a:lnTo>
                                <a:lnTo>
                                  <a:pt x="130" y="161"/>
                                </a:lnTo>
                                <a:lnTo>
                                  <a:pt x="128" y="150"/>
                                </a:lnTo>
                                <a:lnTo>
                                  <a:pt x="123" y="142"/>
                                </a:lnTo>
                                <a:lnTo>
                                  <a:pt x="113" y="134"/>
                                </a:lnTo>
                                <a:lnTo>
                                  <a:pt x="102" y="129"/>
                                </a:lnTo>
                                <a:lnTo>
                                  <a:pt x="90" y="125"/>
                                </a:lnTo>
                                <a:lnTo>
                                  <a:pt x="76" y="121"/>
                                </a:lnTo>
                                <a:lnTo>
                                  <a:pt x="61" y="116"/>
                                </a:lnTo>
                                <a:lnTo>
                                  <a:pt x="48" y="111"/>
                                </a:lnTo>
                                <a:lnTo>
                                  <a:pt x="34" y="105"/>
                                </a:lnTo>
                                <a:lnTo>
                                  <a:pt x="22" y="98"/>
                                </a:lnTo>
                                <a:lnTo>
                                  <a:pt x="14" y="88"/>
                                </a:lnTo>
                                <a:lnTo>
                                  <a:pt x="8" y="75"/>
                                </a:lnTo>
                                <a:lnTo>
                                  <a:pt x="5" y="59"/>
                                </a:lnTo>
                                <a:lnTo>
                                  <a:pt x="8" y="42"/>
                                </a:lnTo>
                                <a:lnTo>
                                  <a:pt x="14" y="28"/>
                                </a:lnTo>
                                <a:lnTo>
                                  <a:pt x="24" y="17"/>
                                </a:lnTo>
                                <a:lnTo>
                                  <a:pt x="36" y="9"/>
                                </a:lnTo>
                                <a:lnTo>
                                  <a:pt x="49" y="3"/>
                                </a:lnTo>
                                <a:lnTo>
                                  <a:pt x="65" y="1"/>
                                </a:lnTo>
                                <a:lnTo>
                                  <a:pt x="79" y="0"/>
                                </a:lnTo>
                                <a:lnTo>
                                  <a:pt x="100" y="1"/>
                                </a:lnTo>
                                <a:lnTo>
                                  <a:pt x="117" y="6"/>
                                </a:lnTo>
                                <a:lnTo>
                                  <a:pt x="131" y="13"/>
                                </a:lnTo>
                                <a:lnTo>
                                  <a:pt x="142" y="25"/>
                                </a:lnTo>
                                <a:lnTo>
                                  <a:pt x="150" y="40"/>
                                </a:lnTo>
                                <a:lnTo>
                                  <a:pt x="153" y="60"/>
                                </a:lnTo>
                                <a:lnTo>
                                  <a:pt x="128" y="60"/>
                                </a:lnTo>
                                <a:lnTo>
                                  <a:pt x="124" y="46"/>
                                </a:lnTo>
                                <a:lnTo>
                                  <a:pt x="118" y="35"/>
                                </a:lnTo>
                                <a:lnTo>
                                  <a:pt x="108" y="28"/>
                                </a:lnTo>
                                <a:lnTo>
                                  <a:pt x="96" y="23"/>
                                </a:lnTo>
                                <a:lnTo>
                                  <a:pt x="80" y="20"/>
                                </a:lnTo>
                                <a:lnTo>
                                  <a:pt x="70" y="22"/>
                                </a:lnTo>
                                <a:lnTo>
                                  <a:pt x="59" y="24"/>
                                </a:lnTo>
                                <a:lnTo>
                                  <a:pt x="49" y="29"/>
                                </a:lnTo>
                                <a:lnTo>
                                  <a:pt x="40" y="35"/>
                                </a:lnTo>
                                <a:lnTo>
                                  <a:pt x="36" y="45"/>
                                </a:lnTo>
                                <a:lnTo>
                                  <a:pt x="33" y="57"/>
                                </a:lnTo>
                                <a:lnTo>
                                  <a:pt x="36" y="68"/>
                                </a:lnTo>
                                <a:lnTo>
                                  <a:pt x="40" y="77"/>
                                </a:lnTo>
                                <a:lnTo>
                                  <a:pt x="49" y="83"/>
                                </a:lnTo>
                                <a:lnTo>
                                  <a:pt x="61" y="88"/>
                                </a:lnTo>
                                <a:lnTo>
                                  <a:pt x="73" y="93"/>
                                </a:lnTo>
                                <a:lnTo>
                                  <a:pt x="87" y="97"/>
                                </a:lnTo>
                                <a:lnTo>
                                  <a:pt x="101" y="100"/>
                                </a:lnTo>
                                <a:lnTo>
                                  <a:pt x="116" y="105"/>
                                </a:lnTo>
                                <a:lnTo>
                                  <a:pt x="129" y="111"/>
                                </a:lnTo>
                                <a:lnTo>
                                  <a:pt x="141" y="120"/>
                                </a:lnTo>
                                <a:lnTo>
                                  <a:pt x="150" y="129"/>
                                </a:lnTo>
                                <a:lnTo>
                                  <a:pt x="156" y="142"/>
                                </a:lnTo>
                                <a:lnTo>
                                  <a:pt x="158" y="157"/>
                                </a:lnTo>
                                <a:lnTo>
                                  <a:pt x="156" y="177"/>
                                </a:lnTo>
                                <a:lnTo>
                                  <a:pt x="150" y="191"/>
                                </a:lnTo>
                                <a:lnTo>
                                  <a:pt x="140" y="203"/>
                                </a:lnTo>
                                <a:lnTo>
                                  <a:pt x="128" y="213"/>
                                </a:lnTo>
                                <a:lnTo>
                                  <a:pt x="112" y="219"/>
                                </a:lnTo>
                                <a:lnTo>
                                  <a:pt x="95" y="222"/>
                                </a:lnTo>
                                <a:lnTo>
                                  <a:pt x="77" y="223"/>
                                </a:lnTo>
                                <a:close/>
                              </a:path>
                            </a:pathLst>
                          </a:custGeom>
                          <a:solidFill>
                            <a:srgbClr val="4D148C"/>
                          </a:solidFill>
                          <a:ln>
                            <a:noFill/>
                          </a:ln>
                        </wps:spPr>
                        <wps:bodyPr rot="0" vert="horz" wrap="square" lIns="91440" tIns="45720" rIns="91440" bIns="45720" anchor="t" anchorCtr="0" upright="1">
                          <a:noAutofit/>
                        </wps:bodyPr>
                      </wps:wsp>
                    </wpg:wgp>
                  </a:graphicData>
                </a:graphic>
              </wp:anchor>
            </w:drawing>
          </mc:Choice>
          <mc:Fallback>
            <w:pict>
              <v:group w14:anchorId="769554F5" id="Group 1" o:spid="_x0000_s1026" style="position:absolute;margin-left:-41.05pt;margin-top:-32pt;width:86.4pt;height:36.6pt;z-index:251659264;mso-position-horizontal-relative:margin;mso-position-vertical-relative:margin" coordsize="10096,4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" o:allowoverlap="f">
                <o:lock v:ext="edit" aspectratio="t"/>
                <v:shape id="Freeform 56" o:spid="_x0000_s1027" style="position:absolute;left:9445;top:2111;width:651;height:651;visibility:visible;mso-wrap-style:square;v-text-anchor:top" coordsize="205,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" path="m186,101l182,78,175,57,161,40,146,27,125,18,102,16,80,18,60,27,44,40,30,57,23,78r-3,23l23,124r7,20l44,161r16,14l80,183r22,3l125,183r21,-8l161,161r14,-17l182,124r4,-23xm81,106r,54l63,160,63,38r45,l125,40r11,6l143,57r3,15l143,85r-8,9l124,98r8,5l138,112r3,14l142,136r1,10l146,155r2,5l127,160r-3,-12l121,134r-2,-15l115,111r-7,-4l98,106r-17,xm103,90r11,-3l121,84r4,-6l125,72r,-6l121,60r-7,-4l103,55r-22,l81,90r22,xm,101l3,77,11,55,23,35,39,21,58,9,80,3,102,r23,3l147,9r19,12l182,35r12,20l203,77r2,24l203,125r-9,22l182,166r-16,15l147,193r-22,7l102,203,80,200,58,193,39,181,23,166,11,147,3,125,,101xe" fillcolor="#f60" stroked="f">
                  <v:path arrowok="t" o:connecttype="custom" o:connectlocs="183503,80201;162331,41128;126034,18507;80660,18507;44363,41128;23191,80201;23191,127500;44363,165546;80660,188165;126034,188165;162331,165546;183503,127500;81670,108993;63522,164517;108892,39073;137123,47299;147205,74031;136116,96653;125024,100767;139139,115163;143172,139840;147205,159376;128050,164517;122001,137781;115951,114133;98809,108993;103852,92541;122001,86371;126034,74031;122001,61694;103852,56554;81670,92541;0,103852;11092,56554;39324,21592;80660,3085;126034,3085;167371,21592;195602,56554;206694,103852;195602,151151;167371,186109;126034,205645;80660,205645;39324,186109;11092,151151;0,103852" o:connectangles="0,0,0,0,0,0,0,0,0,0,0,0,0,0,0,0,0,0,0,0,0,0,0,0,0,0,0,0,0,0,0,0,0,0,0,0,0,0,0,0,0,0,0,0,0,0,0"/>
                  <o:lock v:ext="edit" verticies="t"/>
                </v:shape>
                <v:shape id="Freeform 57" o:spid="_x0000_s1028" style="position:absolute;left:6794;top:984;width:2349;height:1714;visibility:visible;mso-wrap-style:square;v-text-anchor:top" coordsize="73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" path="m481,540l362,408,246,540,,540,240,270,,,253,,372,131,487,,732,,493,269,736,540r-255,xe" fillcolor="#f60" stroked="f">
                  <v:path arrowok="t" o:connecttype="custom" o:connectlocs="490057,544195;368815,411170;250631,544195;0,544195;244519,272098;0,0;257764,0;379003,132019;496169,0;745782,0;502284,271091;749858,544195;490057,544195" o:connectangles="0,0,0,0,0,0,0,0,0,0,0,0,0"/>
                </v:shape>
                <v:shape id="Freeform 58" o:spid="_x0000_s1029" style="position:absolute;left:5302;width:1492;height:2698;visibility:visible;mso-wrap-style:square;v-text-anchor:top" coordsize="47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" path="m,850l,,473,r,189l200,189r,121l473,310r,183l200,493r,167l473,660r,190l,850xe" fillcolor="#f60" stroked="f">
                  <v:path arrowok="t" o:connecttype="custom" o:connectlocs="0,856615;0,0;470702,0;470702,190472;199029,190472;199029,312413;470702,312413;470702,496838;199029,496838;199029,665136;470702,665136;470702,856615;0,856615" o:connectangles="0,0,0,0,0,0,0,0,0,0,0,0,0"/>
                </v:shape>
                <v:shape id="Freeform 59" o:spid="_x0000_s1030" style="position:absolute;width:5302;height:2793;visibility:visible;mso-wrap-style:square;v-text-anchor:top" coordsize="1671,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" path="m1471,r,347l1470,347r-24,-23l1422,307r-27,-13l1367,286r-29,-5l1306,280r-42,2l1224,292r-36,14l1154,327r-31,24l1097,380r-23,33l1055,448r-13,38l1026,444r-19,-37l982,374,954,345,921,321,883,303,842,288r-43,-8l749,277r-44,3l663,287r-40,12l588,316r-33,21l526,361r-26,29l480,421r,-111l225,310r,-121l503,189,503,,,,,850r225,l225,493r226,l443,533r-2,44l443,624r10,43l469,709r20,37l515,779r30,29l580,833r38,20l659,867r44,9l749,880r47,-4l840,869r39,-12l915,840r31,-22l975,791r26,-30l1023,726r19,-40l848,686r-13,17l823,715r-15,9l792,730r-19,4l749,734r-24,-2l700,723,680,709,662,690,648,669r-8,-25l636,619r395,l1037,657r12,36l1064,728r19,32l1106,790r27,25l1163,838r32,19l1231,870r38,8l1309,882r31,-4l1371,871r29,-12l1426,842r23,-22l1470,796r1,l1471,850r200,l1671,,1471,xm642,495r9,-25l664,448r17,-18l702,417r23,-8l749,406r28,2l801,417r21,13l837,448r12,22l858,495r-4,l843,495r-18,l803,495r-25,l751,495r-74,l659,495r-12,l642,495xm1351,721r-26,-3l1302,709r-21,-14l1264,677r-15,-20l1240,633r-6,-25l1231,581r3,-25l1237,532r8,-23l1255,487r14,-18l1285,453r19,-12l1326,433r25,-2l1377,433r22,8l1417,453r15,16l1445,487r9,22l1462,532r3,24l1466,581r-1,23l1460,627r-6,22l1445,669r-13,18l1417,700r-20,11l1375,718r-24,3xe" fillcolor="#4d148c" stroked="f">
                  <v:path arrowok="t" o:connecttype="custom" o:connectlocs="1480000,348086;1404491,294921;1314886,280877;1196082,306958;1104463,381191;1049088,487524;988682,375171;889007,303949;754096,277869;627238,299937;529578,362131;483266,310970;506422,189592;0,852663;454068,494545;446015,625955;492328,748337;583947,835611;707784,878744;845715,871723;952437,820563;1029959,728273;840680,705204;797388,732289;729931,734293;666504,692161;640327,620939;1056136,695172;1113525,792474;1203129,859687;1317904,884764;1409523,861691;1480000,798494;1682368,852663;646368,496552;685633,431348;754096,407271;827591,431348;863836,496552;830612,496552;756108,496552;651400,496552;1334013,720249;1272601,679120;1242394,609906;1245415,533666;1277633,470469;1335022,434356;1408517,442383;1454829,488525;1474968,557742;1469933,628963;1441741,689152;1384355,720249" o:connectangles="0,0,0,0,0,0,0,0,0,0,0,0,0,0,0,0,0,0,0,0,0,0,0,0,0,0,0,0,0,0,0,0,0,0,0,0,0,0,0,0,0,0,0,0,0,0,0,0,0,0,0,0,0,0"/>
                  <o:lock v:ext="edit" verticies="t"/>
                </v:shape>
                <v:shape id="Freeform 60" o:spid="_x0000_s1031" style="position:absolute;left:5302;top:3079;width:555;height:969;visibility:visible;mso-wrap-style:square;v-text-anchor:top" coordsize="175,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" path="m,304l,,169,r,21l28,21r,113l163,134r,23l28,157r,124l175,281r,23l,304xe" fillcolor="#4d148c" stroked="f">
                  <v:path arrowok="t" o:connecttype="custom" o:connectlocs="0,308668;0,0;170173,0;170173,21321;28194,21321;28194,136058;164131,136058;164131,159410;28194,159410;28194,285316;176214,285316;176214,308668;0,308668" o:connectangles="0,0,0,0,0,0,0,0,0,0,0,0,0"/>
                </v:shape>
                <v:shape id="Freeform 61" o:spid="_x0000_s1032" style="position:absolute;left:5921;top:3381;width:619;height:667;visibility:visible;mso-wrap-style:square;v-text-anchor:top" coordsize="197,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" path="m,213l83,104,4,,36,r64,84l162,r31,l114,104r83,109l165,213,96,122,32,213,,213xe" fillcolor="#4d148c" stroked="f">
                  <v:path arrowok="t" o:connecttype="custom" o:connectlocs="0,208787;81963,101941;3950,0;35550,0;98751,82338;159975,0;190589,0;112576,101941;194539,208787;162938,208787;94801,119587;31600,208787;0,208787" o:connectangles="0,0,0,0,0,0,0,0,0,0,0,0,0"/>
                </v:shape>
                <v:shape id="Freeform 62" o:spid="_x0000_s1033" style="position:absolute;left:6619;top:3365;width:604;height:937;visibility:visible;mso-wrap-style:square;v-text-anchor:top" coordsize="190,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" path="m27,298r-25,l2,69,2,37,,5r26,l27,37,39,20,55,9,73,2,95,r23,2l137,9r17,11l166,34r10,17l183,70r5,21l190,111r-2,22l183,154r-7,18l166,189r-12,14l137,214r-19,6l95,223,74,222,56,214,40,203,27,188r,110xm162,111l160,92,157,74,151,57,141,42,128,31,112,24,93,22,73,24,59,30,46,41,38,54,32,71,28,91r-1,20l28,133r4,18l38,168r8,15l59,192r14,8l93,202r19,-3l128,191r13,-11l151,166r6,-17l160,131r2,-20xe" fillcolor="#4d148c" stroked="f">
                  <v:path arrowok="t" o:connecttype="custom" o:connectlocs="27250,294504;2019,294504;2019,68190;2019,36565;0,4943;26242,4943;27250,36565;39362,19765;55511,8895;73678,1978;95883,0;119096,1978;138275,8895;155431,19765;167543,33600;177636,50403;184703,69178;189748,89933;191767,109698;189748,131441;184703,152193;177636,169984;167543,186784;155431,200619;138275,211488;119096,217419;95883,220384;74689,219396;56522,211488;40373,200619;27250,185793;27250,294504;163506,109698;161487,90920;158461,73133;152405,56330;142312,41508;129189,30635;113040,23717;93865,21743;73678,23717;59548,29648;46429,40521;38354,53365;32298,70168;28261,89933;27250,109698;28261,131441;32298,149228;38354,166028;46429,180854;59548,189749;73678,197654;93865,199631;113040,196666;129189,188758;142312,177889;152405,164054;158461,147254;161487,129463;163506,109698" o:connectangles="0,0,0,0,0,0,0,0,0,0,0,0,0,0,0,0,0,0,0,0,0,0,0,0,0,0,0,0,0,0,0,0,0,0,0,0,0,0,0,0,0,0,0,0,0,0,0,0,0,0,0,0,0,0,0,0,0,0,0,0,0"/>
                  <o:lock v:ext="edit" verticies="t"/>
                </v:shape>
                <v:shape id="Freeform 63" o:spid="_x0000_s1034" style="position:absolute;left:7381;top:3365;width:318;height:683;visibility:visible;mso-wrap-style:square;v-text-anchor:top" coordsize="100,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" path="m85,25l68,26,54,32,43,42,36,53,31,66,28,82,26,98r,120l1,218,1,68,,5r25,l26,36,39,20,52,8,69,2,89,r5,l100,1r,25l96,25r-7,l85,25xe" fillcolor="#4d148c" stroked="f">
                  <v:path arrowok="t" o:connecttype="custom" o:connectlocs="85822,24525;68656,25506;54521,31393;43417,41206;36347,51996;31301,64750;28270,80447;26251,96143;26251,213870;1011,213870;1011,66712;0,4906;25243,4906;26251,35319;39378,19622;52502,7848;69667,1961;89860,0;94907,0;100965,981;100965,25506;96926,24525;89860,24525;85822,24525" o:connectangles="0,0,0,0,0,0,0,0,0,0,0,0,0,0,0,0,0,0,0,0,0,0,0,0"/>
                </v:shape>
                <v:shape id="Freeform 256" o:spid="_x0000_s1035" style="position:absolute;left:7715;top:3365;width:571;height:699;visibility:visible;mso-wrap-style:square;v-text-anchor:top" coordsize="18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" path="m27,116r1,21l33,155r7,16l50,184r12,11l78,201r19,2l113,202r13,-6l137,189r9,-10l152,168r5,-12l181,156r-7,21l164,194r-13,12l135,215r-20,7l94,223,71,222,51,214,35,205,22,191,12,175,5,157,1,137,,115,1,93,5,71,12,52,23,35,37,20,54,9,73,2,97,r21,2l135,8r14,10l160,30r9,15l176,60r4,19l182,97r1,19l27,116xm28,97r127,l154,76,148,58,141,42,129,30,114,22,95,19,78,22,62,29,50,40,39,54,32,74,28,97xe" fillcolor="#4d148c" stroked="f">
                  <v:path arrowok="t" o:connecttype="custom" o:connectlocs="26310,113893;27283,134509;32157,152181;38978,167892;48719,180655;60414,191457;76005,197347;94518,199309;110109,198328;122774,192438;133495,185564;142263,175747;148111,164945;152981,153166;176367,153166;169546,173781;159802,190473;147137,202255;131545,211092;112056,217966;91594,218947;69185,217966;49696,210111;34104,201274;21436,187529;11691,171819;4871,154147;974,134509;0,112909;974,91309;4871,69709;11691,51055;22413,34364;36054,19638;52619,8836;71132,1962;94518,0;114980,1962;131545,7855;145187,17672;155905,29455;164676,44181;171497,58910;175394,77564;177344,95236;178317,113893;26310,113893;27283,95236;151034,95236;150061,74617;144213,56945;137393,41238;125698,29455;111083,21600;92571,18654;76005,21600;60414,28474;48719,39273;38001,53017;31180,72655;27283,95236" o:connectangles="0,0,0,0,0,0,0,0,0,0,0,0,0,0,0,0,0,0,0,0,0,0,0,0,0,0,0,0,0,0,0,0,0,0,0,0,0,0,0,0,0,0,0,0,0,0,0,0,0,0,0,0,0,0,0,0,0,0,0,0,0"/>
                  <o:lock v:ext="edit" verticies="t"/>
                </v:shape>
                <v:shape id="Freeform 257" o:spid="_x0000_s1036" style="position:absolute;left:8366;top:3365;width:508;height:698;visibility:visible;mso-wrap-style:square;v-text-anchor:top" coordsize="158,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" path="m77,223l58,222,43,218,28,212,17,202,8,190,3,174,,156r26,l28,173r7,13l46,196r15,6l78,203r17,-1l109,197r11,-8l128,177r2,-16l128,150r-5,-8l113,134r-11,-5l90,125,75,121,61,116,48,111,34,105,22,98,14,88,8,75,5,59,8,42,14,28,23,17,35,9,49,3,65,1,79,r21,1l117,6r14,7l142,25r7,15l153,60r-25,l124,46,118,35,108,28,96,23,80,20,69,22,58,24r-9,5l40,35,34,45,33,57r2,11l40,77r9,6l61,88r12,5l86,97r15,3l115,105r14,6l140,120r9,9l155,142r3,15l155,177r-6,14l140,203r-14,10l112,219r-17,3l77,223xe" fillcolor="#4d148c" stroked="f">
                  <v:path arrowok="t" o:connecttype="custom" o:connectlocs="59957,217654;28943,207847;8269,186278;0,152947;28943,169614;47553,192163;80631,199024;112676,193143;132318,173533;132318,147062;116811,131377;93035,122554;63056,113730;35145,102944;14472,86277;5170,57843;14472,27450;36181,8824;67191,980;103372,980;135417,12746;154024,39216;132318,58826;121978,34315;99237,22549;71326,21569;50652,28433;35145,44118;36181,66670;50652,81375;75461,91178;104407,98042;133350,108825;154024,126476;163328,153926;154024,187261;130251,208830;98205,217654" o:connectangles="0,0,0,0,0,0,0,0,0,0,0,0,0,0,0,0,0,0,0,0,0,0,0,0,0,0,0,0,0,0,0,0,0,0,0,0,0,0"/>
                </v:shape>
                <v:shape id="Freeform 258" o:spid="_x0000_s1037" style="position:absolute;left:8937;top:3365;width:492;height:699;visibility:visible;mso-wrap-style:square;v-text-anchor:top" coordsize="158,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" path="m77,223l59,222,43,218,28,212,17,202,8,190,3,174,,156r26,l28,173r8,13l47,196r14,6l78,203r17,-1l110,197r10,-8l128,177r2,-16l128,150r-5,-8l113,134r-11,-5l90,125,76,121,61,116,48,111,34,105,22,98,14,88,8,75,5,59,8,42,14,28,24,17,36,9,49,3,65,1,79,r21,1l117,6r14,7l142,25r8,15l153,60r-25,l124,46,118,35,108,28,96,23,80,20,70,22,59,24,49,29r-9,6l36,45,33,57r3,11l40,77r9,6l61,88r12,5l87,97r14,3l116,105r13,6l141,120r9,9l156,142r2,15l156,177r-6,14l140,203r-12,10l112,219r-17,3l77,223xe" fillcolor="#4d148c" stroked="f">
                  <v:path arrowok="t" o:connecttype="custom" o:connectlocs="57225,217966;27157,208145;7760,186545;0,153166;27157,169857;45585,192438;75653,199309;106689,193419;124149,173781;124149,147273;109601,131566;87293,122729;59165,113893;32976,103092;13580,86400;4848,57926;13580,27490;34916,8836;63045,981;96989,981;127057,12764;145486,39273;124149,58910;114449,34364;93113,22581;67893,21600;47525,28474;34916,44181;34916,66765;47525,81491;70804,91309;97961,98183;125117,108981;145486,126657;153246,154147;145486,187529;124149,209130;92141,217966" o:connectangles="0,0,0,0,0,0,0,0,0,0,0,0,0,0,0,0,0,0,0,0,0,0,0,0,0,0,0,0,0,0,0,0,0,0,0,0,0,0"/>
                </v:shape>
                <w10:wrap anchorx="margin" anchory="margin"/>
                <w10:anchorlock/>
              </v:group>
            </w:pict>
          </mc:Fallback>
        </mc:AlternateContent>
      </w:r>
    </w:p>
    <w:p w14:paraId="2404DC34" w14:textId="5E8BA6AD" w:rsidR="004C5DBF" w:rsidRPr="002C7ED1" w:rsidRDefault="002C7ED1" w:rsidP="00034013">
      <w:pPr>
        <w:spacing w:line="276" w:lineRule="auto"/>
        <w:jc w:val="both"/>
        <w:rPr>
          <w:rFonts w:ascii="FedEx Sans" w:hAnsi="FedEx Sans" w:cs="FedEx Sans"/>
          <w:b/>
          <w:u w:val="single"/>
        </w:rPr>
      </w:pPr>
      <w:r>
        <w:rPr>
          <w:rFonts w:ascii="FedEx Sans" w:eastAsia="DengXian" w:hAnsi="FedEx Sans" w:cs="FedEx Sans"/>
          <w:b/>
          <w:u w:val="single"/>
          <w:lang w:eastAsia="zh-CN"/>
        </w:rPr>
        <w:t>Press release</w:t>
      </w:r>
    </w:p>
    <w:p w14:paraId="70CD1318" w14:textId="77777777" w:rsidR="00DE42D0" w:rsidRPr="002C7ED1" w:rsidRDefault="00DA7BE0" w:rsidP="00034013">
      <w:pPr>
        <w:spacing w:line="276" w:lineRule="auto"/>
        <w:jc w:val="both"/>
        <w:rPr>
          <w:rFonts w:ascii="FedEx Sans" w:hAnsi="FedEx Sans" w:cs="FedEx Sans"/>
          <w:b/>
          <w:bCs/>
          <w:sz w:val="32"/>
          <w:szCs w:val="32"/>
        </w:rPr>
      </w:pPr>
      <w:r w:rsidRPr="002C7ED1">
        <w:rPr>
          <w:rFonts w:ascii="FedEx Sans" w:hAnsi="FedEx Sans" w:cs="FedEx Sans"/>
          <w:b/>
          <w:bCs/>
          <w:sz w:val="28"/>
          <w:szCs w:val="28"/>
        </w:rPr>
        <w:t xml:space="preserve"> </w:t>
      </w:r>
    </w:p>
    <w:p w14:paraId="29B82958" w14:textId="6FA46915" w:rsidR="003F57E6" w:rsidRPr="002C7ED1" w:rsidRDefault="003F57E6" w:rsidP="003F57E6">
      <w:pPr>
        <w:jc w:val="center"/>
        <w:rPr>
          <w:rFonts w:ascii="FedEx Sans" w:hAnsi="FedEx Sans" w:cs="FedEx Sans"/>
          <w:b/>
          <w:bCs/>
          <w:sz w:val="28"/>
          <w:szCs w:val="28"/>
        </w:rPr>
      </w:pPr>
      <w:r w:rsidRPr="002C7ED1">
        <w:rPr>
          <w:rFonts w:ascii="FedEx Sans" w:hAnsi="FedEx Sans" w:cs="FedEx Sans"/>
          <w:b/>
          <w:bCs/>
          <w:sz w:val="28"/>
          <w:szCs w:val="28"/>
        </w:rPr>
        <w:t>Nurturing the Next Generation of Entrepreneurs</w:t>
      </w:r>
      <w:r w:rsidR="00410F1E" w:rsidRPr="002C7ED1">
        <w:rPr>
          <w:rFonts w:ascii="FedEx Sans" w:hAnsi="FedEx Sans" w:cs="FedEx Sans"/>
          <w:b/>
          <w:bCs/>
          <w:sz w:val="28"/>
          <w:szCs w:val="28"/>
        </w:rPr>
        <w:t xml:space="preserve">: </w:t>
      </w:r>
      <w:r w:rsidRPr="002C7ED1">
        <w:rPr>
          <w:rFonts w:ascii="FedEx Sans" w:hAnsi="FedEx Sans" w:cs="FedEx Sans"/>
          <w:b/>
          <w:bCs/>
          <w:sz w:val="28"/>
          <w:szCs w:val="28"/>
        </w:rPr>
        <w:t xml:space="preserve">Winners of the </w:t>
      </w:r>
      <w:r w:rsidR="00E85800" w:rsidRPr="002C7ED1">
        <w:rPr>
          <w:rFonts w:ascii="FedEx Sans" w:hAnsi="FedEx Sans" w:cs="FedEx Sans"/>
          <w:b/>
          <w:bCs/>
          <w:sz w:val="28"/>
          <w:szCs w:val="28"/>
        </w:rPr>
        <w:t xml:space="preserve">       </w:t>
      </w:r>
      <w:r w:rsidRPr="002C7ED1">
        <w:rPr>
          <w:rFonts w:ascii="FedEx Sans" w:hAnsi="FedEx Sans" w:cs="FedEx Sans"/>
          <w:b/>
          <w:bCs/>
          <w:sz w:val="28"/>
          <w:szCs w:val="28"/>
        </w:rPr>
        <w:t>15th Annual FedEx</w:t>
      </w:r>
      <w:r w:rsidR="004B689E" w:rsidRPr="002C7ED1">
        <w:rPr>
          <w:rFonts w:ascii="FedEx Sans" w:hAnsi="FedEx Sans" w:cs="FedEx Sans"/>
          <w:b/>
          <w:bCs/>
          <w:sz w:val="28"/>
          <w:szCs w:val="28"/>
        </w:rPr>
        <w:t xml:space="preserve"> Express</w:t>
      </w:r>
      <w:r w:rsidRPr="002C7ED1">
        <w:rPr>
          <w:rFonts w:ascii="FedEx Sans" w:hAnsi="FedEx Sans" w:cs="FedEx Sans"/>
          <w:b/>
          <w:bCs/>
          <w:sz w:val="28"/>
          <w:szCs w:val="28"/>
        </w:rPr>
        <w:t xml:space="preserve"> / JA International Trade Challenge Announced</w:t>
      </w:r>
    </w:p>
    <w:p w14:paraId="1828FEBF" w14:textId="674BA158" w:rsidR="003A3476" w:rsidRPr="002C7ED1" w:rsidRDefault="00FA0B58" w:rsidP="00034013">
      <w:pPr>
        <w:spacing w:line="276" w:lineRule="auto"/>
        <w:jc w:val="center"/>
        <w:rPr>
          <w:rFonts w:ascii="FedEx Sans" w:hAnsi="FedEx Sans" w:cs="FedEx Sans"/>
          <w:sz w:val="24"/>
          <w:szCs w:val="24"/>
        </w:rPr>
      </w:pPr>
      <w:r w:rsidRPr="002C7ED1">
        <w:rPr>
          <w:rFonts w:ascii="FedEx Sans" w:hAnsi="FedEx Sans" w:cs="FedEx Sans"/>
          <w:sz w:val="24"/>
          <w:szCs w:val="24"/>
        </w:rPr>
        <w:t>60</w:t>
      </w:r>
      <w:r w:rsidR="00A56836" w:rsidRPr="002C7ED1">
        <w:rPr>
          <w:rFonts w:ascii="FedEx Sans" w:hAnsi="FedEx Sans" w:cs="FedEx Sans"/>
          <w:sz w:val="24"/>
          <w:szCs w:val="24"/>
        </w:rPr>
        <w:t xml:space="preserve"> </w:t>
      </w:r>
      <w:r w:rsidR="003511AD" w:rsidRPr="002C7ED1">
        <w:rPr>
          <w:rFonts w:ascii="FedEx Sans" w:hAnsi="FedEx Sans" w:cs="FedEx Sans"/>
          <w:sz w:val="24"/>
          <w:szCs w:val="24"/>
        </w:rPr>
        <w:t xml:space="preserve">of the </w:t>
      </w:r>
      <w:r w:rsidR="008017A8" w:rsidRPr="002C7ED1">
        <w:rPr>
          <w:rFonts w:ascii="FedEx Sans" w:hAnsi="FedEx Sans" w:cs="FedEx Sans"/>
          <w:sz w:val="24"/>
          <w:szCs w:val="24"/>
        </w:rPr>
        <w:t>r</w:t>
      </w:r>
      <w:r w:rsidR="0048644C" w:rsidRPr="002C7ED1">
        <w:rPr>
          <w:rFonts w:ascii="FedEx Sans" w:hAnsi="FedEx Sans" w:cs="FedEx Sans"/>
          <w:sz w:val="24"/>
          <w:szCs w:val="24"/>
        </w:rPr>
        <w:t>egion’s</w:t>
      </w:r>
      <w:r w:rsidR="008017A8" w:rsidRPr="002C7ED1">
        <w:rPr>
          <w:rFonts w:ascii="FedEx Sans" w:hAnsi="FedEx Sans" w:cs="FedEx Sans"/>
          <w:sz w:val="24"/>
          <w:szCs w:val="24"/>
        </w:rPr>
        <w:t xml:space="preserve"> future entrepreneurs</w:t>
      </w:r>
      <w:r w:rsidR="00410F1E" w:rsidRPr="002C7ED1">
        <w:rPr>
          <w:rFonts w:ascii="FedEx Sans" w:hAnsi="FedEx Sans" w:cs="FedEx Sans"/>
          <w:sz w:val="24"/>
          <w:szCs w:val="24"/>
        </w:rPr>
        <w:t xml:space="preserve"> from ten AMEA markets</w:t>
      </w:r>
      <w:r w:rsidR="0048644C" w:rsidRPr="002C7ED1">
        <w:rPr>
          <w:rFonts w:ascii="FedEx Sans" w:hAnsi="FedEx Sans" w:cs="FedEx Sans"/>
          <w:sz w:val="24"/>
          <w:szCs w:val="24"/>
        </w:rPr>
        <w:t xml:space="preserve"> </w:t>
      </w:r>
      <w:r w:rsidR="003511AD" w:rsidRPr="002C7ED1">
        <w:rPr>
          <w:rFonts w:ascii="FedEx Sans" w:hAnsi="FedEx Sans" w:cs="FedEx Sans"/>
          <w:sz w:val="24"/>
          <w:szCs w:val="24"/>
        </w:rPr>
        <w:t>compete</w:t>
      </w:r>
    </w:p>
    <w:p w14:paraId="39463268" w14:textId="77777777" w:rsidR="003134FF" w:rsidRPr="002C7ED1" w:rsidRDefault="003134FF" w:rsidP="003134FF">
      <w:pPr>
        <w:spacing w:line="276" w:lineRule="auto"/>
        <w:contextualSpacing/>
        <w:jc w:val="center"/>
        <w:rPr>
          <w:rFonts w:ascii="FedEx Sans" w:hAnsi="FedEx Sans" w:cs="FedEx Sans"/>
        </w:rPr>
      </w:pPr>
      <w:r w:rsidRPr="002C7ED1">
        <w:rPr>
          <w:rFonts w:ascii="FedEx Sans" w:hAnsi="FedEx Sans" w:cs="FedEx Sans"/>
          <w:noProof/>
          <w:sz w:val="24"/>
          <w:szCs w:val="24"/>
        </w:rPr>
        <w:drawing>
          <wp:inline distT="0" distB="0" distL="0" distR="0" wp14:anchorId="4495CA78" wp14:editId="41854346">
            <wp:extent cx="5388485" cy="204699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596" t="17009" r="723" b="16786"/>
                    <a:stretch/>
                  </pic:blipFill>
                  <pic:spPr bwMode="auto">
                    <a:xfrm>
                      <a:off x="0" y="0"/>
                      <a:ext cx="5403250" cy="2052607"/>
                    </a:xfrm>
                    <a:prstGeom prst="rect">
                      <a:avLst/>
                    </a:prstGeom>
                    <a:ln>
                      <a:noFill/>
                    </a:ln>
                    <a:extLst>
                      <a:ext uri="{53640926-AAD7-44D8-BBD7-CCE9431645EC}">
                        <a14:shadowObscured xmlns:a14="http://schemas.microsoft.com/office/drawing/2010/main"/>
                      </a:ext>
                    </a:extLst>
                  </pic:spPr>
                </pic:pic>
              </a:graphicData>
            </a:graphic>
          </wp:inline>
        </w:drawing>
      </w:r>
    </w:p>
    <w:p w14:paraId="55089054" w14:textId="65F515FB" w:rsidR="003134FF" w:rsidRPr="002C7ED1" w:rsidRDefault="003134FF" w:rsidP="003134FF">
      <w:pPr>
        <w:spacing w:line="276" w:lineRule="auto"/>
        <w:contextualSpacing/>
        <w:jc w:val="center"/>
        <w:rPr>
          <w:rFonts w:ascii="FedEx Sans" w:hAnsi="FedEx Sans" w:cs="FedEx Sans"/>
          <w:sz w:val="18"/>
          <w:szCs w:val="18"/>
        </w:rPr>
      </w:pPr>
      <w:r w:rsidRPr="002C7ED1">
        <w:rPr>
          <w:rFonts w:ascii="FedEx Sans" w:hAnsi="FedEx Sans" w:cs="FedEx Sans"/>
          <w:sz w:val="18"/>
          <w:szCs w:val="18"/>
        </w:rPr>
        <w:t xml:space="preserve">Winners of the </w:t>
      </w:r>
      <w:r w:rsidRPr="002C7ED1">
        <w:rPr>
          <w:rFonts w:ascii="FedEx Sans" w:eastAsia="Malgun Gothic" w:hAnsi="FedEx Sans" w:cs="FedEx Sans"/>
          <w:sz w:val="18"/>
          <w:szCs w:val="18"/>
        </w:rPr>
        <w:t>FedEx Express/JA International Trade Challenge 2021 AMEA Finals</w:t>
      </w:r>
    </w:p>
    <w:p w14:paraId="66060DA2" w14:textId="48D20D05" w:rsidR="00780369" w:rsidRPr="002C7ED1" w:rsidRDefault="00780369" w:rsidP="00034013">
      <w:pPr>
        <w:spacing w:line="276" w:lineRule="auto"/>
        <w:contextualSpacing/>
        <w:jc w:val="both"/>
        <w:rPr>
          <w:rFonts w:ascii="FedEx Sans" w:hAnsi="FedEx Sans" w:cs="FedEx Sans"/>
          <w:i/>
          <w:iCs/>
        </w:rPr>
      </w:pPr>
    </w:p>
    <w:p w14:paraId="3F373BA1" w14:textId="79725BBD" w:rsidR="000743AA" w:rsidRPr="002C7ED1" w:rsidRDefault="00264156" w:rsidP="00486D6A">
      <w:pPr>
        <w:ind w:firstLine="720"/>
        <w:jc w:val="both"/>
        <w:rPr>
          <w:rFonts w:ascii="FedEx Sans Medium" w:hAnsi="FedEx Sans Medium" w:cs="FedEx Sans Medium"/>
        </w:rPr>
      </w:pPr>
      <w:bookmarkStart w:id="0" w:name="_Hlk65137115"/>
      <w:r w:rsidRPr="002C7ED1">
        <w:rPr>
          <w:rFonts w:ascii="FedEx Sans Medium" w:hAnsi="FedEx Sans Medium" w:cs="FedEx Sans Medium"/>
          <w:b/>
          <w:bCs/>
        </w:rPr>
        <w:t xml:space="preserve">Hong Kong SAR, China, </w:t>
      </w:r>
      <w:r w:rsidR="00A56836" w:rsidRPr="002C7ED1">
        <w:rPr>
          <w:rFonts w:ascii="FedEx Sans Medium" w:hAnsi="FedEx Sans Medium" w:cs="FedEx Sans Medium"/>
          <w:b/>
          <w:bCs/>
        </w:rPr>
        <w:t xml:space="preserve">Aug </w:t>
      </w:r>
      <w:r w:rsidR="00A847F9" w:rsidRPr="002C7ED1">
        <w:rPr>
          <w:rFonts w:ascii="FedEx Sans Medium" w:hAnsi="FedEx Sans Medium" w:cs="FedEx Sans Medium"/>
          <w:b/>
          <w:bCs/>
        </w:rPr>
        <w:t>1</w:t>
      </w:r>
      <w:r w:rsidR="002C7ED1">
        <w:rPr>
          <w:rFonts w:ascii="FedEx Sans Medium" w:hAnsi="FedEx Sans Medium" w:cs="FedEx Sans Medium"/>
          <w:b/>
          <w:bCs/>
        </w:rPr>
        <w:t>3</w:t>
      </w:r>
      <w:r w:rsidRPr="002C7ED1">
        <w:rPr>
          <w:rFonts w:ascii="FedEx Sans Medium" w:hAnsi="FedEx Sans Medium" w:cs="FedEx Sans Medium"/>
          <w:b/>
          <w:bCs/>
        </w:rPr>
        <w:t>, 202</w:t>
      </w:r>
      <w:r w:rsidR="0076724C" w:rsidRPr="002C7ED1">
        <w:rPr>
          <w:rFonts w:ascii="FedEx Sans Medium" w:hAnsi="FedEx Sans Medium" w:cs="FedEx Sans Medium"/>
          <w:b/>
          <w:bCs/>
        </w:rPr>
        <w:t>1</w:t>
      </w:r>
      <w:r w:rsidRPr="002C7ED1">
        <w:rPr>
          <w:rFonts w:ascii="FedEx Sans Medium" w:hAnsi="FedEx Sans Medium" w:cs="FedEx Sans Medium"/>
          <w:b/>
          <w:bCs/>
        </w:rPr>
        <w:t xml:space="preserve"> </w:t>
      </w:r>
      <w:r w:rsidRPr="002C7ED1">
        <w:rPr>
          <w:rFonts w:ascii="FedEx Sans Medium" w:hAnsi="FedEx Sans Medium" w:cs="FedEx Sans Medium"/>
          <w:color w:val="666666"/>
          <w:shd w:val="clear" w:color="auto" w:fill="FFFFFF"/>
        </w:rPr>
        <w:t>—</w:t>
      </w:r>
      <w:bookmarkStart w:id="1" w:name="_Hlk52298511"/>
      <w:r w:rsidRPr="002C7ED1">
        <w:rPr>
          <w:rFonts w:ascii="FedEx Sans Medium" w:hAnsi="FedEx Sans Medium" w:cs="FedEx Sans Medium"/>
          <w:color w:val="666666"/>
          <w:shd w:val="clear" w:color="auto" w:fill="FFFFFF"/>
        </w:rPr>
        <w:t xml:space="preserve"> </w:t>
      </w:r>
      <w:r w:rsidRPr="002C7ED1">
        <w:rPr>
          <w:rFonts w:ascii="FedEx Sans Medium" w:hAnsi="FedEx Sans Medium" w:cs="FedEx Sans Medium"/>
        </w:rPr>
        <w:t xml:space="preserve">FedEx Express, a subsidiary of FedEx Corp. (NYSE: FDX) and </w:t>
      </w:r>
      <w:r w:rsidR="005D10A8" w:rsidRPr="002C7ED1">
        <w:rPr>
          <w:rFonts w:ascii="FedEx Sans Medium" w:hAnsi="FedEx Sans Medium" w:cs="FedEx Sans Medium"/>
        </w:rPr>
        <w:t xml:space="preserve">one of </w:t>
      </w:r>
      <w:r w:rsidRPr="002C7ED1">
        <w:rPr>
          <w:rFonts w:ascii="FedEx Sans Medium" w:hAnsi="FedEx Sans Medium" w:cs="FedEx Sans Medium"/>
        </w:rPr>
        <w:t xml:space="preserve">the world’s largest express transportation companies, </w:t>
      </w:r>
      <w:bookmarkEnd w:id="1"/>
      <w:r w:rsidR="00623D64" w:rsidRPr="002C7ED1">
        <w:rPr>
          <w:rFonts w:ascii="FedEx Sans Medium" w:hAnsi="FedEx Sans Medium" w:cs="FedEx Sans Medium"/>
        </w:rPr>
        <w:t xml:space="preserve">together with Junior Achievement (JA) Asia Pacific, </w:t>
      </w:r>
      <w:r w:rsidR="008A09F5" w:rsidRPr="002C7ED1">
        <w:rPr>
          <w:rFonts w:ascii="FedEx Sans Medium" w:hAnsi="FedEx Sans Medium" w:cs="FedEx Sans Medium"/>
        </w:rPr>
        <w:t xml:space="preserve">announced </w:t>
      </w:r>
      <w:r w:rsidR="000F7AE4" w:rsidRPr="002C7ED1">
        <w:rPr>
          <w:rFonts w:ascii="FedEx Sans Medium" w:hAnsi="FedEx Sans Medium" w:cs="FedEx Sans Medium"/>
        </w:rPr>
        <w:t xml:space="preserve">the </w:t>
      </w:r>
      <w:r w:rsidR="00D512BD" w:rsidRPr="002C7ED1">
        <w:rPr>
          <w:rFonts w:ascii="FedEx Sans Medium" w:hAnsi="FedEx Sans Medium" w:cs="FedEx Sans Medium"/>
        </w:rPr>
        <w:t xml:space="preserve">winners of the </w:t>
      </w:r>
      <w:r w:rsidR="000F7AE4" w:rsidRPr="002C7ED1">
        <w:rPr>
          <w:rFonts w:ascii="FedEx Sans Medium" w:hAnsi="FedEx Sans Medium" w:cs="FedEx Sans Medium"/>
        </w:rPr>
        <w:t>15</w:t>
      </w:r>
      <w:r w:rsidR="000F7AE4" w:rsidRPr="002C7ED1">
        <w:rPr>
          <w:rFonts w:ascii="FedEx Sans Medium" w:hAnsi="FedEx Sans Medium" w:cs="FedEx Sans Medium"/>
          <w:vertAlign w:val="superscript"/>
        </w:rPr>
        <w:t>th</w:t>
      </w:r>
      <w:r w:rsidR="00D512BD" w:rsidRPr="002C7ED1">
        <w:rPr>
          <w:rFonts w:ascii="FedEx Sans Medium" w:hAnsi="FedEx Sans Medium" w:cs="FedEx Sans Medium"/>
        </w:rPr>
        <w:t xml:space="preserve"> </w:t>
      </w:r>
      <w:bookmarkEnd w:id="0"/>
      <w:r w:rsidR="00594E2B" w:rsidRPr="002C7ED1">
        <w:rPr>
          <w:rFonts w:ascii="FedEx Sans Medium" w:hAnsi="FedEx Sans Medium" w:cs="FedEx Sans Medium"/>
        </w:rPr>
        <w:t>annual</w:t>
      </w:r>
      <w:r w:rsidR="00FB4A0B" w:rsidRPr="002C7ED1">
        <w:rPr>
          <w:rFonts w:ascii="FedEx Sans Medium" w:hAnsi="FedEx Sans Medium" w:cs="FedEx Sans Medium"/>
        </w:rPr>
        <w:t xml:space="preserve"> </w:t>
      </w:r>
      <w:r w:rsidR="00D512BD" w:rsidRPr="002C7ED1">
        <w:rPr>
          <w:rFonts w:ascii="FedEx Sans Medium" w:hAnsi="FedEx Sans Medium" w:cs="FedEx Sans Medium"/>
        </w:rPr>
        <w:t xml:space="preserve">FedEx Express/JA International Trade Challenge (ITC) </w:t>
      </w:r>
      <w:r w:rsidR="00410F1E" w:rsidRPr="002C7ED1">
        <w:rPr>
          <w:rFonts w:ascii="FedEx Sans Medium" w:hAnsi="FedEx Sans Medium" w:cs="FedEx Sans Medium"/>
        </w:rPr>
        <w:t>finals</w:t>
      </w:r>
      <w:r w:rsidR="00572567" w:rsidRPr="002C7ED1">
        <w:rPr>
          <w:rFonts w:ascii="FedEx Sans Medium" w:hAnsi="FedEx Sans Medium" w:cs="FedEx Sans Medium"/>
          <w:i/>
          <w:iCs/>
        </w:rPr>
        <w:t>.</w:t>
      </w:r>
      <w:r w:rsidR="00410F1E" w:rsidRPr="002C7ED1">
        <w:rPr>
          <w:rFonts w:ascii="FedEx Sans Medium" w:hAnsi="FedEx Sans Medium" w:cs="FedEx Sans Medium"/>
          <w:i/>
          <w:iCs/>
        </w:rPr>
        <w:t xml:space="preserve"> </w:t>
      </w:r>
      <w:r w:rsidR="00F3276E" w:rsidRPr="002C7ED1">
        <w:rPr>
          <w:rFonts w:ascii="FedEx Sans Medium" w:hAnsi="FedEx Sans Medium" w:cs="FedEx Sans Medium"/>
          <w:iCs/>
        </w:rPr>
        <w:t xml:space="preserve">The </w:t>
      </w:r>
      <w:r w:rsidR="00410F1E" w:rsidRPr="002C7ED1">
        <w:rPr>
          <w:rFonts w:ascii="FedEx Sans Medium" w:hAnsi="FedEx Sans Medium" w:cs="FedEx Sans Medium"/>
          <w:iCs/>
        </w:rPr>
        <w:t xml:space="preserve">competition expanded to Asia Pacific, Middle </w:t>
      </w:r>
      <w:proofErr w:type="gramStart"/>
      <w:r w:rsidR="00410F1E" w:rsidRPr="002C7ED1">
        <w:rPr>
          <w:rFonts w:ascii="FedEx Sans Medium" w:hAnsi="FedEx Sans Medium" w:cs="FedEx Sans Medium"/>
          <w:iCs/>
        </w:rPr>
        <w:t>East</w:t>
      </w:r>
      <w:proofErr w:type="gramEnd"/>
      <w:r w:rsidR="00410F1E" w:rsidRPr="002C7ED1">
        <w:rPr>
          <w:rFonts w:ascii="FedEx Sans Medium" w:hAnsi="FedEx Sans Medium" w:cs="FedEx Sans Medium"/>
          <w:iCs/>
        </w:rPr>
        <w:t xml:space="preserve"> and Africa (AMEA) and for the first time, included participants from India and Indonesia joining the competition. </w:t>
      </w:r>
      <w:r w:rsidR="00FB4A0B" w:rsidRPr="002C7ED1">
        <w:rPr>
          <w:rFonts w:ascii="FedEx Sans Medium" w:hAnsi="FedEx Sans Medium" w:cs="FedEx Sans Medium"/>
        </w:rPr>
        <w:t xml:space="preserve"> </w:t>
      </w:r>
    </w:p>
    <w:p w14:paraId="6D47C901" w14:textId="594FD066" w:rsidR="000743AA" w:rsidRPr="002C7ED1" w:rsidRDefault="000743AA" w:rsidP="000743AA">
      <w:pPr>
        <w:jc w:val="both"/>
        <w:rPr>
          <w:rFonts w:ascii="FedEx Sans Medium" w:hAnsi="FedEx Sans Medium" w:cs="FedEx Sans Medium"/>
        </w:rPr>
      </w:pPr>
      <w:r w:rsidRPr="002C7ED1">
        <w:rPr>
          <w:rFonts w:ascii="FedEx Sans Medium" w:hAnsi="FedEx Sans Medium" w:cs="FedEx Sans Medium"/>
        </w:rPr>
        <w:t xml:space="preserve">               The 15</w:t>
      </w:r>
      <w:r w:rsidRPr="002C7ED1">
        <w:rPr>
          <w:rFonts w:ascii="FedEx Sans Medium" w:hAnsi="FedEx Sans Medium" w:cs="FedEx Sans Medium"/>
          <w:vertAlign w:val="superscript"/>
        </w:rPr>
        <w:t>th</w:t>
      </w:r>
      <w:r w:rsidRPr="002C7ED1">
        <w:rPr>
          <w:rFonts w:ascii="FedEx Sans Medium" w:hAnsi="FedEx Sans Medium" w:cs="FedEx Sans Medium"/>
        </w:rPr>
        <w:t xml:space="preserve"> edition of the competition drew students </w:t>
      </w:r>
      <w:r w:rsidR="009B0C03" w:rsidRPr="002C7ED1">
        <w:rPr>
          <w:rFonts w:ascii="FedEx Sans Medium" w:hAnsi="FedEx Sans Medium" w:cs="FedEx Sans Medium"/>
        </w:rPr>
        <w:t xml:space="preserve">from </w:t>
      </w:r>
      <w:r w:rsidRPr="002C7ED1">
        <w:rPr>
          <w:rFonts w:ascii="FedEx Sans Medium" w:hAnsi="FedEx Sans Medium" w:cs="FedEx Sans Medium"/>
        </w:rPr>
        <w:t xml:space="preserve">ten </w:t>
      </w:r>
      <w:r w:rsidR="007961DF" w:rsidRPr="002C7ED1">
        <w:rPr>
          <w:rFonts w:ascii="FedEx Sans Medium" w:hAnsi="FedEx Sans Medium" w:cs="FedEx Sans Medium"/>
        </w:rPr>
        <w:t>AMEA</w:t>
      </w:r>
      <w:r w:rsidRPr="002C7ED1">
        <w:rPr>
          <w:rFonts w:ascii="FedEx Sans Medium" w:hAnsi="FedEx Sans Medium" w:cs="FedEx Sans Medium"/>
        </w:rPr>
        <w:t xml:space="preserve"> markets - Mainland China, Hong Kong</w:t>
      </w:r>
      <w:r w:rsidR="009F464F" w:rsidRPr="002C7ED1">
        <w:rPr>
          <w:rFonts w:ascii="FedEx Sans Medium" w:hAnsi="FedEx Sans Medium" w:cs="FedEx Sans Medium"/>
        </w:rPr>
        <w:t xml:space="preserve"> SAR</w:t>
      </w:r>
      <w:r w:rsidRPr="002C7ED1">
        <w:rPr>
          <w:rFonts w:ascii="FedEx Sans Medium" w:hAnsi="FedEx Sans Medium" w:cs="FedEx Sans Medium"/>
        </w:rPr>
        <w:t>, India, Indonesia, Japan, Malaysia, the Philippines, Singapore, South Korea, and Vietnam</w:t>
      </w:r>
      <w:r w:rsidR="009B0C03" w:rsidRPr="002C7ED1">
        <w:rPr>
          <w:rFonts w:ascii="FedEx Sans Medium" w:hAnsi="FedEx Sans Medium" w:cs="FedEx Sans Medium"/>
        </w:rPr>
        <w:t xml:space="preserve">. </w:t>
      </w:r>
      <w:r w:rsidRPr="002C7ED1">
        <w:rPr>
          <w:rFonts w:ascii="FedEx Sans Medium" w:hAnsi="FedEx Sans Medium" w:cs="FedEx Sans Medium"/>
        </w:rPr>
        <w:t>The A</w:t>
      </w:r>
      <w:r w:rsidR="00410F1E" w:rsidRPr="002C7ED1">
        <w:rPr>
          <w:rFonts w:ascii="FedEx Sans Medium" w:hAnsi="FedEx Sans Medium" w:cs="FedEx Sans Medium"/>
        </w:rPr>
        <w:t>MEA</w:t>
      </w:r>
      <w:r w:rsidRPr="002C7ED1">
        <w:rPr>
          <w:rFonts w:ascii="FedEx Sans Medium" w:hAnsi="FedEx Sans Medium" w:cs="FedEx Sans Medium"/>
        </w:rPr>
        <w:t xml:space="preserve"> finalists </w:t>
      </w:r>
      <w:r w:rsidR="009178B2" w:rsidRPr="002C7ED1">
        <w:rPr>
          <w:rFonts w:ascii="FedEx Sans Medium" w:hAnsi="FedEx Sans Medium" w:cs="FedEx Sans Medium"/>
        </w:rPr>
        <w:t>had already won through local market competitions fending off more than 4,</w:t>
      </w:r>
      <w:r w:rsidR="009B0C03" w:rsidRPr="002C7ED1">
        <w:rPr>
          <w:rFonts w:ascii="FedEx Sans Medium" w:hAnsi="FedEx Sans Medium" w:cs="FedEx Sans Medium"/>
        </w:rPr>
        <w:t>000</w:t>
      </w:r>
      <w:r w:rsidR="009178B2" w:rsidRPr="002C7ED1">
        <w:rPr>
          <w:rFonts w:ascii="FedEx Sans Medium" w:hAnsi="FedEx Sans Medium" w:cs="FedEx Sans Medium"/>
        </w:rPr>
        <w:t xml:space="preserve"> other aspiring student</w:t>
      </w:r>
      <w:r w:rsidR="009B0C03" w:rsidRPr="002C7ED1">
        <w:rPr>
          <w:rFonts w:ascii="FedEx Sans Medium" w:hAnsi="FedEx Sans Medium" w:cs="FedEx Sans Medium"/>
        </w:rPr>
        <w:t xml:space="preserve"> </w:t>
      </w:r>
      <w:r w:rsidR="00410F1E" w:rsidRPr="002C7ED1">
        <w:rPr>
          <w:rFonts w:ascii="FedEx Sans Medium" w:hAnsi="FedEx Sans Medium" w:cs="FedEx Sans Medium"/>
        </w:rPr>
        <w:t>entrepreneurs</w:t>
      </w:r>
      <w:r w:rsidRPr="002C7ED1">
        <w:rPr>
          <w:rFonts w:ascii="FedEx Sans Medium" w:hAnsi="FedEx Sans Medium" w:cs="FedEx Sans Medium"/>
        </w:rPr>
        <w:t>.</w:t>
      </w:r>
    </w:p>
    <w:p w14:paraId="52B46287" w14:textId="129F5954" w:rsidR="00C501E4" w:rsidRPr="002C7ED1" w:rsidRDefault="000743AA" w:rsidP="00B570EB">
      <w:pPr>
        <w:spacing w:line="276" w:lineRule="auto"/>
        <w:jc w:val="both"/>
        <w:rPr>
          <w:rFonts w:ascii="FedEx Sans Medium" w:hAnsi="FedEx Sans Medium" w:cs="FedEx Sans Medium"/>
        </w:rPr>
      </w:pPr>
      <w:r w:rsidRPr="002C7ED1">
        <w:rPr>
          <w:rFonts w:ascii="FedEx Sans Medium" w:hAnsi="FedEx Sans Medium" w:cs="FedEx Sans Medium"/>
        </w:rPr>
        <w:t xml:space="preserve">              </w:t>
      </w:r>
      <w:r w:rsidR="00372F53" w:rsidRPr="002C7ED1">
        <w:rPr>
          <w:rFonts w:ascii="FedEx Sans Medium" w:hAnsi="FedEx Sans Medium" w:cs="FedEx Sans Medium"/>
        </w:rPr>
        <w:t xml:space="preserve">Despite </w:t>
      </w:r>
      <w:r w:rsidR="00410F1E" w:rsidRPr="002C7ED1">
        <w:rPr>
          <w:rFonts w:ascii="FedEx Sans Medium" w:hAnsi="FedEx Sans Medium" w:cs="FedEx Sans Medium"/>
        </w:rPr>
        <w:t>the pandemic</w:t>
      </w:r>
      <w:r w:rsidRPr="002C7ED1">
        <w:rPr>
          <w:rFonts w:ascii="FedEx Sans Medium" w:hAnsi="FedEx Sans Medium" w:cs="FedEx Sans Medium"/>
        </w:rPr>
        <w:t xml:space="preserve"> and specifically how it </w:t>
      </w:r>
      <w:r w:rsidR="00410F1E" w:rsidRPr="002C7ED1">
        <w:rPr>
          <w:rFonts w:ascii="FedEx Sans Medium" w:hAnsi="FedEx Sans Medium" w:cs="FedEx Sans Medium"/>
        </w:rPr>
        <w:t xml:space="preserve">has </w:t>
      </w:r>
      <w:r w:rsidR="00292F47" w:rsidRPr="002C7ED1">
        <w:rPr>
          <w:rFonts w:ascii="FedEx Sans Medium" w:hAnsi="FedEx Sans Medium" w:cs="FedEx Sans Medium"/>
        </w:rPr>
        <w:t xml:space="preserve">impacted </w:t>
      </w:r>
      <w:r w:rsidR="00CE2192" w:rsidRPr="002C7ED1">
        <w:rPr>
          <w:rFonts w:ascii="FedEx Sans Medium" w:hAnsi="FedEx Sans Medium" w:cs="FedEx Sans Medium"/>
        </w:rPr>
        <w:t>societies</w:t>
      </w:r>
      <w:r w:rsidRPr="002C7ED1">
        <w:rPr>
          <w:rFonts w:ascii="FedEx Sans Medium" w:hAnsi="FedEx Sans Medium" w:cs="FedEx Sans Medium"/>
        </w:rPr>
        <w:t xml:space="preserve">, </w:t>
      </w:r>
      <w:r w:rsidR="00410F1E" w:rsidRPr="002C7ED1">
        <w:rPr>
          <w:rFonts w:ascii="FedEx Sans Medium" w:hAnsi="FedEx Sans Medium" w:cs="FedEx Sans Medium"/>
        </w:rPr>
        <w:t>t</w:t>
      </w:r>
      <w:r w:rsidR="00C501E4" w:rsidRPr="002C7ED1">
        <w:rPr>
          <w:rFonts w:ascii="FedEx Sans Medium" w:hAnsi="FedEx Sans Medium" w:cs="FedEx Sans Medium"/>
        </w:rPr>
        <w:t xml:space="preserve">he </w:t>
      </w:r>
      <w:r w:rsidRPr="002C7ED1">
        <w:rPr>
          <w:rFonts w:ascii="FedEx Sans Medium" w:hAnsi="FedEx Sans Medium" w:cs="FedEx Sans Medium"/>
        </w:rPr>
        <w:t xml:space="preserve">student teams of two were tasked </w:t>
      </w:r>
      <w:r w:rsidR="00410F1E" w:rsidRPr="002C7ED1">
        <w:rPr>
          <w:rFonts w:ascii="FedEx Sans Medium" w:hAnsi="FedEx Sans Medium" w:cs="FedEx Sans Medium"/>
        </w:rPr>
        <w:t xml:space="preserve">with </w:t>
      </w:r>
      <w:r w:rsidRPr="002C7ED1">
        <w:rPr>
          <w:rFonts w:ascii="FedEx Sans Medium" w:hAnsi="FedEx Sans Medium" w:cs="FedEx Sans Medium"/>
        </w:rPr>
        <w:t>creat</w:t>
      </w:r>
      <w:r w:rsidR="00410F1E" w:rsidRPr="002C7ED1">
        <w:rPr>
          <w:rFonts w:ascii="FedEx Sans Medium" w:hAnsi="FedEx Sans Medium" w:cs="FedEx Sans Medium"/>
        </w:rPr>
        <w:t>ing</w:t>
      </w:r>
      <w:r w:rsidRPr="002C7ED1">
        <w:rPr>
          <w:rFonts w:ascii="FedEx Sans Medium" w:hAnsi="FedEx Sans Medium" w:cs="FedEx Sans Medium"/>
        </w:rPr>
        <w:t xml:space="preserve"> a market entry strategy for a physical product </w:t>
      </w:r>
      <w:r w:rsidR="00410F1E" w:rsidRPr="002C7ED1">
        <w:rPr>
          <w:rFonts w:ascii="FedEx Sans Medium" w:hAnsi="FedEx Sans Medium" w:cs="FedEx Sans Medium"/>
        </w:rPr>
        <w:t xml:space="preserve">to the United Kingdom </w:t>
      </w:r>
      <w:r w:rsidRPr="002C7ED1">
        <w:rPr>
          <w:rFonts w:ascii="FedEx Sans Medium" w:hAnsi="FedEx Sans Medium" w:cs="FedEx Sans Medium"/>
        </w:rPr>
        <w:t xml:space="preserve">that </w:t>
      </w:r>
      <w:r w:rsidR="00410F1E" w:rsidRPr="002C7ED1">
        <w:rPr>
          <w:rFonts w:ascii="FedEx Sans Medium" w:hAnsi="FedEx Sans Medium" w:cs="FedEx Sans Medium"/>
        </w:rPr>
        <w:t xml:space="preserve">will </w:t>
      </w:r>
      <w:r w:rsidRPr="002C7ED1">
        <w:rPr>
          <w:rFonts w:ascii="FedEx Sans Medium" w:hAnsi="FedEx Sans Medium" w:cs="FedEx Sans Medium"/>
        </w:rPr>
        <w:t xml:space="preserve">enable people to recover </w:t>
      </w:r>
      <w:r w:rsidR="009D7C8F" w:rsidRPr="002C7ED1">
        <w:rPr>
          <w:rFonts w:ascii="FedEx Sans Medium" w:hAnsi="FedEx Sans Medium" w:cs="FedEx Sans Medium"/>
        </w:rPr>
        <w:t xml:space="preserve">from </w:t>
      </w:r>
      <w:r w:rsidRPr="002C7ED1">
        <w:rPr>
          <w:rFonts w:ascii="FedEx Sans Medium" w:hAnsi="FedEx Sans Medium" w:cs="FedEx Sans Medium"/>
        </w:rPr>
        <w:t xml:space="preserve">or overcome </w:t>
      </w:r>
      <w:r w:rsidR="00410F1E" w:rsidRPr="002C7ED1">
        <w:rPr>
          <w:rFonts w:ascii="FedEx Sans Medium" w:hAnsi="FedEx Sans Medium" w:cs="FedEx Sans Medium"/>
        </w:rPr>
        <w:t xml:space="preserve">the </w:t>
      </w:r>
      <w:r w:rsidRPr="002C7ED1">
        <w:rPr>
          <w:rFonts w:ascii="FedEx Sans Medium" w:hAnsi="FedEx Sans Medium" w:cs="FedEx Sans Medium"/>
        </w:rPr>
        <w:t>impact</w:t>
      </w:r>
      <w:r w:rsidR="003F57E6" w:rsidRPr="002C7ED1">
        <w:rPr>
          <w:rFonts w:ascii="FedEx Sans Medium" w:hAnsi="FedEx Sans Medium" w:cs="FedEx Sans Medium"/>
        </w:rPr>
        <w:t>.</w:t>
      </w:r>
      <w:r w:rsidR="009178B2" w:rsidRPr="002C7ED1">
        <w:rPr>
          <w:rFonts w:ascii="FedEx Sans Medium" w:hAnsi="FedEx Sans Medium" w:cs="FedEx Sans Medium"/>
        </w:rPr>
        <w:t xml:space="preserve"> </w:t>
      </w:r>
    </w:p>
    <w:p w14:paraId="3C9FCA68" w14:textId="0632AF68" w:rsidR="009B0C03" w:rsidRPr="002C7ED1" w:rsidRDefault="00C501E4" w:rsidP="00E85800">
      <w:pPr>
        <w:spacing w:line="276" w:lineRule="auto"/>
        <w:jc w:val="both"/>
        <w:rPr>
          <w:rFonts w:ascii="FedEx Sans Medium" w:hAnsi="FedEx Sans Medium" w:cs="FedEx Sans Medium"/>
        </w:rPr>
      </w:pPr>
      <w:r w:rsidRPr="002C7ED1">
        <w:rPr>
          <w:rFonts w:ascii="FedEx Sans Medium" w:hAnsi="FedEx Sans Medium" w:cs="FedEx Sans Medium"/>
        </w:rPr>
        <w:lastRenderedPageBreak/>
        <w:t xml:space="preserve">            </w:t>
      </w:r>
      <w:r w:rsidR="009178B2" w:rsidRPr="002C7ED1">
        <w:rPr>
          <w:rFonts w:ascii="FedEx Sans Medium" w:hAnsi="FedEx Sans Medium" w:cs="FedEx Sans Medium"/>
        </w:rPr>
        <w:t>The students presented their ideas during three days of intense competition in front of a panel of region</w:t>
      </w:r>
      <w:r w:rsidR="00E602F1" w:rsidRPr="002C7ED1">
        <w:rPr>
          <w:rFonts w:ascii="FedEx Sans Medium" w:hAnsi="FedEx Sans Medium" w:cs="FedEx Sans Medium"/>
        </w:rPr>
        <w:t>al</w:t>
      </w:r>
      <w:r w:rsidR="009178B2" w:rsidRPr="002C7ED1">
        <w:rPr>
          <w:rFonts w:ascii="FedEx Sans Medium" w:hAnsi="FedEx Sans Medium" w:cs="FedEx Sans Medium"/>
        </w:rPr>
        <w:t xml:space="preserve"> business leaders. The winners </w:t>
      </w:r>
      <w:r w:rsidR="00E602F1" w:rsidRPr="002C7ED1">
        <w:rPr>
          <w:rFonts w:ascii="FedEx Sans Medium" w:hAnsi="FedEx Sans Medium" w:cs="FedEx Sans Medium"/>
        </w:rPr>
        <w:t xml:space="preserve">emerged </w:t>
      </w:r>
      <w:r w:rsidR="009178B2" w:rsidRPr="002C7ED1">
        <w:rPr>
          <w:rFonts w:ascii="FedEx Sans Medium" w:hAnsi="FedEx Sans Medium" w:cs="FedEx Sans Medium"/>
        </w:rPr>
        <w:t xml:space="preserve">from a group of 60 APAC </w:t>
      </w:r>
      <w:r w:rsidR="00E602F1" w:rsidRPr="002C7ED1">
        <w:rPr>
          <w:rFonts w:ascii="FedEx Sans Medium" w:hAnsi="FedEx Sans Medium" w:cs="FedEx Sans Medium"/>
        </w:rPr>
        <w:t>f</w:t>
      </w:r>
      <w:r w:rsidR="009178B2" w:rsidRPr="002C7ED1">
        <w:rPr>
          <w:rFonts w:ascii="FedEx Sans Medium" w:hAnsi="FedEx Sans Medium" w:cs="FedEx Sans Medium"/>
        </w:rPr>
        <w:t xml:space="preserve">inalists who competed in </w:t>
      </w:r>
      <w:r w:rsidR="006C36BF" w:rsidRPr="002C7ED1">
        <w:rPr>
          <w:rFonts w:ascii="FedEx Sans Medium" w:hAnsi="FedEx Sans Medium" w:cs="FedEx Sans Medium"/>
        </w:rPr>
        <w:t xml:space="preserve">the </w:t>
      </w:r>
      <w:r w:rsidR="0035665B" w:rsidRPr="002C7ED1">
        <w:rPr>
          <w:rFonts w:ascii="FedEx Sans Medium" w:hAnsi="FedEx Sans Medium" w:cs="FedEx Sans Medium"/>
        </w:rPr>
        <w:t>f</w:t>
      </w:r>
      <w:r w:rsidR="009178B2" w:rsidRPr="002C7ED1">
        <w:rPr>
          <w:rFonts w:ascii="FedEx Sans Medium" w:hAnsi="FedEx Sans Medium" w:cs="FedEx Sans Medium"/>
        </w:rPr>
        <w:t xml:space="preserve">inals </w:t>
      </w:r>
      <w:r w:rsidR="00E602F1" w:rsidRPr="002C7ED1">
        <w:rPr>
          <w:rFonts w:ascii="FedEx Sans Medium" w:hAnsi="FedEx Sans Medium" w:cs="FedEx Sans Medium"/>
        </w:rPr>
        <w:t xml:space="preserve">held entirely virtually from </w:t>
      </w:r>
      <w:r w:rsidR="009178B2" w:rsidRPr="002C7ED1">
        <w:rPr>
          <w:rFonts w:ascii="FedEx Sans Medium" w:hAnsi="FedEx Sans Medium" w:cs="FedEx Sans Medium"/>
        </w:rPr>
        <w:t>August 9</w:t>
      </w:r>
      <w:r w:rsidR="00E602F1" w:rsidRPr="002C7ED1">
        <w:rPr>
          <w:rFonts w:ascii="FedEx Sans Medium" w:hAnsi="FedEx Sans Medium" w:cs="FedEx Sans Medium"/>
        </w:rPr>
        <w:t xml:space="preserve"> to </w:t>
      </w:r>
      <w:r w:rsidR="009178B2" w:rsidRPr="002C7ED1">
        <w:rPr>
          <w:rFonts w:ascii="FedEx Sans Medium" w:hAnsi="FedEx Sans Medium" w:cs="FedEx Sans Medium"/>
        </w:rPr>
        <w:t xml:space="preserve">11.  </w:t>
      </w:r>
    </w:p>
    <w:p w14:paraId="7A16CF74" w14:textId="27DB828B" w:rsidR="002321DE" w:rsidRPr="002C7ED1" w:rsidRDefault="002321DE" w:rsidP="002321DE">
      <w:pPr>
        <w:spacing w:after="0" w:line="276" w:lineRule="auto"/>
        <w:ind w:firstLine="720"/>
        <w:contextualSpacing/>
        <w:jc w:val="both"/>
        <w:rPr>
          <w:rFonts w:ascii="FedEx Sans Medium" w:hAnsi="FedEx Sans Medium" w:cs="FedEx Sans Medium"/>
        </w:rPr>
      </w:pPr>
      <w:bookmarkStart w:id="2" w:name="_Hlk79597603"/>
      <w:r w:rsidRPr="002C7ED1">
        <w:rPr>
          <w:rFonts w:ascii="FedEx Sans Medium" w:hAnsi="FedEx Sans Medium" w:cs="FedEx Sans Medium"/>
        </w:rPr>
        <w:t xml:space="preserve">The winning team was The Peak Performers who include Princess Cecile F. </w:t>
      </w:r>
      <w:proofErr w:type="spellStart"/>
      <w:r w:rsidRPr="002C7ED1">
        <w:rPr>
          <w:rFonts w:ascii="FedEx Sans Medium" w:hAnsi="FedEx Sans Medium" w:cs="FedEx Sans Medium"/>
        </w:rPr>
        <w:t>Gurrea</w:t>
      </w:r>
      <w:proofErr w:type="spellEnd"/>
      <w:r w:rsidRPr="002C7ED1">
        <w:rPr>
          <w:rFonts w:ascii="FedEx Sans Medium" w:hAnsi="FedEx Sans Medium" w:cs="FedEx Sans Medium"/>
        </w:rPr>
        <w:t xml:space="preserve"> from </w:t>
      </w:r>
      <w:r w:rsidR="006661AA">
        <w:rPr>
          <w:rFonts w:ascii="FedEx Sans Medium" w:hAnsi="FedEx Sans Medium" w:cs="FedEx Sans Medium"/>
        </w:rPr>
        <w:t xml:space="preserve">the </w:t>
      </w:r>
      <w:r w:rsidRPr="002C7ED1">
        <w:rPr>
          <w:rFonts w:ascii="FedEx Sans Medium" w:hAnsi="FedEx Sans Medium" w:cs="FedEx Sans Medium"/>
        </w:rPr>
        <w:t>Philippines</w:t>
      </w:r>
      <w:r w:rsidRPr="002C7ED1" w:rsidDel="006617E4">
        <w:rPr>
          <w:rFonts w:ascii="FedEx Sans Medium" w:hAnsi="FedEx Sans Medium" w:cs="FedEx Sans Medium"/>
        </w:rPr>
        <w:t xml:space="preserve"> </w:t>
      </w:r>
      <w:r w:rsidRPr="002C7ED1">
        <w:rPr>
          <w:rFonts w:ascii="FedEx Sans Medium" w:hAnsi="FedEx Sans Medium" w:cs="FedEx Sans Medium"/>
        </w:rPr>
        <w:t xml:space="preserve">and </w:t>
      </w:r>
      <w:proofErr w:type="spellStart"/>
      <w:r w:rsidRPr="002C7ED1">
        <w:rPr>
          <w:rFonts w:ascii="FedEx Sans Medium" w:hAnsi="FedEx Sans Medium" w:cs="FedEx Sans Medium"/>
        </w:rPr>
        <w:t>Chaerin</w:t>
      </w:r>
      <w:proofErr w:type="spellEnd"/>
      <w:r w:rsidRPr="002C7ED1">
        <w:rPr>
          <w:rFonts w:ascii="FedEx Sans Medium" w:hAnsi="FedEx Sans Medium" w:cs="FedEx Sans Medium"/>
        </w:rPr>
        <w:t xml:space="preserve"> Park from South Korea</w:t>
      </w:r>
      <w:r w:rsidRPr="002C7ED1" w:rsidDel="00FC45DE">
        <w:rPr>
          <w:rFonts w:ascii="FedEx Sans Medium" w:hAnsi="FedEx Sans Medium" w:cs="FedEx Sans Medium"/>
        </w:rPr>
        <w:t xml:space="preserve"> </w:t>
      </w:r>
      <w:r w:rsidRPr="002C7ED1">
        <w:rPr>
          <w:rFonts w:ascii="FedEx Sans Medium" w:hAnsi="FedEx Sans Medium" w:cs="FedEx Sans Medium"/>
        </w:rPr>
        <w:t>for their idea to create Seed Link greeting cards containing scented seeds for the elderly to write letters to their loved ones. The aromatic scent helps them relax and feel connected even during the lockdown.</w:t>
      </w:r>
    </w:p>
    <w:p w14:paraId="58218B87" w14:textId="77777777" w:rsidR="002321DE" w:rsidRPr="002C7ED1" w:rsidRDefault="002321DE" w:rsidP="002321DE">
      <w:pPr>
        <w:spacing w:after="0" w:line="276" w:lineRule="auto"/>
        <w:ind w:firstLine="720"/>
        <w:contextualSpacing/>
        <w:jc w:val="both"/>
        <w:rPr>
          <w:rFonts w:ascii="FedEx Sans Medium" w:hAnsi="FedEx Sans Medium" w:cs="FedEx Sans Medium"/>
        </w:rPr>
      </w:pPr>
    </w:p>
    <w:p w14:paraId="19F29396" w14:textId="7D1D072B" w:rsidR="002321DE" w:rsidRPr="002C7ED1" w:rsidRDefault="002321DE" w:rsidP="002321DE">
      <w:pPr>
        <w:spacing w:line="276" w:lineRule="auto"/>
        <w:jc w:val="both"/>
        <w:rPr>
          <w:rFonts w:ascii="FedEx Sans Medium" w:hAnsi="FedEx Sans Medium" w:cs="FedEx Sans Medium"/>
        </w:rPr>
      </w:pPr>
      <w:r w:rsidRPr="002C7ED1">
        <w:rPr>
          <w:rFonts w:ascii="FedEx Sans Medium" w:hAnsi="FedEx Sans Medium" w:cs="FedEx Sans Medium"/>
        </w:rPr>
        <w:t xml:space="preserve">          </w:t>
      </w:r>
      <w:r w:rsidR="002C7ED1">
        <w:rPr>
          <w:rFonts w:ascii="FedEx Sans Medium" w:hAnsi="FedEx Sans Medium" w:cs="FedEx Sans Medium"/>
        </w:rPr>
        <w:t xml:space="preserve">     </w:t>
      </w:r>
      <w:r w:rsidRPr="002C7ED1">
        <w:rPr>
          <w:rFonts w:ascii="FedEx Sans Medium" w:hAnsi="FedEx Sans Medium" w:cs="FedEx Sans Medium"/>
        </w:rPr>
        <w:t xml:space="preserve"> </w:t>
      </w:r>
      <w:r w:rsidR="002C7ED1">
        <w:rPr>
          <w:rFonts w:ascii="FedEx Sans Medium" w:hAnsi="FedEx Sans Medium" w:cs="FedEx Sans Medium"/>
        </w:rPr>
        <w:t xml:space="preserve">    </w:t>
      </w:r>
      <w:r w:rsidRPr="002C7ED1">
        <w:rPr>
          <w:rFonts w:ascii="FedEx Sans Medium" w:hAnsi="FedEx Sans Medium" w:cs="FedEx Sans Medium"/>
        </w:rPr>
        <w:t xml:space="preserve">Team </w:t>
      </w:r>
      <w:proofErr w:type="spellStart"/>
      <w:r w:rsidRPr="002C7ED1">
        <w:rPr>
          <w:rFonts w:ascii="FedEx Sans Medium" w:hAnsi="FedEx Sans Medium" w:cs="FedEx Sans Medium"/>
        </w:rPr>
        <w:t>Kanina</w:t>
      </w:r>
      <w:proofErr w:type="spellEnd"/>
      <w:r w:rsidRPr="002C7ED1">
        <w:rPr>
          <w:rFonts w:ascii="FedEx Sans Medium" w:hAnsi="FedEx Sans Medium" w:cs="FedEx Sans Medium"/>
        </w:rPr>
        <w:t xml:space="preserve"> Jurong Ligers</w:t>
      </w:r>
      <w:r w:rsidRPr="002C7ED1" w:rsidDel="00FC45DE">
        <w:rPr>
          <w:rFonts w:ascii="FedEx Sans Medium" w:hAnsi="FedEx Sans Medium" w:cs="FedEx Sans Medium"/>
        </w:rPr>
        <w:t xml:space="preserve"> </w:t>
      </w:r>
      <w:r w:rsidRPr="002C7ED1">
        <w:rPr>
          <w:rFonts w:ascii="FedEx Sans Medium" w:hAnsi="FedEx Sans Medium" w:cs="FedEx Sans Medium"/>
        </w:rPr>
        <w:t>include Wong Yong-Cheng</w:t>
      </w:r>
      <w:r w:rsidRPr="002C7ED1" w:rsidDel="00FC45DE">
        <w:rPr>
          <w:rFonts w:ascii="FedEx Sans Medium" w:hAnsi="FedEx Sans Medium" w:cs="FedEx Sans Medium"/>
        </w:rPr>
        <w:t xml:space="preserve"> </w:t>
      </w:r>
      <w:r w:rsidRPr="002C7ED1">
        <w:rPr>
          <w:rFonts w:ascii="FedEx Sans Medium" w:hAnsi="FedEx Sans Medium" w:cs="FedEx Sans Medium"/>
        </w:rPr>
        <w:t>from Singapore</w:t>
      </w:r>
      <w:r w:rsidRPr="002C7ED1" w:rsidDel="00FC45DE">
        <w:rPr>
          <w:rFonts w:ascii="FedEx Sans Medium" w:hAnsi="FedEx Sans Medium" w:cs="FedEx Sans Medium"/>
        </w:rPr>
        <w:t xml:space="preserve"> </w:t>
      </w:r>
      <w:r w:rsidRPr="002C7ED1">
        <w:rPr>
          <w:rFonts w:ascii="FedEx Sans Medium" w:hAnsi="FedEx Sans Medium" w:cs="FedEx Sans Medium"/>
        </w:rPr>
        <w:t xml:space="preserve">and </w:t>
      </w:r>
      <w:proofErr w:type="spellStart"/>
      <w:r w:rsidRPr="002C7ED1">
        <w:rPr>
          <w:rFonts w:ascii="FedEx Sans Medium" w:hAnsi="FedEx Sans Medium" w:cs="FedEx Sans Medium"/>
        </w:rPr>
        <w:t>Aastika</w:t>
      </w:r>
      <w:proofErr w:type="spellEnd"/>
      <w:r w:rsidRPr="002C7ED1">
        <w:rPr>
          <w:rFonts w:ascii="FedEx Sans Medium" w:hAnsi="FedEx Sans Medium" w:cs="FedEx Sans Medium"/>
        </w:rPr>
        <w:t xml:space="preserve"> Jain</w:t>
      </w:r>
      <w:r w:rsidRPr="002C7ED1" w:rsidDel="00FC45DE">
        <w:rPr>
          <w:rFonts w:ascii="FedEx Sans Medium" w:hAnsi="FedEx Sans Medium" w:cs="FedEx Sans Medium"/>
        </w:rPr>
        <w:t xml:space="preserve"> </w:t>
      </w:r>
      <w:r w:rsidRPr="002C7ED1">
        <w:rPr>
          <w:rFonts w:ascii="FedEx Sans Medium" w:hAnsi="FedEx Sans Medium" w:cs="FedEx Sans Medium"/>
        </w:rPr>
        <w:t>from India</w:t>
      </w:r>
      <w:r w:rsidRPr="002C7ED1" w:rsidDel="00FC45DE">
        <w:rPr>
          <w:rFonts w:ascii="FedEx Sans Medium" w:hAnsi="FedEx Sans Medium" w:cs="FedEx Sans Medium"/>
        </w:rPr>
        <w:t xml:space="preserve"> </w:t>
      </w:r>
      <w:r w:rsidRPr="002C7ED1">
        <w:rPr>
          <w:rFonts w:ascii="FedEx Sans Medium" w:hAnsi="FedEx Sans Medium" w:cs="FedEx Sans Medium"/>
        </w:rPr>
        <w:t>were named first runners-up for their idea of a DIY Concert Kit containing everything you need to recreate a music concert right at home during the lockdown.</w:t>
      </w:r>
      <w:r w:rsidRPr="002C7ED1" w:rsidDel="00F72873">
        <w:rPr>
          <w:rFonts w:ascii="FedEx Sans Medium" w:hAnsi="FedEx Sans Medium" w:cs="FedEx Sans Medium"/>
        </w:rPr>
        <w:t xml:space="preserve"> </w:t>
      </w:r>
    </w:p>
    <w:p w14:paraId="0A14974B" w14:textId="758621F5" w:rsidR="002321DE" w:rsidRPr="002C7ED1" w:rsidRDefault="002321DE" w:rsidP="002321DE">
      <w:pPr>
        <w:spacing w:after="0" w:line="276" w:lineRule="auto"/>
        <w:ind w:firstLine="720"/>
        <w:jc w:val="both"/>
        <w:rPr>
          <w:rFonts w:ascii="FedEx Sans Medium" w:hAnsi="FedEx Sans Medium" w:cs="FedEx Sans Medium"/>
        </w:rPr>
      </w:pPr>
      <w:r w:rsidRPr="002C7ED1">
        <w:rPr>
          <w:rFonts w:ascii="FedEx Sans Medium" w:hAnsi="FedEx Sans Medium" w:cs="FedEx Sans Medium"/>
        </w:rPr>
        <w:t xml:space="preserve">         Lastly, team Felicity includes </w:t>
      </w:r>
      <w:proofErr w:type="spellStart"/>
      <w:r w:rsidRPr="002C7ED1">
        <w:rPr>
          <w:rFonts w:ascii="FedEx Sans Medium" w:hAnsi="FedEx Sans Medium" w:cs="FedEx Sans Medium"/>
        </w:rPr>
        <w:t>Seojin</w:t>
      </w:r>
      <w:proofErr w:type="spellEnd"/>
      <w:r w:rsidRPr="002C7ED1">
        <w:rPr>
          <w:rFonts w:ascii="FedEx Sans Medium" w:hAnsi="FedEx Sans Medium" w:cs="FedEx Sans Medium"/>
        </w:rPr>
        <w:t xml:space="preserve"> </w:t>
      </w:r>
      <w:proofErr w:type="spellStart"/>
      <w:r w:rsidRPr="002C7ED1">
        <w:rPr>
          <w:rFonts w:ascii="FedEx Sans Medium" w:hAnsi="FedEx Sans Medium" w:cs="FedEx Sans Medium"/>
        </w:rPr>
        <w:t>Ahn</w:t>
      </w:r>
      <w:proofErr w:type="spellEnd"/>
      <w:r w:rsidRPr="002C7ED1">
        <w:rPr>
          <w:rFonts w:ascii="FedEx Sans Medium" w:hAnsi="FedEx Sans Medium" w:cs="FedEx Sans Medium"/>
        </w:rPr>
        <w:t xml:space="preserve"> from South Korea and </w:t>
      </w:r>
      <w:proofErr w:type="spellStart"/>
      <w:r w:rsidRPr="002C7ED1">
        <w:rPr>
          <w:rFonts w:ascii="FedEx Sans Medium" w:hAnsi="FedEx Sans Medium" w:cs="FedEx Sans Medium"/>
        </w:rPr>
        <w:t>Riefka</w:t>
      </w:r>
      <w:proofErr w:type="spellEnd"/>
      <w:r w:rsidRPr="002C7ED1">
        <w:rPr>
          <w:rFonts w:ascii="FedEx Sans Medium" w:hAnsi="FedEx Sans Medium" w:cs="FedEx Sans Medium"/>
        </w:rPr>
        <w:t xml:space="preserve"> </w:t>
      </w:r>
      <w:proofErr w:type="spellStart"/>
      <w:r w:rsidRPr="002C7ED1">
        <w:rPr>
          <w:rFonts w:ascii="FedEx Sans Medium" w:hAnsi="FedEx Sans Medium" w:cs="FedEx Sans Medium"/>
        </w:rPr>
        <w:t>Azka</w:t>
      </w:r>
      <w:proofErr w:type="spellEnd"/>
      <w:r w:rsidRPr="002C7ED1">
        <w:rPr>
          <w:rFonts w:ascii="FedEx Sans Medium" w:hAnsi="FedEx Sans Medium" w:cs="FedEx Sans Medium"/>
        </w:rPr>
        <w:t xml:space="preserve"> </w:t>
      </w:r>
      <w:proofErr w:type="spellStart"/>
      <w:r w:rsidRPr="002C7ED1">
        <w:rPr>
          <w:rFonts w:ascii="FedEx Sans Medium" w:hAnsi="FedEx Sans Medium" w:cs="FedEx Sans Medium"/>
        </w:rPr>
        <w:t>Aulia</w:t>
      </w:r>
      <w:proofErr w:type="spellEnd"/>
      <w:r w:rsidRPr="002C7ED1">
        <w:rPr>
          <w:rFonts w:ascii="FedEx Sans Medium" w:hAnsi="FedEx Sans Medium" w:cs="FedEx Sans Medium"/>
        </w:rPr>
        <w:t xml:space="preserve"> </w:t>
      </w:r>
      <w:proofErr w:type="spellStart"/>
      <w:r w:rsidRPr="002C7ED1">
        <w:rPr>
          <w:rFonts w:ascii="FedEx Sans Medium" w:hAnsi="FedEx Sans Medium" w:cs="FedEx Sans Medium"/>
        </w:rPr>
        <w:t>Hasna</w:t>
      </w:r>
      <w:proofErr w:type="spellEnd"/>
      <w:r w:rsidRPr="002C7ED1">
        <w:rPr>
          <w:rFonts w:ascii="FedEx Sans Medium" w:hAnsi="FedEx Sans Medium" w:cs="FedEx Sans Medium"/>
        </w:rPr>
        <w:t xml:space="preserve"> from Indonesia as second runners-up for their idea of AI-powered educational teddy bear. The teddy bear</w:t>
      </w:r>
      <w:r w:rsidR="00486D6A" w:rsidRPr="002C7ED1">
        <w:rPr>
          <w:rFonts w:ascii="FedEx Sans Medium" w:hAnsi="FedEx Sans Medium" w:cs="FedEx Sans Medium"/>
        </w:rPr>
        <w:t xml:space="preserve"> </w:t>
      </w:r>
      <w:r w:rsidRPr="002C7ED1">
        <w:rPr>
          <w:rFonts w:ascii="FedEx Sans Medium" w:hAnsi="FedEx Sans Medium" w:cs="FedEx Sans Medium"/>
        </w:rPr>
        <w:t xml:space="preserve">supports young children in distance learning through conversational and emotional support using big data. </w:t>
      </w:r>
    </w:p>
    <w:p w14:paraId="52FCDBC1" w14:textId="77777777" w:rsidR="002321DE" w:rsidRPr="002C7ED1" w:rsidRDefault="002321DE" w:rsidP="002321DE">
      <w:pPr>
        <w:spacing w:after="0" w:line="276" w:lineRule="auto"/>
        <w:ind w:firstLine="720"/>
        <w:rPr>
          <w:rFonts w:ascii="FedEx Sans Medium" w:hAnsi="FedEx Sans Medium" w:cs="FedEx Sans Medium"/>
        </w:rPr>
      </w:pPr>
    </w:p>
    <w:bookmarkEnd w:id="2"/>
    <w:p w14:paraId="49876E34" w14:textId="77777777" w:rsidR="002321DE" w:rsidRPr="002C7ED1" w:rsidRDefault="002321DE" w:rsidP="002321DE">
      <w:pPr>
        <w:spacing w:after="0" w:line="276" w:lineRule="auto"/>
        <w:contextualSpacing/>
        <w:jc w:val="both"/>
        <w:rPr>
          <w:rFonts w:ascii="FedEx Sans Medium" w:hAnsi="FedEx Sans Medium" w:cs="FedEx Sans Medium"/>
        </w:rPr>
      </w:pPr>
      <w:r w:rsidRPr="002C7ED1">
        <w:rPr>
          <w:rFonts w:ascii="FedEx Sans Medium" w:hAnsi="FedEx Sans Medium" w:cs="FedEx Sans Medium"/>
        </w:rPr>
        <w:t xml:space="preserve">                        “We are both overjoyed to be named the winners of the competition. It’s a great honor to be selected amongst our very talented peers! Every stage of the competition has been a great learning experience for us, especially the finals. All the presentations, collaboration, and mentoring has really inspired us, and made us even more committed to begin our entrepreneur journey,” said The Peak Performers team members.</w:t>
      </w:r>
    </w:p>
    <w:p w14:paraId="24541307" w14:textId="77777777" w:rsidR="009178B2" w:rsidRPr="002C7ED1" w:rsidRDefault="009178B2" w:rsidP="00034013">
      <w:pPr>
        <w:spacing w:after="0" w:line="276" w:lineRule="auto"/>
        <w:contextualSpacing/>
        <w:jc w:val="both"/>
        <w:rPr>
          <w:rFonts w:ascii="FedEx Sans Medium" w:hAnsi="FedEx Sans Medium" w:cs="FedEx Sans Medium"/>
        </w:rPr>
      </w:pPr>
    </w:p>
    <w:p w14:paraId="748CA08F" w14:textId="3E44787E" w:rsidR="00CB6C59" w:rsidRPr="002C7ED1" w:rsidRDefault="009178B2">
      <w:pPr>
        <w:spacing w:after="0" w:line="276" w:lineRule="auto"/>
        <w:contextualSpacing/>
        <w:jc w:val="both"/>
        <w:rPr>
          <w:rFonts w:ascii="FedEx Sans Medium" w:hAnsi="FedEx Sans Medium" w:cs="FedEx Sans Medium"/>
          <w:b/>
          <w:bCs/>
        </w:rPr>
      </w:pPr>
      <w:r w:rsidRPr="002C7ED1">
        <w:rPr>
          <w:rFonts w:ascii="FedEx Sans Medium" w:hAnsi="FedEx Sans Medium" w:cs="FedEx Sans Medium"/>
        </w:rPr>
        <w:t xml:space="preserve">                   </w:t>
      </w:r>
      <w:r w:rsidR="000A18BD" w:rsidRPr="002C7ED1">
        <w:rPr>
          <w:rFonts w:ascii="FedEx Sans Medium" w:hAnsi="FedEx Sans Medium" w:cs="FedEx Sans Medium"/>
        </w:rPr>
        <w:t>“</w:t>
      </w:r>
      <w:r w:rsidR="00CB6C59" w:rsidRPr="002C7ED1">
        <w:rPr>
          <w:rFonts w:ascii="FedEx Sans Medium" w:hAnsi="FedEx Sans Medium" w:cs="FedEx Sans Medium"/>
        </w:rPr>
        <w:t>It’s</w:t>
      </w:r>
      <w:r w:rsidR="00034013" w:rsidRPr="002C7ED1">
        <w:rPr>
          <w:rFonts w:ascii="FedEx Sans Medium" w:hAnsi="FedEx Sans Medium" w:cs="FedEx Sans Medium"/>
        </w:rPr>
        <w:t xml:space="preserve"> </w:t>
      </w:r>
      <w:r w:rsidR="009D7C8F" w:rsidRPr="002C7ED1">
        <w:rPr>
          <w:rFonts w:ascii="FedEx Sans Medium" w:hAnsi="FedEx Sans Medium" w:cs="FedEx Sans Medium"/>
        </w:rPr>
        <w:t xml:space="preserve">inspiring </w:t>
      </w:r>
      <w:r w:rsidR="00CB6C59" w:rsidRPr="002C7ED1">
        <w:rPr>
          <w:rFonts w:ascii="FedEx Sans Medium" w:hAnsi="FedEx Sans Medium" w:cs="FedEx Sans Medium"/>
        </w:rPr>
        <w:t>to see</w:t>
      </w:r>
      <w:r w:rsidR="009B0C03" w:rsidRPr="002C7ED1">
        <w:rPr>
          <w:rFonts w:ascii="FedEx Sans Medium" w:hAnsi="FedEx Sans Medium" w:cs="FedEx Sans Medium"/>
        </w:rPr>
        <w:t xml:space="preserve"> </w:t>
      </w:r>
      <w:r w:rsidR="00CB6C59" w:rsidRPr="002C7ED1">
        <w:rPr>
          <w:rFonts w:ascii="FedEx Sans Medium" w:hAnsi="FedEx Sans Medium" w:cs="FedEx Sans Medium"/>
        </w:rPr>
        <w:t>so many bright</w:t>
      </w:r>
      <w:r w:rsidR="00EE251C" w:rsidRPr="002C7ED1">
        <w:rPr>
          <w:rFonts w:ascii="FedEx Sans Medium" w:hAnsi="FedEx Sans Medium" w:cs="FedEx Sans Medium"/>
        </w:rPr>
        <w:t xml:space="preserve"> talent</w:t>
      </w:r>
      <w:r w:rsidR="006775B0" w:rsidRPr="002C7ED1">
        <w:rPr>
          <w:rFonts w:ascii="FedEx Sans Medium" w:hAnsi="FedEx Sans Medium" w:cs="FedEx Sans Medium"/>
        </w:rPr>
        <w:t xml:space="preserve">ed </w:t>
      </w:r>
      <w:r w:rsidR="006C2F48" w:rsidRPr="002C7ED1">
        <w:rPr>
          <w:rFonts w:ascii="FedEx Sans Medium" w:hAnsi="FedEx Sans Medium" w:cs="FedEx Sans Medium"/>
        </w:rPr>
        <w:t xml:space="preserve">students </w:t>
      </w:r>
      <w:r w:rsidR="009D7C8F" w:rsidRPr="002C7ED1">
        <w:rPr>
          <w:rFonts w:ascii="FedEx Sans Medium" w:hAnsi="FedEx Sans Medium" w:cs="FedEx Sans Medium"/>
        </w:rPr>
        <w:t>apply their</w:t>
      </w:r>
      <w:r w:rsidR="00EE251C" w:rsidRPr="002C7ED1">
        <w:rPr>
          <w:rFonts w:ascii="FedEx Sans Medium" w:hAnsi="FedEx Sans Medium" w:cs="FedEx Sans Medium"/>
        </w:rPr>
        <w:t xml:space="preserve"> creativ</w:t>
      </w:r>
      <w:r w:rsidR="009D7C8F" w:rsidRPr="002C7ED1">
        <w:rPr>
          <w:rFonts w:ascii="FedEx Sans Medium" w:hAnsi="FedEx Sans Medium" w:cs="FedEx Sans Medium"/>
        </w:rPr>
        <w:t>ity</w:t>
      </w:r>
      <w:r w:rsidR="00EE251C" w:rsidRPr="002C7ED1">
        <w:rPr>
          <w:rFonts w:ascii="FedEx Sans Medium" w:hAnsi="FedEx Sans Medium" w:cs="FedEx Sans Medium"/>
        </w:rPr>
        <w:t xml:space="preserve">, </w:t>
      </w:r>
      <w:proofErr w:type="gramStart"/>
      <w:r w:rsidR="00EE251C" w:rsidRPr="002C7ED1">
        <w:rPr>
          <w:rFonts w:ascii="FedEx Sans Medium" w:hAnsi="FedEx Sans Medium" w:cs="FedEx Sans Medium"/>
        </w:rPr>
        <w:t>innovati</w:t>
      </w:r>
      <w:r w:rsidR="009D7C8F" w:rsidRPr="002C7ED1">
        <w:rPr>
          <w:rFonts w:ascii="FedEx Sans Medium" w:hAnsi="FedEx Sans Medium" w:cs="FedEx Sans Medium"/>
        </w:rPr>
        <w:t>on</w:t>
      </w:r>
      <w:proofErr w:type="gramEnd"/>
      <w:r w:rsidR="006775B0" w:rsidRPr="002C7ED1">
        <w:rPr>
          <w:rFonts w:ascii="FedEx Sans Medium" w:hAnsi="FedEx Sans Medium" w:cs="FedEx Sans Medium"/>
        </w:rPr>
        <w:t xml:space="preserve"> and drive</w:t>
      </w:r>
      <w:r w:rsidR="00EE251C" w:rsidRPr="002C7ED1">
        <w:rPr>
          <w:rFonts w:ascii="FedEx Sans Medium" w:hAnsi="FedEx Sans Medium" w:cs="FedEx Sans Medium"/>
        </w:rPr>
        <w:t xml:space="preserve"> </w:t>
      </w:r>
      <w:r w:rsidR="00CB6C59" w:rsidRPr="002C7ED1">
        <w:rPr>
          <w:rFonts w:ascii="FedEx Sans Medium" w:hAnsi="FedEx Sans Medium" w:cs="FedEx Sans Medium"/>
        </w:rPr>
        <w:t xml:space="preserve">to solve some of the toughest, real-world problems </w:t>
      </w:r>
      <w:r w:rsidR="00EE251C" w:rsidRPr="002C7ED1">
        <w:rPr>
          <w:rFonts w:ascii="FedEx Sans Medium" w:hAnsi="FedEx Sans Medium" w:cs="FedEx Sans Medium"/>
        </w:rPr>
        <w:t xml:space="preserve">faced in </w:t>
      </w:r>
      <w:r w:rsidR="009B0C03" w:rsidRPr="002C7ED1">
        <w:rPr>
          <w:rFonts w:ascii="FedEx Sans Medium" w:hAnsi="FedEx Sans Medium" w:cs="FedEx Sans Medium"/>
        </w:rPr>
        <w:t xml:space="preserve">today’s </w:t>
      </w:r>
      <w:r w:rsidR="00EE251C" w:rsidRPr="002C7ED1">
        <w:rPr>
          <w:rFonts w:ascii="FedEx Sans Medium" w:hAnsi="FedEx Sans Medium" w:cs="FedEx Sans Medium"/>
        </w:rPr>
        <w:t>post</w:t>
      </w:r>
      <w:r w:rsidR="00742CD5" w:rsidRPr="002C7ED1">
        <w:rPr>
          <w:rFonts w:ascii="FedEx Sans Medium" w:hAnsi="FedEx Sans Medium" w:cs="FedEx Sans Medium"/>
        </w:rPr>
        <w:t>-</w:t>
      </w:r>
      <w:r w:rsidR="00CB6C59" w:rsidRPr="002C7ED1">
        <w:rPr>
          <w:rFonts w:ascii="FedEx Sans Medium" w:hAnsi="FedEx Sans Medium" w:cs="FedEx Sans Medium"/>
        </w:rPr>
        <w:t>pandemic</w:t>
      </w:r>
      <w:r w:rsidR="00EE251C" w:rsidRPr="002C7ED1">
        <w:rPr>
          <w:rFonts w:ascii="FedEx Sans Medium" w:hAnsi="FedEx Sans Medium" w:cs="FedEx Sans Medium"/>
        </w:rPr>
        <w:t xml:space="preserve"> world</w:t>
      </w:r>
      <w:r w:rsidR="00CB6C59" w:rsidRPr="002C7ED1">
        <w:rPr>
          <w:rFonts w:ascii="FedEx Sans Medium" w:hAnsi="FedEx Sans Medium" w:cs="FedEx Sans Medium"/>
        </w:rPr>
        <w:t>.</w:t>
      </w:r>
      <w:r w:rsidR="00EE251C" w:rsidRPr="002C7ED1">
        <w:rPr>
          <w:rFonts w:ascii="FedEx Sans Medium" w:hAnsi="FedEx Sans Medium" w:cs="FedEx Sans Medium"/>
        </w:rPr>
        <w:t xml:space="preserve"> </w:t>
      </w:r>
      <w:r w:rsidR="009D7C8F" w:rsidRPr="002C7ED1">
        <w:rPr>
          <w:rFonts w:ascii="FedEx Sans Medium" w:hAnsi="FedEx Sans Medium" w:cs="FedEx Sans Medium"/>
        </w:rPr>
        <w:t>This program is</w:t>
      </w:r>
      <w:r w:rsidR="00EE251C" w:rsidRPr="002C7ED1">
        <w:rPr>
          <w:rFonts w:ascii="FedEx Sans Medium" w:hAnsi="FedEx Sans Medium" w:cs="FedEx Sans Medium"/>
        </w:rPr>
        <w:t xml:space="preserve"> designed for </w:t>
      </w:r>
      <w:r w:rsidR="009D7C8F" w:rsidRPr="002C7ED1">
        <w:rPr>
          <w:rFonts w:ascii="FedEx Sans Medium" w:hAnsi="FedEx Sans Medium" w:cs="FedEx Sans Medium"/>
        </w:rPr>
        <w:t xml:space="preserve">all </w:t>
      </w:r>
      <w:r w:rsidR="009D7C8F" w:rsidRPr="002C7ED1">
        <w:rPr>
          <w:rFonts w:ascii="FedEx Sans Medium" w:hAnsi="FedEx Sans Medium" w:cs="FedEx Sans Medium"/>
          <w:iCs/>
        </w:rPr>
        <w:t xml:space="preserve">students </w:t>
      </w:r>
      <w:r w:rsidR="00EE251C" w:rsidRPr="002C7ED1">
        <w:rPr>
          <w:rFonts w:ascii="FedEx Sans Medium" w:hAnsi="FedEx Sans Medium" w:cs="FedEx Sans Medium"/>
        </w:rPr>
        <w:t xml:space="preserve">to </w:t>
      </w:r>
      <w:r w:rsidR="009D7C8F" w:rsidRPr="002C7ED1">
        <w:rPr>
          <w:rFonts w:ascii="FedEx Sans Medium" w:hAnsi="FedEx Sans Medium" w:cs="FedEx Sans Medium"/>
        </w:rPr>
        <w:t>grow</w:t>
      </w:r>
      <w:r w:rsidR="00EE251C" w:rsidRPr="002C7ED1">
        <w:rPr>
          <w:rFonts w:ascii="FedEx Sans Medium" w:hAnsi="FedEx Sans Medium" w:cs="FedEx Sans Medium"/>
        </w:rPr>
        <w:t xml:space="preserve"> on the</w:t>
      </w:r>
      <w:r w:rsidR="009D7C8F" w:rsidRPr="002C7ED1">
        <w:rPr>
          <w:rFonts w:ascii="FedEx Sans Medium" w:hAnsi="FedEx Sans Medium" w:cs="FedEx Sans Medium"/>
        </w:rPr>
        <w:t>ir</w:t>
      </w:r>
      <w:r w:rsidR="00EE251C" w:rsidRPr="002C7ED1">
        <w:rPr>
          <w:rFonts w:ascii="FedEx Sans Medium" w:hAnsi="FedEx Sans Medium" w:cs="FedEx Sans Medium"/>
        </w:rPr>
        <w:t xml:space="preserve"> path to entrepreneurship</w:t>
      </w:r>
      <w:r w:rsidR="009D7C8F" w:rsidRPr="002C7ED1">
        <w:rPr>
          <w:rFonts w:ascii="FedEx Sans Medium" w:hAnsi="FedEx Sans Medium" w:cs="FedEx Sans Medium"/>
        </w:rPr>
        <w:t xml:space="preserve"> regardless of how they place in the </w:t>
      </w:r>
      <w:r w:rsidR="00027CC3" w:rsidRPr="002C7ED1">
        <w:rPr>
          <w:rFonts w:ascii="FedEx Sans Medium" w:hAnsi="FedEx Sans Medium" w:cs="FedEx Sans Medium"/>
        </w:rPr>
        <w:t>finals</w:t>
      </w:r>
      <w:r w:rsidR="009D7C8F" w:rsidRPr="002C7ED1">
        <w:rPr>
          <w:rFonts w:ascii="FedEx Sans Medium" w:hAnsi="FedEx Sans Medium" w:cs="FedEx Sans Medium"/>
        </w:rPr>
        <w:t>. There are no losers; only learners</w:t>
      </w:r>
      <w:r w:rsidR="00742CD5" w:rsidRPr="002C7ED1">
        <w:rPr>
          <w:rFonts w:ascii="FedEx Sans Medium" w:hAnsi="FedEx Sans Medium" w:cs="FedEx Sans Medium"/>
        </w:rPr>
        <w:t>,</w:t>
      </w:r>
      <w:r w:rsidR="00FE25D4" w:rsidRPr="002C7ED1">
        <w:rPr>
          <w:rFonts w:ascii="FedEx Sans Medium" w:hAnsi="FedEx Sans Medium" w:cs="FedEx Sans Medium"/>
        </w:rPr>
        <w:t xml:space="preserve">” said </w:t>
      </w:r>
      <w:proofErr w:type="spellStart"/>
      <w:r w:rsidR="00FE25D4" w:rsidRPr="002C7ED1">
        <w:rPr>
          <w:rFonts w:ascii="FedEx Sans Medium" w:hAnsi="FedEx Sans Medium" w:cs="FedEx Sans Medium"/>
        </w:rPr>
        <w:t>Kawal</w:t>
      </w:r>
      <w:proofErr w:type="spellEnd"/>
      <w:r w:rsidR="00FE25D4" w:rsidRPr="002C7ED1">
        <w:rPr>
          <w:rFonts w:ascii="FedEx Sans Medium" w:hAnsi="FedEx Sans Medium" w:cs="FedEx Sans Medium"/>
        </w:rPr>
        <w:t xml:space="preserve"> Preet, president, Asia</w:t>
      </w:r>
      <w:r w:rsidR="00B8367C">
        <w:rPr>
          <w:rFonts w:ascii="FedEx Sans Medium" w:hAnsi="FedEx Sans Medium" w:cs="FedEx Sans Medium"/>
        </w:rPr>
        <w:t xml:space="preserve"> Pacific</w:t>
      </w:r>
      <w:r w:rsidR="00FE25D4" w:rsidRPr="002C7ED1">
        <w:rPr>
          <w:rFonts w:ascii="FedEx Sans Medium" w:hAnsi="FedEx Sans Medium" w:cs="FedEx Sans Medium"/>
        </w:rPr>
        <w:t>, Middle East and Africa (AMEA) region, FedEx Express</w:t>
      </w:r>
      <w:r w:rsidR="00654DE2" w:rsidRPr="002C7ED1">
        <w:rPr>
          <w:rFonts w:ascii="FedEx Sans Medium" w:hAnsi="FedEx Sans Medium" w:cs="FedEx Sans Medium"/>
        </w:rPr>
        <w:t>.</w:t>
      </w:r>
      <w:r w:rsidR="00CB6C59" w:rsidRPr="002C7ED1">
        <w:rPr>
          <w:rFonts w:ascii="FedEx Sans Medium" w:hAnsi="FedEx Sans Medium" w:cs="FedEx Sans Medium"/>
        </w:rPr>
        <w:t xml:space="preserve"> “</w:t>
      </w:r>
      <w:r w:rsidR="008C7667" w:rsidRPr="002C7ED1">
        <w:rPr>
          <w:rFonts w:ascii="FedEx Sans Medium" w:hAnsi="FedEx Sans Medium" w:cs="FedEx Sans Medium"/>
        </w:rPr>
        <w:t xml:space="preserve">Nurturing </w:t>
      </w:r>
      <w:r w:rsidR="00CB6C59" w:rsidRPr="002C7ED1">
        <w:rPr>
          <w:rFonts w:ascii="FedEx Sans Medium" w:hAnsi="FedEx Sans Medium" w:cs="FedEx Sans Medium"/>
        </w:rPr>
        <w:t>entrepreneurs is hugely meaningful to everyone at FedEx</w:t>
      </w:r>
      <w:r w:rsidR="009D7C8F" w:rsidRPr="002C7ED1">
        <w:rPr>
          <w:rFonts w:ascii="FedEx Sans Medium" w:hAnsi="FedEx Sans Medium" w:cs="FedEx Sans Medium"/>
        </w:rPr>
        <w:t>.  W</w:t>
      </w:r>
      <w:r w:rsidR="00233567" w:rsidRPr="002C7ED1">
        <w:rPr>
          <w:rFonts w:ascii="FedEx Sans Medium" w:hAnsi="FedEx Sans Medium" w:cs="FedEx Sans Medium"/>
        </w:rPr>
        <w:t>e believe that empowering the next generation through this program, fosters th</w:t>
      </w:r>
      <w:r w:rsidR="00E92191" w:rsidRPr="002C7ED1">
        <w:rPr>
          <w:rFonts w:ascii="FedEx Sans Medium" w:hAnsi="FedEx Sans Medium" w:cs="FedEx Sans Medium"/>
        </w:rPr>
        <w:t xml:space="preserve">at learning </w:t>
      </w:r>
      <w:r w:rsidR="00233567" w:rsidRPr="002C7ED1">
        <w:rPr>
          <w:rFonts w:ascii="FedEx Sans Medium" w:hAnsi="FedEx Sans Medium" w:cs="FedEx Sans Medium"/>
        </w:rPr>
        <w:t xml:space="preserve">culture and provides our youth </w:t>
      </w:r>
      <w:r w:rsidR="00E92191" w:rsidRPr="002C7ED1">
        <w:rPr>
          <w:rFonts w:ascii="FedEx Sans Medium" w:hAnsi="FedEx Sans Medium" w:cs="FedEx Sans Medium"/>
        </w:rPr>
        <w:t xml:space="preserve">with </w:t>
      </w:r>
      <w:r w:rsidR="00233567" w:rsidRPr="002C7ED1">
        <w:rPr>
          <w:rFonts w:ascii="FedEx Sans Medium" w:hAnsi="FedEx Sans Medium" w:cs="FedEx Sans Medium"/>
        </w:rPr>
        <w:t xml:space="preserve">the </w:t>
      </w:r>
      <w:r w:rsidR="006C36BF" w:rsidRPr="002C7ED1">
        <w:rPr>
          <w:rFonts w:ascii="FedEx Sans Medium" w:hAnsi="FedEx Sans Medium" w:cs="FedEx Sans Medium"/>
        </w:rPr>
        <w:t xml:space="preserve">right </w:t>
      </w:r>
      <w:r w:rsidR="00233567" w:rsidRPr="002C7ED1">
        <w:rPr>
          <w:rFonts w:ascii="FedEx Sans Medium" w:hAnsi="FedEx Sans Medium" w:cs="FedEx Sans Medium"/>
        </w:rPr>
        <w:t>tools, that will help the region prepare for what’s next</w:t>
      </w:r>
      <w:r w:rsidR="00742CD5" w:rsidRPr="002C7ED1">
        <w:rPr>
          <w:rFonts w:ascii="FedEx Sans Medium" w:hAnsi="FedEx Sans Medium" w:cs="FedEx Sans Medium"/>
        </w:rPr>
        <w:t>.”</w:t>
      </w:r>
      <w:r w:rsidR="008C7667" w:rsidRPr="002C7ED1">
        <w:rPr>
          <w:rFonts w:ascii="FedEx Sans Medium" w:hAnsi="FedEx Sans Medium" w:cs="FedEx Sans Medium"/>
        </w:rPr>
        <w:t xml:space="preserve"> </w:t>
      </w:r>
    </w:p>
    <w:p w14:paraId="51E9C015" w14:textId="77777777" w:rsidR="00A56836" w:rsidRPr="002C7ED1" w:rsidRDefault="00A56836">
      <w:pPr>
        <w:spacing w:after="0" w:line="276" w:lineRule="auto"/>
        <w:contextualSpacing/>
        <w:jc w:val="both"/>
        <w:rPr>
          <w:rFonts w:ascii="FedEx Sans Medium" w:hAnsi="FedEx Sans Medium" w:cs="FedEx Sans Medium"/>
        </w:rPr>
      </w:pPr>
    </w:p>
    <w:p w14:paraId="02A5473E" w14:textId="44AF95E7" w:rsidR="00D26AF5" w:rsidRPr="002C7ED1" w:rsidRDefault="00FD6B27">
      <w:pPr>
        <w:spacing w:after="0" w:line="276" w:lineRule="auto"/>
        <w:contextualSpacing/>
        <w:jc w:val="both"/>
        <w:rPr>
          <w:rFonts w:ascii="FedEx Sans Medium" w:hAnsi="FedEx Sans Medium" w:cs="FedEx Sans Medium"/>
        </w:rPr>
      </w:pPr>
      <w:r w:rsidRPr="002C7ED1">
        <w:rPr>
          <w:rFonts w:ascii="FedEx Sans Medium" w:hAnsi="FedEx Sans Medium" w:cs="FedEx Sans Medium"/>
        </w:rPr>
        <w:t xml:space="preserve">                   </w:t>
      </w:r>
      <w:r w:rsidR="00BB2172" w:rsidRPr="002C7ED1">
        <w:rPr>
          <w:rFonts w:ascii="FedEx Sans Medium" w:hAnsi="FedEx Sans Medium" w:cs="FedEx Sans Medium"/>
        </w:rPr>
        <w:t>“</w:t>
      </w:r>
      <w:r w:rsidR="005C7392" w:rsidRPr="002C7ED1">
        <w:rPr>
          <w:rFonts w:ascii="FedEx Sans Medium" w:hAnsi="FedEx Sans Medium" w:cs="FedEx Sans Medium"/>
        </w:rPr>
        <w:t xml:space="preserve">At JA, we are in the business of empowering young people </w:t>
      </w:r>
      <w:r w:rsidR="00D26AF5" w:rsidRPr="002C7ED1">
        <w:rPr>
          <w:rFonts w:ascii="FedEx Sans Medium" w:hAnsi="FedEx Sans Medium" w:cs="FedEx Sans Medium"/>
        </w:rPr>
        <w:t>as individuals</w:t>
      </w:r>
      <w:r w:rsidR="00B332D1" w:rsidRPr="002C7ED1">
        <w:rPr>
          <w:rFonts w:ascii="FedEx Sans Medium" w:hAnsi="FedEx Sans Medium" w:cs="FedEx Sans Medium"/>
        </w:rPr>
        <w:t xml:space="preserve"> and</w:t>
      </w:r>
      <w:r w:rsidR="00D26AF5" w:rsidRPr="002C7ED1">
        <w:rPr>
          <w:rFonts w:ascii="FedEx Sans Medium" w:hAnsi="FedEx Sans Medium" w:cs="FedEx Sans Medium"/>
        </w:rPr>
        <w:t xml:space="preserve"> as </w:t>
      </w:r>
      <w:r w:rsidR="00B332D1" w:rsidRPr="002C7ED1">
        <w:rPr>
          <w:rFonts w:ascii="FedEx Sans Medium" w:hAnsi="FedEx Sans Medium" w:cs="FedEx Sans Medium"/>
        </w:rPr>
        <w:t xml:space="preserve">thriving </w:t>
      </w:r>
      <w:r w:rsidR="00D26AF5" w:rsidRPr="002C7ED1">
        <w:rPr>
          <w:rFonts w:ascii="FedEx Sans Medium" w:hAnsi="FedEx Sans Medium" w:cs="FedEx Sans Medium"/>
        </w:rPr>
        <w:t>members of a broader community</w:t>
      </w:r>
      <w:r w:rsidR="00B332D1" w:rsidRPr="002C7ED1">
        <w:rPr>
          <w:rFonts w:ascii="FedEx Sans Medium" w:hAnsi="FedEx Sans Medium" w:cs="FedEx Sans Medium"/>
        </w:rPr>
        <w:t>.</w:t>
      </w:r>
      <w:r w:rsidR="00D26AF5" w:rsidRPr="002C7ED1">
        <w:rPr>
          <w:rFonts w:ascii="FedEx Sans Medium" w:hAnsi="FedEx Sans Medium" w:cs="FedEx Sans Medium"/>
        </w:rPr>
        <w:t xml:space="preserve"> </w:t>
      </w:r>
      <w:r w:rsidR="00B332D1" w:rsidRPr="002C7ED1">
        <w:rPr>
          <w:rFonts w:ascii="FedEx Sans Medium" w:hAnsi="FedEx Sans Medium" w:cs="FedEx Sans Medium"/>
        </w:rPr>
        <w:t xml:space="preserve"> </w:t>
      </w:r>
      <w:r w:rsidR="00D26AF5" w:rsidRPr="002C7ED1">
        <w:rPr>
          <w:rFonts w:ascii="FedEx Sans Medium" w:hAnsi="FedEx Sans Medium" w:cs="FedEx Sans Medium"/>
        </w:rPr>
        <w:t xml:space="preserve">And as an NGO dedicated to serving youth, we are so appreciative of our amazing </w:t>
      </w:r>
      <w:r w:rsidR="009B7994" w:rsidRPr="002C7ED1">
        <w:rPr>
          <w:rFonts w:ascii="FedEx Sans Medium" w:hAnsi="FedEx Sans Medium" w:cs="FedEx Sans Medium"/>
        </w:rPr>
        <w:t xml:space="preserve">students </w:t>
      </w:r>
      <w:r w:rsidR="00D26AF5" w:rsidRPr="002C7ED1">
        <w:rPr>
          <w:rFonts w:ascii="FedEx Sans Medium" w:hAnsi="FedEx Sans Medium" w:cs="FedEx Sans Medium"/>
        </w:rPr>
        <w:t xml:space="preserve">and </w:t>
      </w:r>
      <w:r w:rsidR="009B7994" w:rsidRPr="002C7ED1">
        <w:rPr>
          <w:rFonts w:ascii="FedEx Sans Medium" w:hAnsi="FedEx Sans Medium" w:cs="FedEx Sans Medium"/>
        </w:rPr>
        <w:t xml:space="preserve">corporate </w:t>
      </w:r>
      <w:r w:rsidR="00D26AF5" w:rsidRPr="002C7ED1">
        <w:rPr>
          <w:rFonts w:ascii="FedEx Sans Medium" w:hAnsi="FedEx Sans Medium" w:cs="FedEx Sans Medium"/>
        </w:rPr>
        <w:t>partners such as FedEx</w:t>
      </w:r>
      <w:r w:rsidR="009B7994" w:rsidRPr="002C7ED1">
        <w:rPr>
          <w:rFonts w:ascii="FedEx Sans Medium" w:hAnsi="FedEx Sans Medium" w:cs="FedEx Sans Medium"/>
        </w:rPr>
        <w:t>,</w:t>
      </w:r>
      <w:r w:rsidR="00D26AF5" w:rsidRPr="002C7ED1">
        <w:rPr>
          <w:rFonts w:ascii="FedEx Sans Medium" w:hAnsi="FedEx Sans Medium" w:cs="FedEx Sans Medium"/>
        </w:rPr>
        <w:t xml:space="preserve"> that help enrich our community and advance this precious cause through their dedicated </w:t>
      </w:r>
      <w:r w:rsidR="00D26AF5" w:rsidRPr="002C7ED1">
        <w:rPr>
          <w:rFonts w:ascii="FedEx Sans Medium" w:hAnsi="FedEx Sans Medium" w:cs="FedEx Sans Medium"/>
        </w:rPr>
        <w:lastRenderedPageBreak/>
        <w:t>support of entrepreneurship and global-mindedness</w:t>
      </w:r>
      <w:r w:rsidR="006C36BF" w:rsidRPr="002C7ED1">
        <w:rPr>
          <w:rFonts w:ascii="FedEx Sans Medium" w:hAnsi="FedEx Sans Medium" w:cs="FedEx Sans Medium"/>
        </w:rPr>
        <w:t>,</w:t>
      </w:r>
      <w:r w:rsidR="009178B2" w:rsidRPr="002C7ED1">
        <w:rPr>
          <w:rFonts w:ascii="FedEx Sans Medium" w:hAnsi="FedEx Sans Medium" w:cs="FedEx Sans Medium"/>
        </w:rPr>
        <w:t>”</w:t>
      </w:r>
      <w:r w:rsidR="006C36BF" w:rsidRPr="002C7ED1">
        <w:rPr>
          <w:rFonts w:ascii="FedEx Sans Medium" w:hAnsi="FedEx Sans Medium" w:cs="FedEx Sans Medium"/>
        </w:rPr>
        <w:t xml:space="preserve"> </w:t>
      </w:r>
      <w:r w:rsidR="009178B2" w:rsidRPr="002C7ED1">
        <w:rPr>
          <w:rFonts w:ascii="FedEx Sans Medium" w:hAnsi="FedEx Sans Medium" w:cs="FedEx Sans Medium"/>
        </w:rPr>
        <w:t>said</w:t>
      </w:r>
      <w:r w:rsidR="00BB2172" w:rsidRPr="002C7ED1">
        <w:rPr>
          <w:rFonts w:ascii="FedEx Sans Medium" w:hAnsi="FedEx Sans Medium" w:cs="FedEx Sans Medium"/>
        </w:rPr>
        <w:t xml:space="preserve"> JA Asia Pacific President and CEO </w:t>
      </w:r>
      <w:proofErr w:type="spellStart"/>
      <w:r w:rsidR="00BB2172" w:rsidRPr="002C7ED1">
        <w:rPr>
          <w:rFonts w:ascii="FedEx Sans Medium" w:hAnsi="FedEx Sans Medium" w:cs="FedEx Sans Medium"/>
        </w:rPr>
        <w:t>Maziar</w:t>
      </w:r>
      <w:proofErr w:type="spellEnd"/>
      <w:r w:rsidR="00BB2172" w:rsidRPr="002C7ED1">
        <w:rPr>
          <w:rFonts w:ascii="FedEx Sans Medium" w:hAnsi="FedEx Sans Medium" w:cs="FedEx Sans Medium"/>
        </w:rPr>
        <w:t xml:space="preserve"> </w:t>
      </w:r>
      <w:proofErr w:type="spellStart"/>
      <w:r w:rsidR="00BB2172" w:rsidRPr="002C7ED1">
        <w:rPr>
          <w:rFonts w:ascii="FedEx Sans Medium" w:hAnsi="FedEx Sans Medium" w:cs="FedEx Sans Medium"/>
        </w:rPr>
        <w:t>Sabet</w:t>
      </w:r>
      <w:proofErr w:type="spellEnd"/>
      <w:r w:rsidR="000743AA" w:rsidRPr="002C7ED1">
        <w:rPr>
          <w:rFonts w:ascii="FedEx Sans Medium" w:hAnsi="FedEx Sans Medium" w:cs="FedEx Sans Medium"/>
        </w:rPr>
        <w:t>.</w:t>
      </w:r>
    </w:p>
    <w:p w14:paraId="46F6A1CC" w14:textId="6EDE566C" w:rsidR="00D26AF5" w:rsidRPr="002C7ED1" w:rsidRDefault="00D26AF5" w:rsidP="00034013">
      <w:pPr>
        <w:spacing w:after="0" w:line="276" w:lineRule="auto"/>
        <w:contextualSpacing/>
        <w:jc w:val="both"/>
        <w:rPr>
          <w:rFonts w:ascii="FedEx Sans Medium" w:hAnsi="FedEx Sans Medium" w:cs="FedEx Sans Medium"/>
        </w:rPr>
      </w:pPr>
    </w:p>
    <w:p w14:paraId="2234DC4E" w14:textId="6605ADFC" w:rsidR="00857ACF" w:rsidRPr="002C7ED1" w:rsidRDefault="00857ACF" w:rsidP="00E85800">
      <w:pPr>
        <w:spacing w:after="0" w:line="276" w:lineRule="auto"/>
        <w:ind w:firstLine="709"/>
        <w:contextualSpacing/>
        <w:jc w:val="both"/>
        <w:rPr>
          <w:rFonts w:ascii="FedEx Sans Medium" w:hAnsi="FedEx Sans Medium" w:cs="FedEx Sans Medium"/>
        </w:rPr>
      </w:pPr>
      <w:r w:rsidRPr="002C7ED1">
        <w:rPr>
          <w:rFonts w:ascii="FedEx Sans Medium" w:hAnsi="FedEx Sans Medium" w:cs="FedEx Sans Medium"/>
        </w:rPr>
        <w:t xml:space="preserve">The FedEx Express / JA International Trade Challenge program is jointly organized by FedEx Express and JA Asia Pacific, a member of JA Worldwide. </w:t>
      </w:r>
      <w:r w:rsidR="00E92191" w:rsidRPr="002C7ED1">
        <w:rPr>
          <w:rFonts w:ascii="FedEx Sans Medium" w:hAnsi="FedEx Sans Medium" w:cs="FedEx Sans Medium"/>
        </w:rPr>
        <w:t xml:space="preserve">This year, a total of </w:t>
      </w:r>
      <w:r w:rsidR="007961DF" w:rsidRPr="002C7ED1">
        <w:rPr>
          <w:rFonts w:ascii="FedEx Sans Medium" w:hAnsi="FedEx Sans Medium" w:cs="FedEx Sans Medium"/>
        </w:rPr>
        <w:t>40</w:t>
      </w:r>
      <w:r w:rsidR="00E92191" w:rsidRPr="002C7ED1">
        <w:rPr>
          <w:rFonts w:ascii="FedEx Sans Medium" w:hAnsi="FedEx Sans Medium" w:cs="FedEx Sans Medium"/>
        </w:rPr>
        <w:t xml:space="preserve"> FedEx volunteers from </w:t>
      </w:r>
      <w:r w:rsidR="007961DF" w:rsidRPr="002C7ED1">
        <w:rPr>
          <w:rFonts w:ascii="FedEx Sans Medium" w:hAnsi="FedEx Sans Medium" w:cs="FedEx Sans Medium"/>
        </w:rPr>
        <w:t>10</w:t>
      </w:r>
      <w:r w:rsidR="00E92191" w:rsidRPr="002C7ED1">
        <w:rPr>
          <w:rFonts w:ascii="FedEx Sans Medium" w:hAnsi="FedEx Sans Medium" w:cs="FedEx Sans Medium"/>
        </w:rPr>
        <w:t xml:space="preserve"> </w:t>
      </w:r>
      <w:r w:rsidR="0040286E" w:rsidRPr="002C7ED1">
        <w:rPr>
          <w:rFonts w:ascii="FedEx Sans Medium" w:hAnsi="FedEx Sans Medium" w:cs="FedEx Sans Medium"/>
        </w:rPr>
        <w:t xml:space="preserve">AMEA </w:t>
      </w:r>
      <w:r w:rsidR="00E92191" w:rsidRPr="002C7ED1">
        <w:rPr>
          <w:rFonts w:ascii="FedEx Sans Medium" w:hAnsi="FedEx Sans Medium" w:cs="FedEx Sans Medium"/>
        </w:rPr>
        <w:t xml:space="preserve">markets mentored the students. </w:t>
      </w:r>
      <w:r w:rsidRPr="002C7ED1">
        <w:rPr>
          <w:rFonts w:ascii="FedEx Sans Medium" w:hAnsi="FedEx Sans Medium" w:cs="FedEx Sans Medium"/>
        </w:rPr>
        <w:t xml:space="preserve">In addition to supporting young entrepreneurs through JA ITC, FedEx Express is an advocate for and supporter of </w:t>
      </w:r>
      <w:hyperlink r:id="rId12" w:history="1">
        <w:r w:rsidRPr="002C7ED1">
          <w:rPr>
            <w:rStyle w:val="Hyperlink"/>
            <w:rFonts w:ascii="FedEx Sans Medium" w:hAnsi="FedEx Sans Medium" w:cs="FedEx Sans Medium"/>
          </w:rPr>
          <w:t>small-and-medium-enterprises (SMEs)</w:t>
        </w:r>
      </w:hyperlink>
      <w:r w:rsidRPr="002C7ED1">
        <w:rPr>
          <w:rFonts w:ascii="FedEx Sans Medium" w:hAnsi="FedEx Sans Medium" w:cs="FedEx Sans Medium"/>
        </w:rPr>
        <w:t xml:space="preserve"> around the Asia Pacific region. </w:t>
      </w:r>
    </w:p>
    <w:p w14:paraId="6946D670" w14:textId="77777777" w:rsidR="00E85800" w:rsidRPr="002C7ED1" w:rsidRDefault="00E85800" w:rsidP="00E85800">
      <w:pPr>
        <w:spacing w:after="0" w:line="276" w:lineRule="auto"/>
        <w:ind w:firstLine="709"/>
        <w:contextualSpacing/>
        <w:jc w:val="both"/>
        <w:rPr>
          <w:rFonts w:ascii="FedEx Sans Medium" w:hAnsi="FedEx Sans Medium" w:cs="FedEx Sans Medium"/>
        </w:rPr>
      </w:pPr>
    </w:p>
    <w:p w14:paraId="60F4543B" w14:textId="77777777" w:rsidR="00857ACF" w:rsidRPr="002C7ED1" w:rsidRDefault="00857ACF" w:rsidP="00E85800">
      <w:pPr>
        <w:spacing w:after="0" w:line="276" w:lineRule="auto"/>
        <w:ind w:firstLine="720"/>
        <w:contextualSpacing/>
        <w:jc w:val="both"/>
        <w:rPr>
          <w:rFonts w:ascii="FedEx Sans Medium" w:hAnsi="FedEx Sans Medium" w:cs="FedEx Sans Medium"/>
        </w:rPr>
      </w:pPr>
      <w:r w:rsidRPr="002C7ED1">
        <w:rPr>
          <w:rFonts w:ascii="FedEx Sans Medium" w:hAnsi="FedEx Sans Medium" w:cs="FedEx Sans Medium"/>
        </w:rPr>
        <w:t>Judges of the competition were impressed by the organization of the virtual competition and the efforts made by the students.</w:t>
      </w:r>
    </w:p>
    <w:p w14:paraId="62A655C2" w14:textId="77777777" w:rsidR="00857ACF" w:rsidRPr="002C7ED1" w:rsidRDefault="00857ACF">
      <w:pPr>
        <w:spacing w:after="0" w:line="276" w:lineRule="auto"/>
        <w:contextualSpacing/>
        <w:jc w:val="both"/>
        <w:rPr>
          <w:rFonts w:ascii="FedEx Sans Medium" w:hAnsi="FedEx Sans Medium" w:cs="FedEx Sans Medium"/>
        </w:rPr>
      </w:pPr>
    </w:p>
    <w:p w14:paraId="6FBF1D6C" w14:textId="77777777" w:rsidR="005811A1" w:rsidRPr="002C7ED1" w:rsidRDefault="00D26AF5" w:rsidP="005811A1">
      <w:pPr>
        <w:spacing w:after="0" w:line="240" w:lineRule="auto"/>
        <w:ind w:firstLine="720"/>
        <w:contextualSpacing/>
        <w:jc w:val="both"/>
        <w:rPr>
          <w:rFonts w:ascii="FedEx Sans Medium" w:hAnsi="FedEx Sans Medium" w:cs="FedEx Sans Medium"/>
          <w:i/>
          <w:iCs/>
        </w:rPr>
      </w:pPr>
      <w:r w:rsidRPr="002C7ED1">
        <w:rPr>
          <w:rFonts w:ascii="FedEx Sans Medium" w:hAnsi="FedEx Sans Medium" w:cs="FedEx Sans Medium"/>
        </w:rPr>
        <w:t xml:space="preserve"> </w:t>
      </w:r>
      <w:r w:rsidR="005811A1" w:rsidRPr="002C7ED1">
        <w:rPr>
          <w:rFonts w:ascii="FedEx Sans Medium" w:hAnsi="FedEx Sans Medium" w:cs="FedEx Sans Medium"/>
          <w:i/>
          <w:iCs/>
        </w:rPr>
        <w:t>“What a great platform to support and encourage our future entrepreneurs across Asia Pacific! Very impressive results. Kudos to JA for organizing and FedEx for supporting such a unique event, especially during these challenging times.”</w:t>
      </w:r>
    </w:p>
    <w:p w14:paraId="11D8B525" w14:textId="77777777" w:rsidR="005811A1" w:rsidRPr="002C7ED1" w:rsidRDefault="005811A1" w:rsidP="005811A1">
      <w:pPr>
        <w:spacing w:after="0" w:line="276" w:lineRule="auto"/>
        <w:contextualSpacing/>
        <w:jc w:val="both"/>
        <w:rPr>
          <w:rFonts w:ascii="FedEx Sans Medium" w:hAnsi="FedEx Sans Medium" w:cs="FedEx Sans Medium"/>
          <w:b/>
          <w:bCs/>
        </w:rPr>
      </w:pPr>
      <w:proofErr w:type="spellStart"/>
      <w:r w:rsidRPr="002C7ED1">
        <w:rPr>
          <w:rFonts w:ascii="FedEx Sans Medium" w:hAnsi="FedEx Sans Medium" w:cs="FedEx Sans Medium"/>
          <w:b/>
          <w:bCs/>
        </w:rPr>
        <w:t>Patryck</w:t>
      </w:r>
      <w:proofErr w:type="spellEnd"/>
      <w:r w:rsidRPr="002C7ED1">
        <w:rPr>
          <w:rFonts w:ascii="FedEx Sans Medium" w:hAnsi="FedEx Sans Medium" w:cs="FedEx Sans Medium"/>
          <w:b/>
          <w:bCs/>
        </w:rPr>
        <w:t xml:space="preserve"> </w:t>
      </w:r>
      <w:proofErr w:type="spellStart"/>
      <w:r w:rsidRPr="002C7ED1">
        <w:rPr>
          <w:rFonts w:ascii="FedEx Sans Medium" w:hAnsi="FedEx Sans Medium" w:cs="FedEx Sans Medium"/>
          <w:b/>
          <w:bCs/>
        </w:rPr>
        <w:t>Pimpao</w:t>
      </w:r>
      <w:proofErr w:type="spellEnd"/>
      <w:r w:rsidRPr="002C7ED1">
        <w:rPr>
          <w:rFonts w:ascii="FedEx Sans Medium" w:hAnsi="FedEx Sans Medium" w:cs="FedEx Sans Medium"/>
          <w:b/>
          <w:bCs/>
        </w:rPr>
        <w:t xml:space="preserve"> </w:t>
      </w:r>
      <w:proofErr w:type="spellStart"/>
      <w:r w:rsidRPr="002C7ED1">
        <w:rPr>
          <w:rFonts w:ascii="FedEx Sans Medium" w:hAnsi="FedEx Sans Medium" w:cs="FedEx Sans Medium"/>
          <w:b/>
          <w:bCs/>
        </w:rPr>
        <w:t>Merhy</w:t>
      </w:r>
      <w:proofErr w:type="spellEnd"/>
      <w:r w:rsidRPr="002C7ED1">
        <w:rPr>
          <w:rFonts w:ascii="FedEx Sans Medium" w:hAnsi="FedEx Sans Medium" w:cs="FedEx Sans Medium"/>
          <w:b/>
          <w:bCs/>
        </w:rPr>
        <w:t>, Partner - Head of Asia Pacific, Patria Investments</w:t>
      </w:r>
    </w:p>
    <w:p w14:paraId="41A9F820" w14:textId="77777777" w:rsidR="005811A1" w:rsidRPr="002C7ED1" w:rsidRDefault="005811A1" w:rsidP="005811A1">
      <w:pPr>
        <w:spacing w:after="0" w:line="276" w:lineRule="auto"/>
        <w:contextualSpacing/>
        <w:jc w:val="both"/>
        <w:rPr>
          <w:rFonts w:ascii="FedEx Sans Medium" w:hAnsi="FedEx Sans Medium" w:cs="FedEx Sans Medium"/>
          <w:b/>
          <w:bCs/>
        </w:rPr>
      </w:pPr>
    </w:p>
    <w:p w14:paraId="30A0B97E" w14:textId="77777777" w:rsidR="005811A1" w:rsidRPr="002C7ED1" w:rsidRDefault="005811A1" w:rsidP="005811A1">
      <w:pPr>
        <w:spacing w:after="0" w:line="240" w:lineRule="auto"/>
        <w:ind w:firstLine="720"/>
        <w:contextualSpacing/>
        <w:jc w:val="both"/>
        <w:rPr>
          <w:rFonts w:ascii="FedEx Sans Medium" w:hAnsi="FedEx Sans Medium" w:cs="FedEx Sans Medium"/>
          <w:i/>
          <w:iCs/>
        </w:rPr>
      </w:pPr>
      <w:r w:rsidRPr="002C7ED1">
        <w:rPr>
          <w:rFonts w:ascii="FedEx Sans Medium" w:hAnsi="FedEx Sans Medium" w:cs="FedEx Sans Medium"/>
          <w:i/>
          <w:iCs/>
        </w:rPr>
        <w:t>“The second time into the competition as a judge, I am still exhilarated by the sheer creativity and confidence exuded from the young contestants despite the virtual format. All the ideas demonstrated clever thinking and deep compassion towards the issues many people and communities face. I want to congratulate each of the participants on their stellar performance. Keep it up!”</w:t>
      </w:r>
    </w:p>
    <w:p w14:paraId="20F8F6C2" w14:textId="280CB273" w:rsidR="005811A1" w:rsidRPr="002C7ED1" w:rsidRDefault="005811A1" w:rsidP="005811A1">
      <w:pPr>
        <w:spacing w:after="0" w:line="240" w:lineRule="auto"/>
        <w:contextualSpacing/>
        <w:jc w:val="both"/>
        <w:rPr>
          <w:rFonts w:ascii="FedEx Sans Medium" w:hAnsi="FedEx Sans Medium" w:cs="FedEx Sans Medium"/>
          <w:b/>
          <w:bCs/>
        </w:rPr>
      </w:pPr>
      <w:r w:rsidRPr="002C7ED1">
        <w:rPr>
          <w:rFonts w:ascii="FedEx Sans Medium" w:hAnsi="FedEx Sans Medium" w:cs="FedEx Sans Medium"/>
          <w:i/>
          <w:iCs/>
        </w:rPr>
        <w:t xml:space="preserve"> </w:t>
      </w:r>
      <w:r w:rsidRPr="002C7ED1">
        <w:rPr>
          <w:rFonts w:ascii="FedEx Sans Medium" w:hAnsi="FedEx Sans Medium" w:cs="FedEx Sans Medium"/>
          <w:b/>
          <w:bCs/>
        </w:rPr>
        <w:t xml:space="preserve">Jenny Kwang, Founder </w:t>
      </w:r>
      <w:r w:rsidR="002C7ED1" w:rsidRPr="002C7ED1">
        <w:rPr>
          <w:rFonts w:ascii="FedEx Sans Medium" w:hAnsi="FedEx Sans Medium" w:cs="FedEx Sans Medium"/>
          <w:b/>
          <w:bCs/>
        </w:rPr>
        <w:t xml:space="preserve">of </w:t>
      </w:r>
      <w:proofErr w:type="spellStart"/>
      <w:r w:rsidRPr="002C7ED1">
        <w:rPr>
          <w:rFonts w:ascii="FedEx Sans Medium" w:hAnsi="FedEx Sans Medium" w:cs="FedEx Sans Medium"/>
          <w:b/>
          <w:bCs/>
        </w:rPr>
        <w:t>Jco</w:t>
      </w:r>
      <w:proofErr w:type="spellEnd"/>
      <w:r w:rsidRPr="002C7ED1">
        <w:rPr>
          <w:rFonts w:ascii="FedEx Sans Medium" w:hAnsi="FedEx Sans Medium" w:cs="FedEx Sans Medium"/>
          <w:b/>
          <w:bCs/>
        </w:rPr>
        <w:t xml:space="preserve"> Jewelry Pte Ltd</w:t>
      </w:r>
    </w:p>
    <w:p w14:paraId="0A1F3E1B" w14:textId="77777777" w:rsidR="005811A1" w:rsidRPr="002C7ED1" w:rsidRDefault="005811A1" w:rsidP="005811A1">
      <w:pPr>
        <w:spacing w:after="0" w:line="276" w:lineRule="auto"/>
        <w:ind w:firstLine="720"/>
        <w:contextualSpacing/>
        <w:jc w:val="both"/>
        <w:rPr>
          <w:rFonts w:ascii="FedEx Sans Medium" w:hAnsi="FedEx Sans Medium" w:cs="FedEx Sans Medium"/>
        </w:rPr>
      </w:pPr>
    </w:p>
    <w:p w14:paraId="6B9E4C2D" w14:textId="77777777" w:rsidR="005811A1" w:rsidRPr="002C7ED1" w:rsidRDefault="005811A1" w:rsidP="005811A1">
      <w:pPr>
        <w:spacing w:after="0" w:line="240" w:lineRule="auto"/>
        <w:ind w:firstLine="720"/>
        <w:contextualSpacing/>
        <w:jc w:val="both"/>
        <w:rPr>
          <w:rFonts w:ascii="FedEx Sans Medium" w:eastAsiaTheme="minorEastAsia" w:hAnsi="FedEx Sans Medium" w:cs="FedEx Sans Medium"/>
          <w:i/>
          <w:iCs/>
          <w:lang w:eastAsia="zh-TW"/>
        </w:rPr>
      </w:pPr>
      <w:r w:rsidRPr="002C7ED1">
        <w:rPr>
          <w:rFonts w:ascii="FedEx Sans Medium" w:eastAsiaTheme="minorEastAsia" w:hAnsi="FedEx Sans Medium" w:cs="FedEx Sans Medium"/>
          <w:i/>
          <w:iCs/>
          <w:lang w:eastAsia="zh-TW"/>
        </w:rPr>
        <w:t>"I’m impressed with the enthusiasm and deep understanding of what it takes to make a business successful shown by the students through their presentation. Congratulations to all.”</w:t>
      </w:r>
    </w:p>
    <w:p w14:paraId="32DD474B" w14:textId="77777777" w:rsidR="005811A1" w:rsidRPr="002C7ED1" w:rsidRDefault="005811A1" w:rsidP="005811A1">
      <w:pPr>
        <w:spacing w:after="0" w:line="276" w:lineRule="auto"/>
        <w:contextualSpacing/>
        <w:jc w:val="both"/>
        <w:rPr>
          <w:rFonts w:ascii="FedEx Sans Medium" w:hAnsi="FedEx Sans Medium" w:cs="FedEx Sans Medium"/>
          <w:b/>
          <w:bCs/>
        </w:rPr>
      </w:pPr>
      <w:r w:rsidRPr="002C7ED1">
        <w:rPr>
          <w:rFonts w:ascii="FedEx Sans Medium" w:hAnsi="FedEx Sans Medium" w:cs="FedEx Sans Medium"/>
          <w:b/>
          <w:bCs/>
        </w:rPr>
        <w:t xml:space="preserve">Jimmy </w:t>
      </w:r>
      <w:proofErr w:type="spellStart"/>
      <w:r w:rsidRPr="002C7ED1">
        <w:rPr>
          <w:rFonts w:ascii="FedEx Sans Medium" w:hAnsi="FedEx Sans Medium" w:cs="FedEx Sans Medium"/>
          <w:b/>
          <w:bCs/>
        </w:rPr>
        <w:t>Gani</w:t>
      </w:r>
      <w:proofErr w:type="spellEnd"/>
      <w:r w:rsidRPr="002C7ED1">
        <w:rPr>
          <w:rFonts w:ascii="FedEx Sans Medium" w:hAnsi="FedEx Sans Medium" w:cs="FedEx Sans Medium"/>
          <w:b/>
          <w:bCs/>
        </w:rPr>
        <w:t>, Founder &amp; Chairman, Proven Force Indonesia</w:t>
      </w:r>
    </w:p>
    <w:p w14:paraId="6E04E647" w14:textId="77777777" w:rsidR="005811A1" w:rsidRPr="002C7ED1" w:rsidRDefault="005811A1" w:rsidP="005811A1">
      <w:pPr>
        <w:spacing w:after="0" w:line="276" w:lineRule="auto"/>
        <w:contextualSpacing/>
        <w:jc w:val="both"/>
        <w:rPr>
          <w:rFonts w:ascii="FedEx Sans Medium" w:hAnsi="FedEx Sans Medium" w:cs="FedEx Sans Medium"/>
          <w:b/>
          <w:bCs/>
        </w:rPr>
      </w:pPr>
    </w:p>
    <w:p w14:paraId="4D03306C" w14:textId="77777777" w:rsidR="005811A1" w:rsidRPr="002C7ED1" w:rsidRDefault="005811A1" w:rsidP="005811A1">
      <w:pPr>
        <w:pStyle w:val="xmsonormal"/>
        <w:ind w:firstLine="720"/>
        <w:jc w:val="both"/>
        <w:rPr>
          <w:rFonts w:ascii="FedEx Sans Medium" w:hAnsi="FedEx Sans Medium" w:cs="FedEx Sans Medium"/>
          <w:b/>
          <w:bCs/>
          <w:i/>
          <w:iCs/>
          <w:sz w:val="22"/>
          <w:szCs w:val="22"/>
          <w:lang w:eastAsia="zh-TW"/>
        </w:rPr>
      </w:pPr>
      <w:r w:rsidRPr="002C7ED1">
        <w:rPr>
          <w:rFonts w:ascii="FedEx Sans Medium" w:hAnsi="FedEx Sans Medium" w:cs="FedEx Sans Medium"/>
          <w:i/>
          <w:iCs/>
          <w:sz w:val="22"/>
          <w:szCs w:val="22"/>
          <w:lang w:eastAsia="zh-TW"/>
        </w:rPr>
        <w:t>“We’re living in a defining moment where many societal and economic issues exposed during COVID-19 need to be fixed. The go-to-market strategies presented by these aspiring entrepreneurs offered a fresh perspective to some of the deep-root challenges. I look forward to seeing these ideas come to fruition in the near future.”</w:t>
      </w:r>
      <w:r w:rsidRPr="002C7ED1">
        <w:rPr>
          <w:rFonts w:ascii="FedEx Sans Medium" w:hAnsi="FedEx Sans Medium" w:cs="FedEx Sans Medium"/>
          <w:b/>
          <w:bCs/>
          <w:i/>
          <w:iCs/>
          <w:sz w:val="22"/>
          <w:szCs w:val="22"/>
          <w:lang w:eastAsia="zh-TW"/>
        </w:rPr>
        <w:t xml:space="preserve"> </w:t>
      </w:r>
    </w:p>
    <w:p w14:paraId="0E65782D" w14:textId="77777777" w:rsidR="005811A1" w:rsidRPr="002C7ED1" w:rsidRDefault="005811A1" w:rsidP="005811A1">
      <w:pPr>
        <w:pStyle w:val="xmsonormal"/>
        <w:jc w:val="both"/>
        <w:rPr>
          <w:rFonts w:ascii="FedEx Sans Medium" w:eastAsiaTheme="minorHAnsi" w:hAnsi="FedEx Sans Medium" w:cs="FedEx Sans Medium"/>
          <w:sz w:val="22"/>
          <w:szCs w:val="22"/>
          <w:lang w:eastAsia="zh-TW"/>
        </w:rPr>
      </w:pPr>
      <w:r w:rsidRPr="002C7ED1">
        <w:rPr>
          <w:rFonts w:ascii="FedEx Sans Medium" w:hAnsi="FedEx Sans Medium" w:cs="FedEx Sans Medium"/>
          <w:b/>
          <w:bCs/>
          <w:i/>
          <w:iCs/>
          <w:sz w:val="22"/>
          <w:szCs w:val="22"/>
          <w:lang w:eastAsia="zh-TW"/>
        </w:rPr>
        <w:t xml:space="preserve">Neptune Factor, Founder and CEO, </w:t>
      </w:r>
      <w:proofErr w:type="spellStart"/>
      <w:r w:rsidRPr="002C7ED1">
        <w:rPr>
          <w:rFonts w:ascii="FedEx Sans Medium" w:hAnsi="FedEx Sans Medium" w:cs="FedEx Sans Medium"/>
          <w:b/>
          <w:bCs/>
          <w:i/>
          <w:iCs/>
          <w:sz w:val="22"/>
          <w:szCs w:val="22"/>
          <w:lang w:eastAsia="zh-TW"/>
        </w:rPr>
        <w:t>eCFULFILL</w:t>
      </w:r>
      <w:proofErr w:type="spellEnd"/>
    </w:p>
    <w:p w14:paraId="65C02120" w14:textId="77777777" w:rsidR="005811A1" w:rsidRPr="002C7ED1" w:rsidRDefault="005811A1" w:rsidP="005811A1">
      <w:pPr>
        <w:spacing w:after="0" w:line="276" w:lineRule="auto"/>
        <w:contextualSpacing/>
        <w:jc w:val="both"/>
        <w:rPr>
          <w:rFonts w:ascii="FedEx Sans Medium" w:hAnsi="FedEx Sans Medium" w:cs="FedEx Sans Medium"/>
        </w:rPr>
      </w:pPr>
    </w:p>
    <w:p w14:paraId="16C3AD1B" w14:textId="77777777" w:rsidR="005811A1" w:rsidRPr="002C7ED1" w:rsidRDefault="005811A1" w:rsidP="005811A1">
      <w:pPr>
        <w:spacing w:after="0" w:line="240" w:lineRule="auto"/>
        <w:ind w:firstLine="720"/>
        <w:contextualSpacing/>
        <w:jc w:val="both"/>
        <w:rPr>
          <w:rFonts w:ascii="FedEx Sans Medium" w:hAnsi="FedEx Sans Medium" w:cs="FedEx Sans Medium"/>
          <w:i/>
          <w:iCs/>
        </w:rPr>
      </w:pPr>
      <w:r w:rsidRPr="002C7ED1">
        <w:rPr>
          <w:rFonts w:ascii="FedEx Sans Medium" w:hAnsi="FedEx Sans Medium" w:cs="FedEx Sans Medium"/>
          <w:i/>
          <w:iCs/>
        </w:rPr>
        <w:t xml:space="preserve">“It’s very encouraging to see the young potential entrepreneurs of tomorrow putting together their great minds, creativity, enthusiasm as well as optimism into solving problems during pandemic, and going way beyond that to make the world a better place. Kudos &amp; congratulations!” </w:t>
      </w:r>
    </w:p>
    <w:p w14:paraId="6BD4AE89" w14:textId="77777777" w:rsidR="005811A1" w:rsidRPr="002C7ED1" w:rsidRDefault="005811A1" w:rsidP="005811A1">
      <w:pPr>
        <w:spacing w:after="0" w:line="276" w:lineRule="auto"/>
        <w:contextualSpacing/>
        <w:jc w:val="both"/>
        <w:rPr>
          <w:rFonts w:ascii="FedEx Sans Medium" w:hAnsi="FedEx Sans Medium" w:cs="FedEx Sans Medium"/>
          <w:b/>
          <w:bCs/>
        </w:rPr>
      </w:pPr>
      <w:proofErr w:type="spellStart"/>
      <w:r w:rsidRPr="002C7ED1">
        <w:rPr>
          <w:rFonts w:ascii="FedEx Sans Medium" w:hAnsi="FedEx Sans Medium" w:cs="FedEx Sans Medium"/>
          <w:b/>
          <w:bCs/>
        </w:rPr>
        <w:t>Johnwei</w:t>
      </w:r>
      <w:proofErr w:type="spellEnd"/>
      <w:r w:rsidRPr="002C7ED1">
        <w:rPr>
          <w:rFonts w:ascii="FedEx Sans Medium" w:hAnsi="FedEx Sans Medium" w:cs="FedEx Sans Medium"/>
          <w:b/>
          <w:bCs/>
        </w:rPr>
        <w:t xml:space="preserve"> </w:t>
      </w:r>
      <w:proofErr w:type="spellStart"/>
      <w:r w:rsidRPr="002C7ED1">
        <w:rPr>
          <w:rFonts w:ascii="FedEx Sans Medium" w:hAnsi="FedEx Sans Medium" w:cs="FedEx Sans Medium"/>
          <w:b/>
          <w:bCs/>
        </w:rPr>
        <w:t>Muljono</w:t>
      </w:r>
      <w:proofErr w:type="spellEnd"/>
      <w:r w:rsidRPr="002C7ED1">
        <w:rPr>
          <w:rFonts w:ascii="FedEx Sans Medium" w:hAnsi="FedEx Sans Medium" w:cs="FedEx Sans Medium"/>
          <w:b/>
          <w:bCs/>
        </w:rPr>
        <w:t xml:space="preserve">, Founder and Managing Director, PT </w:t>
      </w:r>
      <w:proofErr w:type="spellStart"/>
      <w:r w:rsidRPr="002C7ED1">
        <w:rPr>
          <w:rFonts w:ascii="FedEx Sans Medium" w:hAnsi="FedEx Sans Medium" w:cs="FedEx Sans Medium"/>
          <w:b/>
          <w:bCs/>
        </w:rPr>
        <w:t>Moncrete</w:t>
      </w:r>
      <w:proofErr w:type="spellEnd"/>
      <w:r w:rsidRPr="002C7ED1">
        <w:rPr>
          <w:rFonts w:ascii="FedEx Sans Medium" w:hAnsi="FedEx Sans Medium" w:cs="FedEx Sans Medium"/>
          <w:b/>
          <w:bCs/>
        </w:rPr>
        <w:t xml:space="preserve"> International</w:t>
      </w:r>
    </w:p>
    <w:p w14:paraId="5938B3C8" w14:textId="77777777" w:rsidR="005811A1" w:rsidRPr="002C7ED1" w:rsidRDefault="005811A1" w:rsidP="005811A1">
      <w:pPr>
        <w:spacing w:after="0" w:line="276" w:lineRule="auto"/>
        <w:contextualSpacing/>
        <w:jc w:val="both"/>
        <w:rPr>
          <w:rFonts w:ascii="FedEx Sans Medium" w:hAnsi="FedEx Sans Medium" w:cs="FedEx Sans Medium"/>
        </w:rPr>
      </w:pPr>
    </w:p>
    <w:p w14:paraId="6F55DCCA" w14:textId="77777777" w:rsidR="005811A1" w:rsidRPr="002C7ED1" w:rsidRDefault="005811A1" w:rsidP="005811A1">
      <w:pPr>
        <w:spacing w:after="0" w:line="240" w:lineRule="auto"/>
        <w:ind w:firstLine="720"/>
        <w:contextualSpacing/>
        <w:jc w:val="both"/>
        <w:rPr>
          <w:rFonts w:ascii="FedEx Sans Medium" w:hAnsi="FedEx Sans Medium" w:cs="FedEx Sans Medium"/>
          <w:i/>
          <w:iCs/>
        </w:rPr>
      </w:pPr>
      <w:r w:rsidRPr="002C7ED1">
        <w:rPr>
          <w:rFonts w:ascii="FedEx Sans Medium" w:hAnsi="FedEx Sans Medium" w:cs="FedEx Sans Medium"/>
          <w:i/>
          <w:iCs/>
        </w:rPr>
        <w:lastRenderedPageBreak/>
        <w:t>"Again, I was very much impressed by the originality, level and overall quality of the pitches the students put together in such a short time. I very much hope they all have gotten inspired to become entrepreneurs!"</w:t>
      </w:r>
    </w:p>
    <w:p w14:paraId="4C04291E" w14:textId="77777777" w:rsidR="005811A1" w:rsidRPr="002C7ED1" w:rsidRDefault="005811A1" w:rsidP="005811A1">
      <w:pPr>
        <w:widowControl w:val="0"/>
        <w:adjustRightInd w:val="0"/>
        <w:snapToGrid w:val="0"/>
        <w:spacing w:line="276" w:lineRule="auto"/>
        <w:contextualSpacing/>
        <w:jc w:val="both"/>
        <w:rPr>
          <w:rFonts w:ascii="FedEx Sans Medium" w:eastAsia="MS Mincho" w:hAnsi="FedEx Sans Medium" w:cs="FedEx Sans Medium"/>
          <w:b/>
          <w:bCs/>
          <w:kern w:val="2"/>
          <w:lang w:eastAsia="ja-JP"/>
        </w:rPr>
      </w:pPr>
      <w:r w:rsidRPr="002C7ED1">
        <w:rPr>
          <w:rFonts w:ascii="FedEx Sans Medium" w:eastAsia="MS Mincho" w:hAnsi="FedEx Sans Medium" w:cs="FedEx Sans Medium"/>
          <w:b/>
          <w:bCs/>
          <w:kern w:val="2"/>
          <w:lang w:eastAsia="ja-JP"/>
        </w:rPr>
        <w:t xml:space="preserve">Robin </w:t>
      </w:r>
      <w:proofErr w:type="spellStart"/>
      <w:r w:rsidRPr="002C7ED1">
        <w:rPr>
          <w:rFonts w:ascii="FedEx Sans Medium" w:eastAsia="MS Mincho" w:hAnsi="FedEx Sans Medium" w:cs="FedEx Sans Medium"/>
          <w:b/>
          <w:bCs/>
          <w:kern w:val="2"/>
          <w:lang w:eastAsia="ja-JP"/>
        </w:rPr>
        <w:t>Teurlings</w:t>
      </w:r>
      <w:proofErr w:type="spellEnd"/>
      <w:r w:rsidRPr="002C7ED1">
        <w:rPr>
          <w:rFonts w:ascii="FedEx Sans Medium" w:eastAsia="MS Mincho" w:hAnsi="FedEx Sans Medium" w:cs="FedEx Sans Medium"/>
          <w:b/>
          <w:bCs/>
          <w:kern w:val="2"/>
          <w:lang w:eastAsia="ja-JP"/>
        </w:rPr>
        <w:t>, CEO, The Startup Buddy</w:t>
      </w:r>
    </w:p>
    <w:p w14:paraId="194EF6B1" w14:textId="77777777" w:rsidR="008E156B" w:rsidRPr="002C7ED1" w:rsidRDefault="008E156B" w:rsidP="00034013">
      <w:pPr>
        <w:widowControl w:val="0"/>
        <w:adjustRightInd w:val="0"/>
        <w:snapToGrid w:val="0"/>
        <w:spacing w:line="276" w:lineRule="auto"/>
        <w:contextualSpacing/>
        <w:jc w:val="both"/>
        <w:rPr>
          <w:rFonts w:ascii="FedEx Sans Medium" w:eastAsia="MS Mincho" w:hAnsi="FedEx Sans Medium" w:cs="FedEx Sans Medium"/>
          <w:b/>
          <w:bCs/>
          <w:kern w:val="2"/>
          <w:lang w:eastAsia="ja-JP"/>
        </w:rPr>
      </w:pPr>
    </w:p>
    <w:p w14:paraId="10F3E6F3" w14:textId="44F22A56" w:rsidR="00D1669E" w:rsidRPr="002C7ED1" w:rsidRDefault="00D1669E" w:rsidP="00034013">
      <w:pPr>
        <w:widowControl w:val="0"/>
        <w:adjustRightInd w:val="0"/>
        <w:snapToGrid w:val="0"/>
        <w:spacing w:line="276" w:lineRule="auto"/>
        <w:contextualSpacing/>
        <w:jc w:val="both"/>
        <w:rPr>
          <w:rFonts w:ascii="FedEx Sans Medium" w:eastAsia="MS Mincho" w:hAnsi="FedEx Sans Medium" w:cs="FedEx Sans Medium"/>
          <w:b/>
          <w:bCs/>
          <w:kern w:val="2"/>
          <w:lang w:eastAsia="ja-JP"/>
        </w:rPr>
      </w:pPr>
      <w:r w:rsidRPr="002C7ED1">
        <w:rPr>
          <w:rFonts w:ascii="FedEx Sans Medium" w:eastAsia="MS Mincho" w:hAnsi="FedEx Sans Medium" w:cs="FedEx Sans Medium"/>
          <w:b/>
          <w:bCs/>
          <w:kern w:val="2"/>
          <w:lang w:eastAsia="ja-JP"/>
        </w:rPr>
        <w:t>About JA Asia Pacific</w:t>
      </w:r>
    </w:p>
    <w:p w14:paraId="7700EFA9" w14:textId="248B40BC" w:rsidR="000F7AE4" w:rsidRPr="002C7ED1" w:rsidRDefault="00D1669E" w:rsidP="00486D6A">
      <w:pPr>
        <w:spacing w:after="0" w:line="276" w:lineRule="auto"/>
        <w:ind w:firstLine="720"/>
        <w:contextualSpacing/>
        <w:jc w:val="both"/>
        <w:rPr>
          <w:rFonts w:ascii="FedEx Sans Medium" w:hAnsi="FedEx Sans Medium" w:cs="FedEx Sans Medium"/>
        </w:rPr>
      </w:pPr>
      <w:r w:rsidRPr="002C7ED1">
        <w:rPr>
          <w:rFonts w:ascii="FedEx Sans Medium" w:hAnsi="FedEx Sans Medium" w:cs="FedEx Sans Medium"/>
        </w:rPr>
        <w:t xml:space="preserve">JA Asia Pacific is a member of JA Worldwide, one of the world’s largest youth-serving NGOs dedicated to preparing young people for employment and entrepreneurship. With teams across 17 countries and territories, the JA Asia Pacific network is comprised of nearly 50,000 volunteers, mentors, and teachers from all sectors of society with a reach of more than 1.2 million students.  As a member of JA Worldwide, our global network is comprised of more than 465,000 volunteers, serving more than 10 million students in over 100 countries each year. </w:t>
      </w:r>
    </w:p>
    <w:p w14:paraId="0D3F2FF6" w14:textId="77777777" w:rsidR="00034013" w:rsidRPr="002C7ED1" w:rsidRDefault="00034013" w:rsidP="00034013">
      <w:pPr>
        <w:spacing w:after="0" w:line="276" w:lineRule="auto"/>
        <w:contextualSpacing/>
        <w:jc w:val="both"/>
        <w:rPr>
          <w:rFonts w:ascii="FedEx Sans Medium" w:hAnsi="FedEx Sans Medium" w:cs="FedEx Sans Medium"/>
        </w:rPr>
      </w:pPr>
    </w:p>
    <w:p w14:paraId="2399392B" w14:textId="220D65A3" w:rsidR="000F7AE4" w:rsidRPr="002C7ED1" w:rsidRDefault="000F7AE4" w:rsidP="00034013">
      <w:pPr>
        <w:widowControl w:val="0"/>
        <w:adjustRightInd w:val="0"/>
        <w:snapToGrid w:val="0"/>
        <w:spacing w:line="276" w:lineRule="auto"/>
        <w:jc w:val="both"/>
        <w:rPr>
          <w:rFonts w:ascii="FedEx Sans Medium" w:hAnsi="FedEx Sans Medium" w:cs="FedEx Sans Medium"/>
          <w:b/>
          <w:bCs/>
          <w:kern w:val="2"/>
        </w:rPr>
      </w:pPr>
      <w:r w:rsidRPr="002C7ED1">
        <w:rPr>
          <w:rFonts w:ascii="FedEx Sans Medium" w:hAnsi="FedEx Sans Medium" w:cs="FedEx Sans Medium"/>
          <w:b/>
          <w:bCs/>
          <w:kern w:val="2"/>
        </w:rPr>
        <w:t>About FedEx Express</w:t>
      </w:r>
    </w:p>
    <w:p w14:paraId="1A84B748" w14:textId="5066CCBF" w:rsidR="000F7AE4" w:rsidRPr="002C7ED1" w:rsidRDefault="000F7AE4" w:rsidP="00486D6A">
      <w:pPr>
        <w:widowControl w:val="0"/>
        <w:adjustRightInd w:val="0"/>
        <w:snapToGrid w:val="0"/>
        <w:spacing w:line="276" w:lineRule="auto"/>
        <w:ind w:firstLine="720"/>
        <w:jc w:val="both"/>
        <w:rPr>
          <w:rFonts w:ascii="FedEx Sans Medium" w:hAnsi="FedEx Sans Medium" w:cs="FedEx Sans Medium"/>
          <w:i/>
          <w:kern w:val="2"/>
        </w:rPr>
      </w:pPr>
      <w:r w:rsidRPr="002C7ED1">
        <w:rPr>
          <w:rFonts w:ascii="FedEx Sans Medium" w:eastAsia="Yu Mincho" w:hAnsi="FedEx Sans Medium" w:cs="FedEx Sans Medium"/>
          <w:shd w:val="clear" w:color="auto" w:fill="FFFFFF"/>
          <w:lang w:eastAsia="ja-JP"/>
        </w:rPr>
        <w:t>FedEx Express is one of the world's largest express transportation companies, providing fast and reliable delivery to more than 220 countries and territories. FedEx Express uses a global air-and-ground network to speed delivery of time-sensitive shipments, by a definite time and date</w:t>
      </w:r>
      <w:r w:rsidR="00A847F9" w:rsidRPr="002C7ED1">
        <w:rPr>
          <w:rFonts w:ascii="FedEx Sans Medium" w:eastAsia="Yu Mincho" w:hAnsi="FedEx Sans Medium" w:cs="FedEx Sans Medium"/>
          <w:shd w:val="clear" w:color="auto" w:fill="FFFFFF"/>
          <w:lang w:eastAsia="ja-JP"/>
        </w:rPr>
        <w:t>.</w:t>
      </w:r>
    </w:p>
    <w:p w14:paraId="7078158D" w14:textId="77777777" w:rsidR="000F7AE4" w:rsidRPr="002C7ED1" w:rsidRDefault="000F7AE4" w:rsidP="00034013">
      <w:pPr>
        <w:shd w:val="clear" w:color="auto" w:fill="FFFFFF"/>
        <w:spacing w:after="150" w:line="276" w:lineRule="auto"/>
        <w:jc w:val="both"/>
        <w:rPr>
          <w:rFonts w:ascii="FedEx Sans Medium" w:hAnsi="FedEx Sans Medium" w:cs="FedEx Sans Medium"/>
        </w:rPr>
      </w:pPr>
      <w:r w:rsidRPr="002C7ED1">
        <w:rPr>
          <w:rFonts w:ascii="FedEx Sans Medium" w:hAnsi="FedEx Sans Medium" w:cs="FedEx Sans Medium"/>
          <w:b/>
          <w:bCs/>
          <w:color w:val="000000"/>
        </w:rPr>
        <w:t>About FedEx Corp.</w:t>
      </w:r>
    </w:p>
    <w:p w14:paraId="0A0238FB" w14:textId="3111E064" w:rsidR="000F7AE4" w:rsidRPr="002C7ED1" w:rsidRDefault="000F7AE4" w:rsidP="00486D6A">
      <w:pPr>
        <w:spacing w:line="276" w:lineRule="auto"/>
        <w:ind w:firstLine="720"/>
        <w:jc w:val="both"/>
        <w:rPr>
          <w:rFonts w:ascii="FedEx Sans Medium" w:eastAsia="Calibri" w:hAnsi="FedEx Sans Medium" w:cs="FedEx Sans Medium"/>
          <w:spacing w:val="-3"/>
          <w:shd w:val="clear" w:color="auto" w:fill="FFFFFF"/>
        </w:rPr>
      </w:pPr>
      <w:r w:rsidRPr="002C7ED1">
        <w:rPr>
          <w:rFonts w:ascii="FedEx Sans Medium" w:eastAsia="Calibri" w:hAnsi="FedEx Sans Medium" w:cs="FedEx Sans Medium"/>
          <w:spacing w:val="-3"/>
          <w:shd w:val="clear" w:color="auto" w:fill="FFFFFF"/>
        </w:rPr>
        <w:t xml:space="preserve">FedEx Corp. (NYSE: FDX) provides customers and businesses worldwide with a broad portfolio of transportation, </w:t>
      </w:r>
      <w:proofErr w:type="gramStart"/>
      <w:r w:rsidRPr="002C7ED1">
        <w:rPr>
          <w:rFonts w:ascii="FedEx Sans Medium" w:eastAsia="Calibri" w:hAnsi="FedEx Sans Medium" w:cs="FedEx Sans Medium"/>
          <w:spacing w:val="-3"/>
          <w:shd w:val="clear" w:color="auto" w:fill="FFFFFF"/>
        </w:rPr>
        <w:t>e-commerce</w:t>
      </w:r>
      <w:proofErr w:type="gramEnd"/>
      <w:r w:rsidRPr="002C7ED1">
        <w:rPr>
          <w:rFonts w:ascii="FedEx Sans Medium" w:eastAsia="Calibri" w:hAnsi="FedEx Sans Medium" w:cs="FedEx Sans Medium"/>
          <w:spacing w:val="-3"/>
          <w:shd w:val="clear" w:color="auto" w:fill="FFFFFF"/>
        </w:rPr>
        <w:t xml:space="preserve"> and business services. With annual revenue of $84 billion, the company offers integrated business solutions through operating companies competing collectively, operating </w:t>
      </w:r>
      <w:proofErr w:type="gramStart"/>
      <w:r w:rsidRPr="002C7ED1">
        <w:rPr>
          <w:rFonts w:ascii="FedEx Sans Medium" w:eastAsia="Calibri" w:hAnsi="FedEx Sans Medium" w:cs="FedEx Sans Medium"/>
          <w:spacing w:val="-3"/>
          <w:shd w:val="clear" w:color="auto" w:fill="FFFFFF"/>
        </w:rPr>
        <w:t>collaboratively</w:t>
      </w:r>
      <w:proofErr w:type="gramEnd"/>
      <w:r w:rsidRPr="002C7ED1">
        <w:rPr>
          <w:rFonts w:ascii="FedEx Sans Medium" w:eastAsia="Calibri" w:hAnsi="FedEx Sans Medium" w:cs="FedEx Sans Medium"/>
          <w:spacing w:val="-3"/>
          <w:shd w:val="clear" w:color="auto" w:fill="FFFFFF"/>
        </w:rPr>
        <w:t xml:space="preserve"> and innovating digitally under the respected FedEx brand. Consistently ranked among the world's most admired and trusted employers, FedEx inspires its 570,000 team members to remain focused on safety, the highest ethical and professional standards and the needs of their customers and communities. FedEx is committed to connecting people and possibilities around the world responsibly and resourcefully, with a goal to achieve carbon-neutral operations by 2040. To learn more, please visit </w:t>
      </w:r>
      <w:hyperlink r:id="rId13" w:tgtFrame="_blank" w:history="1">
        <w:r w:rsidRPr="002C7ED1">
          <w:rPr>
            <w:rStyle w:val="Hyperlink"/>
            <w:rFonts w:ascii="FedEx Sans Medium" w:eastAsia="Calibri" w:hAnsi="FedEx Sans Medium" w:cs="FedEx Sans Medium"/>
            <w:spacing w:val="-3"/>
            <w:shd w:val="clear" w:color="auto" w:fill="FFFFFF"/>
          </w:rPr>
          <w:t>about.fedex.com</w:t>
        </w:r>
      </w:hyperlink>
      <w:r w:rsidRPr="002C7ED1">
        <w:rPr>
          <w:rFonts w:ascii="FedEx Sans Medium" w:eastAsia="Calibri" w:hAnsi="FedEx Sans Medium" w:cs="FedEx Sans Medium"/>
          <w:spacing w:val="-3"/>
          <w:shd w:val="clear" w:color="auto" w:fill="FFFFFF"/>
        </w:rPr>
        <w:t>.</w:t>
      </w:r>
    </w:p>
    <w:p w14:paraId="4B0E008C" w14:textId="01B8B218" w:rsidR="00D85C8F" w:rsidRPr="00486D6A" w:rsidRDefault="00264156" w:rsidP="00034013">
      <w:pPr>
        <w:shd w:val="clear" w:color="auto" w:fill="FFFFFF"/>
        <w:snapToGrid w:val="0"/>
        <w:spacing w:line="276" w:lineRule="auto"/>
        <w:jc w:val="center"/>
        <w:textAlignment w:val="baseline"/>
        <w:rPr>
          <w:rFonts w:ascii="FedEx Sans Medium" w:hAnsi="FedEx Sans Medium" w:cs="FedEx Sans Medium"/>
          <w:lang w:val="en-CA"/>
        </w:rPr>
      </w:pPr>
      <w:r w:rsidRPr="002C7ED1">
        <w:rPr>
          <w:rFonts w:ascii="FedEx Sans Medium" w:hAnsi="FedEx Sans Medium" w:cs="FedEx Sans Medium"/>
          <w:lang w:val="en-CA"/>
        </w:rPr>
        <w:t>###</w:t>
      </w:r>
    </w:p>
    <w:sectPr w:rsidR="00D85C8F" w:rsidRPr="00486D6A" w:rsidSect="00F24201">
      <w:footerReference w:type="default" r:id="rId14"/>
      <w:pgSz w:w="12240" w:h="15840"/>
      <w:pgMar w:top="1417" w:right="1325"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E9686" w14:textId="77777777" w:rsidR="005132B5" w:rsidRDefault="005132B5" w:rsidP="00264156">
      <w:pPr>
        <w:spacing w:after="0" w:line="240" w:lineRule="auto"/>
      </w:pPr>
      <w:r>
        <w:separator/>
      </w:r>
    </w:p>
  </w:endnote>
  <w:endnote w:type="continuationSeparator" w:id="0">
    <w:p w14:paraId="46DCF196" w14:textId="77777777" w:rsidR="005132B5" w:rsidRDefault="005132B5" w:rsidP="00264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edEx Sans">
    <w:altName w:val="Calibri"/>
    <w:charset w:val="00"/>
    <w:family w:val="swiss"/>
    <w:pitch w:val="variable"/>
    <w:sig w:usb0="A10002EF" w:usb1="4000005B" w:usb2="00000028"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FedEx Sans Medium">
    <w:charset w:val="00"/>
    <w:family w:val="swiss"/>
    <w:pitch w:val="variable"/>
    <w:sig w:usb0="A10002EF" w:usb1="4000005B" w:usb2="0000002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2982474"/>
      <w:docPartObj>
        <w:docPartGallery w:val="Page Numbers (Bottom of Page)"/>
        <w:docPartUnique/>
      </w:docPartObj>
    </w:sdtPr>
    <w:sdtEndPr>
      <w:rPr>
        <w:noProof/>
      </w:rPr>
    </w:sdtEndPr>
    <w:sdtContent>
      <w:p w14:paraId="7426E055" w14:textId="1DA960DD" w:rsidR="00034013" w:rsidRDefault="00034013">
        <w:pPr>
          <w:pStyle w:val="Footer"/>
          <w:jc w:val="right"/>
        </w:pPr>
        <w:r>
          <w:fldChar w:fldCharType="begin"/>
        </w:r>
        <w:r>
          <w:instrText xml:space="preserve"> PAGE   \* MERGEFORMAT </w:instrText>
        </w:r>
        <w:r>
          <w:fldChar w:fldCharType="separate"/>
        </w:r>
        <w:r w:rsidR="009F464F">
          <w:rPr>
            <w:noProof/>
          </w:rPr>
          <w:t>1</w:t>
        </w:r>
        <w:r>
          <w:rPr>
            <w:noProof/>
          </w:rPr>
          <w:fldChar w:fldCharType="end"/>
        </w:r>
      </w:p>
    </w:sdtContent>
  </w:sdt>
  <w:p w14:paraId="7FCAE7D6" w14:textId="77777777" w:rsidR="00034013" w:rsidRDefault="00034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3A03E" w14:textId="77777777" w:rsidR="005132B5" w:rsidRDefault="005132B5" w:rsidP="00264156">
      <w:pPr>
        <w:spacing w:after="0" w:line="240" w:lineRule="auto"/>
      </w:pPr>
      <w:r>
        <w:separator/>
      </w:r>
    </w:p>
  </w:footnote>
  <w:footnote w:type="continuationSeparator" w:id="0">
    <w:p w14:paraId="21A4F5EC" w14:textId="77777777" w:rsidR="005132B5" w:rsidRDefault="005132B5" w:rsidP="00264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2B70"/>
    <w:multiLevelType w:val="hybridMultilevel"/>
    <w:tmpl w:val="6636C1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DED7DC6"/>
    <w:multiLevelType w:val="hybridMultilevel"/>
    <w:tmpl w:val="D56C4D1A"/>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2" w15:restartNumberingAfterBreak="0">
    <w:nsid w:val="3EF631AD"/>
    <w:multiLevelType w:val="hybridMultilevel"/>
    <w:tmpl w:val="EE86382A"/>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4DB96864"/>
    <w:multiLevelType w:val="hybridMultilevel"/>
    <w:tmpl w:val="0400F06C"/>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 w15:restartNumberingAfterBreak="0">
    <w:nsid w:val="57B90DFE"/>
    <w:multiLevelType w:val="hybridMultilevel"/>
    <w:tmpl w:val="D7321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186DA4"/>
    <w:multiLevelType w:val="hybridMultilevel"/>
    <w:tmpl w:val="E95A9F5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6DA479B5"/>
    <w:multiLevelType w:val="hybridMultilevel"/>
    <w:tmpl w:val="E7A664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BBA5D20"/>
    <w:multiLevelType w:val="hybridMultilevel"/>
    <w:tmpl w:val="C9AC7A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1"/>
  </w:num>
  <w:num w:numId="4">
    <w:abstractNumId w:val="3"/>
  </w:num>
  <w:num w:numId="5">
    <w:abstractNumId w:val="2"/>
  </w:num>
  <w:num w:numId="6">
    <w:abstractNumId w:val="6"/>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MLEwNDG1MDYxMLdU0lEKTi0uzszPAymwqAUA2k59kCwAAAA="/>
  </w:docVars>
  <w:rsids>
    <w:rsidRoot w:val="00264156"/>
    <w:rsid w:val="00025C77"/>
    <w:rsid w:val="00027CC3"/>
    <w:rsid w:val="00034013"/>
    <w:rsid w:val="00035445"/>
    <w:rsid w:val="000375C3"/>
    <w:rsid w:val="00045F76"/>
    <w:rsid w:val="00054200"/>
    <w:rsid w:val="00067D42"/>
    <w:rsid w:val="00071ADB"/>
    <w:rsid w:val="000743AA"/>
    <w:rsid w:val="000753CE"/>
    <w:rsid w:val="000956B8"/>
    <w:rsid w:val="000A18BD"/>
    <w:rsid w:val="000A4151"/>
    <w:rsid w:val="000A53EA"/>
    <w:rsid w:val="000C0051"/>
    <w:rsid w:val="000D6DB7"/>
    <w:rsid w:val="000E559F"/>
    <w:rsid w:val="000E5816"/>
    <w:rsid w:val="000F1AD7"/>
    <w:rsid w:val="000F46EA"/>
    <w:rsid w:val="000F7AE4"/>
    <w:rsid w:val="0010042B"/>
    <w:rsid w:val="001015F3"/>
    <w:rsid w:val="0010675A"/>
    <w:rsid w:val="00124A92"/>
    <w:rsid w:val="00150E90"/>
    <w:rsid w:val="00152CB7"/>
    <w:rsid w:val="00160364"/>
    <w:rsid w:val="00160902"/>
    <w:rsid w:val="0016232E"/>
    <w:rsid w:val="0017589D"/>
    <w:rsid w:val="001845CA"/>
    <w:rsid w:val="00192DA5"/>
    <w:rsid w:val="0019359C"/>
    <w:rsid w:val="00197559"/>
    <w:rsid w:val="001C46A2"/>
    <w:rsid w:val="001F077E"/>
    <w:rsid w:val="00201995"/>
    <w:rsid w:val="00227A52"/>
    <w:rsid w:val="002321DE"/>
    <w:rsid w:val="00233567"/>
    <w:rsid w:val="002434B0"/>
    <w:rsid w:val="002467A6"/>
    <w:rsid w:val="00246FCE"/>
    <w:rsid w:val="002501DE"/>
    <w:rsid w:val="00253320"/>
    <w:rsid w:val="00264156"/>
    <w:rsid w:val="0027611C"/>
    <w:rsid w:val="00285E52"/>
    <w:rsid w:val="00292F47"/>
    <w:rsid w:val="002A5B7F"/>
    <w:rsid w:val="002C16AC"/>
    <w:rsid w:val="002C75B3"/>
    <w:rsid w:val="002C7ED1"/>
    <w:rsid w:val="002D3C7B"/>
    <w:rsid w:val="002D4013"/>
    <w:rsid w:val="002E1DD7"/>
    <w:rsid w:val="002E30A7"/>
    <w:rsid w:val="002E61C2"/>
    <w:rsid w:val="002E7051"/>
    <w:rsid w:val="002F5C80"/>
    <w:rsid w:val="0030045A"/>
    <w:rsid w:val="00304A04"/>
    <w:rsid w:val="003053EB"/>
    <w:rsid w:val="003134FF"/>
    <w:rsid w:val="003211B0"/>
    <w:rsid w:val="00340DBB"/>
    <w:rsid w:val="003511AD"/>
    <w:rsid w:val="0035665B"/>
    <w:rsid w:val="0037238A"/>
    <w:rsid w:val="00372F53"/>
    <w:rsid w:val="00383785"/>
    <w:rsid w:val="0038636F"/>
    <w:rsid w:val="00391BF3"/>
    <w:rsid w:val="00394655"/>
    <w:rsid w:val="003A08A0"/>
    <w:rsid w:val="003A3476"/>
    <w:rsid w:val="003A35AE"/>
    <w:rsid w:val="003B100C"/>
    <w:rsid w:val="003B668C"/>
    <w:rsid w:val="003C0A84"/>
    <w:rsid w:val="003D2342"/>
    <w:rsid w:val="003D2710"/>
    <w:rsid w:val="003D4467"/>
    <w:rsid w:val="003E1D40"/>
    <w:rsid w:val="003E2C48"/>
    <w:rsid w:val="003E7DF6"/>
    <w:rsid w:val="003F57E6"/>
    <w:rsid w:val="004019D9"/>
    <w:rsid w:val="0040286E"/>
    <w:rsid w:val="00403112"/>
    <w:rsid w:val="00410F1E"/>
    <w:rsid w:val="004222B9"/>
    <w:rsid w:val="0043146C"/>
    <w:rsid w:val="00463682"/>
    <w:rsid w:val="00475622"/>
    <w:rsid w:val="00482F7A"/>
    <w:rsid w:val="0048644C"/>
    <w:rsid w:val="00486D6A"/>
    <w:rsid w:val="00491A2F"/>
    <w:rsid w:val="00491DF5"/>
    <w:rsid w:val="00494857"/>
    <w:rsid w:val="00496681"/>
    <w:rsid w:val="004B443A"/>
    <w:rsid w:val="004B689E"/>
    <w:rsid w:val="004C0248"/>
    <w:rsid w:val="004C5DBF"/>
    <w:rsid w:val="004E71E4"/>
    <w:rsid w:val="004E7BED"/>
    <w:rsid w:val="004F6AAD"/>
    <w:rsid w:val="005132B5"/>
    <w:rsid w:val="00515D8D"/>
    <w:rsid w:val="0052595E"/>
    <w:rsid w:val="00527080"/>
    <w:rsid w:val="00530A14"/>
    <w:rsid w:val="00531A7E"/>
    <w:rsid w:val="00535070"/>
    <w:rsid w:val="0055143B"/>
    <w:rsid w:val="0055572B"/>
    <w:rsid w:val="00572567"/>
    <w:rsid w:val="005811A1"/>
    <w:rsid w:val="00594E2B"/>
    <w:rsid w:val="005B5D0B"/>
    <w:rsid w:val="005C7392"/>
    <w:rsid w:val="005D10A8"/>
    <w:rsid w:val="005D2A3C"/>
    <w:rsid w:val="005D5418"/>
    <w:rsid w:val="005D62E1"/>
    <w:rsid w:val="00601000"/>
    <w:rsid w:val="00610E2A"/>
    <w:rsid w:val="00612109"/>
    <w:rsid w:val="00613C22"/>
    <w:rsid w:val="006167F1"/>
    <w:rsid w:val="00623D64"/>
    <w:rsid w:val="00624D8E"/>
    <w:rsid w:val="0062799F"/>
    <w:rsid w:val="006475FB"/>
    <w:rsid w:val="00654DE2"/>
    <w:rsid w:val="0066066E"/>
    <w:rsid w:val="00660FA9"/>
    <w:rsid w:val="006653E0"/>
    <w:rsid w:val="006661AA"/>
    <w:rsid w:val="006718AA"/>
    <w:rsid w:val="006775B0"/>
    <w:rsid w:val="00684040"/>
    <w:rsid w:val="006917D2"/>
    <w:rsid w:val="006A2187"/>
    <w:rsid w:val="006A4B84"/>
    <w:rsid w:val="006B6878"/>
    <w:rsid w:val="006C2F48"/>
    <w:rsid w:val="006C36BF"/>
    <w:rsid w:val="006D3393"/>
    <w:rsid w:val="006D3832"/>
    <w:rsid w:val="006D5D31"/>
    <w:rsid w:val="006F0369"/>
    <w:rsid w:val="006F3931"/>
    <w:rsid w:val="00736162"/>
    <w:rsid w:val="00742CD5"/>
    <w:rsid w:val="0075419B"/>
    <w:rsid w:val="007604F9"/>
    <w:rsid w:val="007647EB"/>
    <w:rsid w:val="0076724C"/>
    <w:rsid w:val="00773E81"/>
    <w:rsid w:val="00780369"/>
    <w:rsid w:val="00792BEF"/>
    <w:rsid w:val="00795AFB"/>
    <w:rsid w:val="007961DF"/>
    <w:rsid w:val="007A4D80"/>
    <w:rsid w:val="007C3599"/>
    <w:rsid w:val="007E6B95"/>
    <w:rsid w:val="007F7D89"/>
    <w:rsid w:val="00800408"/>
    <w:rsid w:val="008017A8"/>
    <w:rsid w:val="00801AA3"/>
    <w:rsid w:val="0080592E"/>
    <w:rsid w:val="00816DB1"/>
    <w:rsid w:val="00822D43"/>
    <w:rsid w:val="00826732"/>
    <w:rsid w:val="008275EC"/>
    <w:rsid w:val="0083080B"/>
    <w:rsid w:val="00833328"/>
    <w:rsid w:val="008477CC"/>
    <w:rsid w:val="008509F1"/>
    <w:rsid w:val="00857ACF"/>
    <w:rsid w:val="0086251E"/>
    <w:rsid w:val="00885EAA"/>
    <w:rsid w:val="00887756"/>
    <w:rsid w:val="00895433"/>
    <w:rsid w:val="008A09F5"/>
    <w:rsid w:val="008A4E1B"/>
    <w:rsid w:val="008C3DE3"/>
    <w:rsid w:val="008C4CB7"/>
    <w:rsid w:val="008C5F32"/>
    <w:rsid w:val="008C7667"/>
    <w:rsid w:val="008D3984"/>
    <w:rsid w:val="008E156B"/>
    <w:rsid w:val="008E1742"/>
    <w:rsid w:val="008E5344"/>
    <w:rsid w:val="008F25B4"/>
    <w:rsid w:val="00905969"/>
    <w:rsid w:val="00910599"/>
    <w:rsid w:val="009178B2"/>
    <w:rsid w:val="00926F8E"/>
    <w:rsid w:val="00927622"/>
    <w:rsid w:val="0092796B"/>
    <w:rsid w:val="00930910"/>
    <w:rsid w:val="00944C6E"/>
    <w:rsid w:val="009505FB"/>
    <w:rsid w:val="009520E9"/>
    <w:rsid w:val="00965099"/>
    <w:rsid w:val="009677FC"/>
    <w:rsid w:val="00993DB3"/>
    <w:rsid w:val="009A625E"/>
    <w:rsid w:val="009B0C03"/>
    <w:rsid w:val="009B7994"/>
    <w:rsid w:val="009C4EAC"/>
    <w:rsid w:val="009D7C8F"/>
    <w:rsid w:val="009E38D3"/>
    <w:rsid w:val="009E6129"/>
    <w:rsid w:val="009F464F"/>
    <w:rsid w:val="009F6F4D"/>
    <w:rsid w:val="00A10874"/>
    <w:rsid w:val="00A13254"/>
    <w:rsid w:val="00A14A69"/>
    <w:rsid w:val="00A41B4C"/>
    <w:rsid w:val="00A42EB9"/>
    <w:rsid w:val="00A547BE"/>
    <w:rsid w:val="00A553DC"/>
    <w:rsid w:val="00A56836"/>
    <w:rsid w:val="00A6208E"/>
    <w:rsid w:val="00A6535A"/>
    <w:rsid w:val="00A66A11"/>
    <w:rsid w:val="00A817EF"/>
    <w:rsid w:val="00A847F9"/>
    <w:rsid w:val="00A84A45"/>
    <w:rsid w:val="00A86682"/>
    <w:rsid w:val="00AA138C"/>
    <w:rsid w:val="00AA2F53"/>
    <w:rsid w:val="00AB2B29"/>
    <w:rsid w:val="00AD7099"/>
    <w:rsid w:val="00AE20E4"/>
    <w:rsid w:val="00AE6627"/>
    <w:rsid w:val="00B05386"/>
    <w:rsid w:val="00B262E7"/>
    <w:rsid w:val="00B31D98"/>
    <w:rsid w:val="00B332D1"/>
    <w:rsid w:val="00B36896"/>
    <w:rsid w:val="00B370D5"/>
    <w:rsid w:val="00B42454"/>
    <w:rsid w:val="00B429EE"/>
    <w:rsid w:val="00B47839"/>
    <w:rsid w:val="00B5375C"/>
    <w:rsid w:val="00B570EB"/>
    <w:rsid w:val="00B57A36"/>
    <w:rsid w:val="00B8367C"/>
    <w:rsid w:val="00BB2172"/>
    <w:rsid w:val="00BC720F"/>
    <w:rsid w:val="00BD3B7B"/>
    <w:rsid w:val="00BD77BB"/>
    <w:rsid w:val="00BE3280"/>
    <w:rsid w:val="00BF1008"/>
    <w:rsid w:val="00C212D4"/>
    <w:rsid w:val="00C234DB"/>
    <w:rsid w:val="00C26FD7"/>
    <w:rsid w:val="00C27D8E"/>
    <w:rsid w:val="00C30BFF"/>
    <w:rsid w:val="00C346DE"/>
    <w:rsid w:val="00C433BD"/>
    <w:rsid w:val="00C46B2E"/>
    <w:rsid w:val="00C501E4"/>
    <w:rsid w:val="00C50BFF"/>
    <w:rsid w:val="00C85DBC"/>
    <w:rsid w:val="00C937A7"/>
    <w:rsid w:val="00CB6C59"/>
    <w:rsid w:val="00CC4401"/>
    <w:rsid w:val="00CD0D37"/>
    <w:rsid w:val="00CD6DDD"/>
    <w:rsid w:val="00CD79EE"/>
    <w:rsid w:val="00CE2192"/>
    <w:rsid w:val="00CE3ABD"/>
    <w:rsid w:val="00CE5B1D"/>
    <w:rsid w:val="00CF3CAA"/>
    <w:rsid w:val="00CF5A5F"/>
    <w:rsid w:val="00D04986"/>
    <w:rsid w:val="00D072B5"/>
    <w:rsid w:val="00D1601B"/>
    <w:rsid w:val="00D1669E"/>
    <w:rsid w:val="00D267A7"/>
    <w:rsid w:val="00D26AF5"/>
    <w:rsid w:val="00D512BD"/>
    <w:rsid w:val="00D827A6"/>
    <w:rsid w:val="00D85C8F"/>
    <w:rsid w:val="00DA7BE0"/>
    <w:rsid w:val="00DC3CE5"/>
    <w:rsid w:val="00DE42D0"/>
    <w:rsid w:val="00E12DC4"/>
    <w:rsid w:val="00E13924"/>
    <w:rsid w:val="00E1695A"/>
    <w:rsid w:val="00E27574"/>
    <w:rsid w:val="00E3060C"/>
    <w:rsid w:val="00E458B5"/>
    <w:rsid w:val="00E45E41"/>
    <w:rsid w:val="00E47396"/>
    <w:rsid w:val="00E55EF5"/>
    <w:rsid w:val="00E602F1"/>
    <w:rsid w:val="00E7101A"/>
    <w:rsid w:val="00E753F4"/>
    <w:rsid w:val="00E802A8"/>
    <w:rsid w:val="00E82046"/>
    <w:rsid w:val="00E85800"/>
    <w:rsid w:val="00E92191"/>
    <w:rsid w:val="00E96B74"/>
    <w:rsid w:val="00EA460A"/>
    <w:rsid w:val="00ED02C9"/>
    <w:rsid w:val="00ED3B60"/>
    <w:rsid w:val="00EE251C"/>
    <w:rsid w:val="00EF4835"/>
    <w:rsid w:val="00EF4CCB"/>
    <w:rsid w:val="00F0397A"/>
    <w:rsid w:val="00F24201"/>
    <w:rsid w:val="00F3276E"/>
    <w:rsid w:val="00F34A13"/>
    <w:rsid w:val="00F61C85"/>
    <w:rsid w:val="00F73A93"/>
    <w:rsid w:val="00F82E2A"/>
    <w:rsid w:val="00F9514F"/>
    <w:rsid w:val="00F963B9"/>
    <w:rsid w:val="00FA0B58"/>
    <w:rsid w:val="00FA458A"/>
    <w:rsid w:val="00FA7A09"/>
    <w:rsid w:val="00FB4A0B"/>
    <w:rsid w:val="00FB6AA1"/>
    <w:rsid w:val="00FD3F68"/>
    <w:rsid w:val="00FD642D"/>
    <w:rsid w:val="00FD6B27"/>
    <w:rsid w:val="00FE0D4B"/>
    <w:rsid w:val="00FE187C"/>
    <w:rsid w:val="00FE25D4"/>
    <w:rsid w:val="00FF45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1F323B"/>
  <w15:chartTrackingRefBased/>
  <w15:docId w15:val="{7EF48307-5AD8-4E02-B8C7-5857BD7A0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156"/>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4156"/>
    <w:rPr>
      <w:color w:val="0563C1" w:themeColor="hyperlink"/>
      <w:u w:val="single"/>
    </w:rPr>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Celula,lp1"/>
    <w:basedOn w:val="Normal"/>
    <w:link w:val="ListParagraphChar"/>
    <w:uiPriority w:val="34"/>
    <w:qFormat/>
    <w:rsid w:val="00264156"/>
    <w:pPr>
      <w:ind w:left="720"/>
      <w:contextualSpacing/>
    </w:pPr>
  </w:style>
  <w:style w:type="paragraph" w:styleId="FootnoteText">
    <w:name w:val="footnote text"/>
    <w:basedOn w:val="Normal"/>
    <w:link w:val="FootnoteTextChar"/>
    <w:uiPriority w:val="99"/>
    <w:unhideWhenUsed/>
    <w:qFormat/>
    <w:rsid w:val="00264156"/>
    <w:pPr>
      <w:spacing w:after="0" w:line="240" w:lineRule="auto"/>
    </w:pPr>
    <w:rPr>
      <w:sz w:val="20"/>
      <w:szCs w:val="20"/>
    </w:rPr>
  </w:style>
  <w:style w:type="character" w:customStyle="1" w:styleId="FootnoteTextChar">
    <w:name w:val="Footnote Text Char"/>
    <w:basedOn w:val="DefaultParagraphFont"/>
    <w:link w:val="FootnoteText"/>
    <w:uiPriority w:val="99"/>
    <w:qFormat/>
    <w:rsid w:val="00264156"/>
    <w:rPr>
      <w:rFonts w:eastAsiaTheme="minorHAnsi"/>
      <w:sz w:val="20"/>
      <w:szCs w:val="20"/>
      <w:lang w:eastAsia="en-US"/>
    </w:rPr>
  </w:style>
  <w:style w:type="character" w:styleId="FootnoteReference">
    <w:name w:val="footnote reference"/>
    <w:aliases w:val="Texte brut Car1 Car,Texte brut Car Car Car Car,Commentaire Car,Commentaire Car Car Car,Texte brut Car Car Car"/>
    <w:basedOn w:val="DefaultParagraphFont"/>
    <w:uiPriority w:val="99"/>
    <w:unhideWhenUsed/>
    <w:qFormat/>
    <w:rsid w:val="00264156"/>
    <w:rPr>
      <w:vertAlign w:val="superscript"/>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link w:val="ListParagraph"/>
    <w:uiPriority w:val="34"/>
    <w:locked/>
    <w:rsid w:val="00264156"/>
    <w:rPr>
      <w:rFonts w:eastAsiaTheme="minorHAnsi"/>
      <w:lang w:eastAsia="en-US"/>
    </w:rPr>
  </w:style>
  <w:style w:type="character" w:styleId="CommentReference">
    <w:name w:val="annotation reference"/>
    <w:basedOn w:val="DefaultParagraphFont"/>
    <w:uiPriority w:val="99"/>
    <w:semiHidden/>
    <w:unhideWhenUsed/>
    <w:rsid w:val="00A14A69"/>
    <w:rPr>
      <w:sz w:val="16"/>
      <w:szCs w:val="16"/>
    </w:rPr>
  </w:style>
  <w:style w:type="paragraph" w:styleId="CommentText">
    <w:name w:val="annotation text"/>
    <w:basedOn w:val="Normal"/>
    <w:link w:val="CommentTextChar"/>
    <w:uiPriority w:val="99"/>
    <w:unhideWhenUsed/>
    <w:rsid w:val="00A14A69"/>
    <w:pPr>
      <w:spacing w:line="240" w:lineRule="auto"/>
    </w:pPr>
    <w:rPr>
      <w:sz w:val="20"/>
      <w:szCs w:val="20"/>
    </w:rPr>
  </w:style>
  <w:style w:type="character" w:customStyle="1" w:styleId="CommentTextChar">
    <w:name w:val="Comment Text Char"/>
    <w:basedOn w:val="DefaultParagraphFont"/>
    <w:link w:val="CommentText"/>
    <w:uiPriority w:val="99"/>
    <w:rsid w:val="00A14A6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A14A69"/>
    <w:rPr>
      <w:b/>
      <w:bCs/>
    </w:rPr>
  </w:style>
  <w:style w:type="character" w:customStyle="1" w:styleId="CommentSubjectChar">
    <w:name w:val="Comment Subject Char"/>
    <w:basedOn w:val="CommentTextChar"/>
    <w:link w:val="CommentSubject"/>
    <w:uiPriority w:val="99"/>
    <w:semiHidden/>
    <w:rsid w:val="00A14A69"/>
    <w:rPr>
      <w:rFonts w:eastAsiaTheme="minorHAnsi"/>
      <w:b/>
      <w:bCs/>
      <w:sz w:val="20"/>
      <w:szCs w:val="20"/>
      <w:lang w:eastAsia="en-US"/>
    </w:rPr>
  </w:style>
  <w:style w:type="paragraph" w:styleId="BalloonText">
    <w:name w:val="Balloon Text"/>
    <w:basedOn w:val="Normal"/>
    <w:link w:val="BalloonTextChar"/>
    <w:uiPriority w:val="99"/>
    <w:semiHidden/>
    <w:unhideWhenUsed/>
    <w:rsid w:val="00A14A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A69"/>
    <w:rPr>
      <w:rFonts w:ascii="Segoe UI" w:eastAsiaTheme="minorHAnsi" w:hAnsi="Segoe UI" w:cs="Segoe UI"/>
      <w:sz w:val="18"/>
      <w:szCs w:val="18"/>
      <w:lang w:eastAsia="en-US"/>
    </w:rPr>
  </w:style>
  <w:style w:type="paragraph" w:styleId="Header">
    <w:name w:val="header"/>
    <w:basedOn w:val="Normal"/>
    <w:link w:val="HeaderChar"/>
    <w:uiPriority w:val="99"/>
    <w:unhideWhenUsed/>
    <w:rsid w:val="006D3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3832"/>
    <w:rPr>
      <w:rFonts w:eastAsiaTheme="minorHAnsi"/>
      <w:lang w:eastAsia="en-US"/>
    </w:rPr>
  </w:style>
  <w:style w:type="paragraph" w:styleId="Footer">
    <w:name w:val="footer"/>
    <w:basedOn w:val="Normal"/>
    <w:link w:val="FooterChar"/>
    <w:uiPriority w:val="99"/>
    <w:unhideWhenUsed/>
    <w:rsid w:val="006D3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832"/>
    <w:rPr>
      <w:rFonts w:eastAsiaTheme="minorHAnsi"/>
      <w:lang w:eastAsia="en-US"/>
    </w:rPr>
  </w:style>
  <w:style w:type="paragraph" w:styleId="Revision">
    <w:name w:val="Revision"/>
    <w:hidden/>
    <w:uiPriority w:val="99"/>
    <w:semiHidden/>
    <w:rsid w:val="00610E2A"/>
    <w:pPr>
      <w:spacing w:after="0" w:line="240" w:lineRule="auto"/>
    </w:pPr>
    <w:rPr>
      <w:rFonts w:eastAsiaTheme="minorHAnsi"/>
      <w:lang w:eastAsia="en-US"/>
    </w:rPr>
  </w:style>
  <w:style w:type="character" w:styleId="FollowedHyperlink">
    <w:name w:val="FollowedHyperlink"/>
    <w:basedOn w:val="DefaultParagraphFont"/>
    <w:uiPriority w:val="99"/>
    <w:semiHidden/>
    <w:unhideWhenUsed/>
    <w:rsid w:val="000375C3"/>
    <w:rPr>
      <w:color w:val="954F72" w:themeColor="followedHyperlink"/>
      <w:u w:val="single"/>
    </w:rPr>
  </w:style>
  <w:style w:type="paragraph" w:customStyle="1" w:styleId="xmsonormal">
    <w:name w:val="x_msonormal"/>
    <w:basedOn w:val="Normal"/>
    <w:rsid w:val="00403112"/>
    <w:pPr>
      <w:spacing w:after="0" w:line="240" w:lineRule="auto"/>
    </w:pPr>
    <w:rPr>
      <w:rFonts w:ascii="Times New Roman" w:eastAsiaTheme="minorEastAsia" w:hAnsi="Times New Roman" w:cs="Times New Roman"/>
      <w:sz w:val="24"/>
      <w:szCs w:val="24"/>
    </w:rPr>
  </w:style>
  <w:style w:type="character" w:customStyle="1" w:styleId="UnresolvedMention1">
    <w:name w:val="Unresolved Mention1"/>
    <w:basedOn w:val="DefaultParagraphFont"/>
    <w:uiPriority w:val="99"/>
    <w:semiHidden/>
    <w:unhideWhenUsed/>
    <w:rsid w:val="00C937A7"/>
    <w:rPr>
      <w:color w:val="605E5C"/>
      <w:shd w:val="clear" w:color="auto" w:fill="E1DFDD"/>
    </w:rPr>
  </w:style>
  <w:style w:type="character" w:customStyle="1" w:styleId="UnresolvedMention2">
    <w:name w:val="Unresolved Mention2"/>
    <w:basedOn w:val="DefaultParagraphFont"/>
    <w:uiPriority w:val="99"/>
    <w:semiHidden/>
    <w:unhideWhenUsed/>
    <w:rsid w:val="00927622"/>
    <w:rPr>
      <w:color w:val="605E5C"/>
      <w:shd w:val="clear" w:color="auto" w:fill="E1DFDD"/>
    </w:rPr>
  </w:style>
  <w:style w:type="character" w:customStyle="1" w:styleId="UnresolvedMention3">
    <w:name w:val="Unresolved Mention3"/>
    <w:basedOn w:val="DefaultParagraphFont"/>
    <w:uiPriority w:val="99"/>
    <w:semiHidden/>
    <w:unhideWhenUsed/>
    <w:rsid w:val="00A56836"/>
    <w:rPr>
      <w:color w:val="605E5C"/>
      <w:shd w:val="clear" w:color="auto" w:fill="E1DFDD"/>
    </w:rPr>
  </w:style>
  <w:style w:type="paragraph" w:styleId="NormalWeb">
    <w:name w:val="Normal (Web)"/>
    <w:basedOn w:val="Normal"/>
    <w:uiPriority w:val="99"/>
    <w:rsid w:val="000F7AE4"/>
    <w:pPr>
      <w:spacing w:before="100" w:beforeAutospacing="1" w:after="100" w:afterAutospacing="1" w:line="240" w:lineRule="auto"/>
    </w:pPr>
    <w:rPr>
      <w:rFonts w:ascii="Times New Roman" w:eastAsia="Times New Roman" w:hAnsi="Times New Roman" w:cs="Times New Roman"/>
      <w:color w:val="000099"/>
      <w:sz w:val="24"/>
      <w:szCs w:val="24"/>
    </w:rPr>
  </w:style>
  <w:style w:type="paragraph" w:customStyle="1" w:styleId="1">
    <w:name w:val="無間距1"/>
    <w:qFormat/>
    <w:rsid w:val="00034013"/>
    <w:pPr>
      <w:spacing w:after="0" w:line="240" w:lineRule="auto"/>
    </w:pPr>
    <w:rPr>
      <w:rFonts w:ascii="Times New Roman" w:eastAsia="SimSun" w:hAnsi="Times New Roma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9546">
      <w:bodyDiv w:val="1"/>
      <w:marLeft w:val="0"/>
      <w:marRight w:val="0"/>
      <w:marTop w:val="0"/>
      <w:marBottom w:val="0"/>
      <w:divBdr>
        <w:top w:val="none" w:sz="0" w:space="0" w:color="auto"/>
        <w:left w:val="none" w:sz="0" w:space="0" w:color="auto"/>
        <w:bottom w:val="none" w:sz="0" w:space="0" w:color="auto"/>
        <w:right w:val="none" w:sz="0" w:space="0" w:color="auto"/>
      </w:divBdr>
    </w:div>
    <w:div w:id="571552113">
      <w:bodyDiv w:val="1"/>
      <w:marLeft w:val="0"/>
      <w:marRight w:val="0"/>
      <w:marTop w:val="0"/>
      <w:marBottom w:val="0"/>
      <w:divBdr>
        <w:top w:val="none" w:sz="0" w:space="0" w:color="auto"/>
        <w:left w:val="none" w:sz="0" w:space="0" w:color="auto"/>
        <w:bottom w:val="none" w:sz="0" w:space="0" w:color="auto"/>
        <w:right w:val="none" w:sz="0" w:space="0" w:color="auto"/>
      </w:divBdr>
    </w:div>
    <w:div w:id="643582000">
      <w:bodyDiv w:val="1"/>
      <w:marLeft w:val="0"/>
      <w:marRight w:val="0"/>
      <w:marTop w:val="0"/>
      <w:marBottom w:val="0"/>
      <w:divBdr>
        <w:top w:val="none" w:sz="0" w:space="0" w:color="auto"/>
        <w:left w:val="none" w:sz="0" w:space="0" w:color="auto"/>
        <w:bottom w:val="none" w:sz="0" w:space="0" w:color="auto"/>
        <w:right w:val="none" w:sz="0" w:space="0" w:color="auto"/>
      </w:divBdr>
    </w:div>
    <w:div w:id="719130509">
      <w:bodyDiv w:val="1"/>
      <w:marLeft w:val="0"/>
      <w:marRight w:val="0"/>
      <w:marTop w:val="0"/>
      <w:marBottom w:val="0"/>
      <w:divBdr>
        <w:top w:val="none" w:sz="0" w:space="0" w:color="auto"/>
        <w:left w:val="none" w:sz="0" w:space="0" w:color="auto"/>
        <w:bottom w:val="none" w:sz="0" w:space="0" w:color="auto"/>
        <w:right w:val="none" w:sz="0" w:space="0" w:color="auto"/>
      </w:divBdr>
    </w:div>
    <w:div w:id="739135926">
      <w:bodyDiv w:val="1"/>
      <w:marLeft w:val="0"/>
      <w:marRight w:val="0"/>
      <w:marTop w:val="0"/>
      <w:marBottom w:val="0"/>
      <w:divBdr>
        <w:top w:val="none" w:sz="0" w:space="0" w:color="auto"/>
        <w:left w:val="none" w:sz="0" w:space="0" w:color="auto"/>
        <w:bottom w:val="none" w:sz="0" w:space="0" w:color="auto"/>
        <w:right w:val="none" w:sz="0" w:space="0" w:color="auto"/>
      </w:divBdr>
    </w:div>
    <w:div w:id="786899564">
      <w:bodyDiv w:val="1"/>
      <w:marLeft w:val="0"/>
      <w:marRight w:val="0"/>
      <w:marTop w:val="0"/>
      <w:marBottom w:val="0"/>
      <w:divBdr>
        <w:top w:val="none" w:sz="0" w:space="0" w:color="auto"/>
        <w:left w:val="none" w:sz="0" w:space="0" w:color="auto"/>
        <w:bottom w:val="none" w:sz="0" w:space="0" w:color="auto"/>
        <w:right w:val="none" w:sz="0" w:space="0" w:color="auto"/>
      </w:divBdr>
      <w:divsChild>
        <w:div w:id="265769793">
          <w:marLeft w:val="446"/>
          <w:marRight w:val="0"/>
          <w:marTop w:val="240"/>
          <w:marBottom w:val="0"/>
          <w:divBdr>
            <w:top w:val="none" w:sz="0" w:space="0" w:color="auto"/>
            <w:left w:val="none" w:sz="0" w:space="0" w:color="auto"/>
            <w:bottom w:val="none" w:sz="0" w:space="0" w:color="auto"/>
            <w:right w:val="none" w:sz="0" w:space="0" w:color="auto"/>
          </w:divBdr>
        </w:div>
        <w:div w:id="2018918893">
          <w:marLeft w:val="446"/>
          <w:marRight w:val="0"/>
          <w:marTop w:val="240"/>
          <w:marBottom w:val="0"/>
          <w:divBdr>
            <w:top w:val="none" w:sz="0" w:space="0" w:color="auto"/>
            <w:left w:val="none" w:sz="0" w:space="0" w:color="auto"/>
            <w:bottom w:val="none" w:sz="0" w:space="0" w:color="auto"/>
            <w:right w:val="none" w:sz="0" w:space="0" w:color="auto"/>
          </w:divBdr>
        </w:div>
      </w:divsChild>
    </w:div>
    <w:div w:id="822048068">
      <w:bodyDiv w:val="1"/>
      <w:marLeft w:val="0"/>
      <w:marRight w:val="0"/>
      <w:marTop w:val="0"/>
      <w:marBottom w:val="0"/>
      <w:divBdr>
        <w:top w:val="none" w:sz="0" w:space="0" w:color="auto"/>
        <w:left w:val="none" w:sz="0" w:space="0" w:color="auto"/>
        <w:bottom w:val="none" w:sz="0" w:space="0" w:color="auto"/>
        <w:right w:val="none" w:sz="0" w:space="0" w:color="auto"/>
      </w:divBdr>
      <w:divsChild>
        <w:div w:id="578442389">
          <w:marLeft w:val="446"/>
          <w:marRight w:val="0"/>
          <w:marTop w:val="240"/>
          <w:marBottom w:val="0"/>
          <w:divBdr>
            <w:top w:val="none" w:sz="0" w:space="0" w:color="auto"/>
            <w:left w:val="none" w:sz="0" w:space="0" w:color="auto"/>
            <w:bottom w:val="none" w:sz="0" w:space="0" w:color="auto"/>
            <w:right w:val="none" w:sz="0" w:space="0" w:color="auto"/>
          </w:divBdr>
        </w:div>
        <w:div w:id="1489205945">
          <w:marLeft w:val="446"/>
          <w:marRight w:val="0"/>
          <w:marTop w:val="240"/>
          <w:marBottom w:val="0"/>
          <w:divBdr>
            <w:top w:val="none" w:sz="0" w:space="0" w:color="auto"/>
            <w:left w:val="none" w:sz="0" w:space="0" w:color="auto"/>
            <w:bottom w:val="none" w:sz="0" w:space="0" w:color="auto"/>
            <w:right w:val="none" w:sz="0" w:space="0" w:color="auto"/>
          </w:divBdr>
        </w:div>
        <w:div w:id="2035763009">
          <w:marLeft w:val="446"/>
          <w:marRight w:val="0"/>
          <w:marTop w:val="240"/>
          <w:marBottom w:val="0"/>
          <w:divBdr>
            <w:top w:val="none" w:sz="0" w:space="0" w:color="auto"/>
            <w:left w:val="none" w:sz="0" w:space="0" w:color="auto"/>
            <w:bottom w:val="none" w:sz="0" w:space="0" w:color="auto"/>
            <w:right w:val="none" w:sz="0" w:space="0" w:color="auto"/>
          </w:divBdr>
        </w:div>
      </w:divsChild>
    </w:div>
    <w:div w:id="1193226750">
      <w:bodyDiv w:val="1"/>
      <w:marLeft w:val="0"/>
      <w:marRight w:val="0"/>
      <w:marTop w:val="0"/>
      <w:marBottom w:val="0"/>
      <w:divBdr>
        <w:top w:val="none" w:sz="0" w:space="0" w:color="auto"/>
        <w:left w:val="none" w:sz="0" w:space="0" w:color="auto"/>
        <w:bottom w:val="none" w:sz="0" w:space="0" w:color="auto"/>
        <w:right w:val="none" w:sz="0" w:space="0" w:color="auto"/>
      </w:divBdr>
    </w:div>
    <w:div w:id="1268654557">
      <w:bodyDiv w:val="1"/>
      <w:marLeft w:val="0"/>
      <w:marRight w:val="0"/>
      <w:marTop w:val="0"/>
      <w:marBottom w:val="0"/>
      <w:divBdr>
        <w:top w:val="none" w:sz="0" w:space="0" w:color="auto"/>
        <w:left w:val="none" w:sz="0" w:space="0" w:color="auto"/>
        <w:bottom w:val="none" w:sz="0" w:space="0" w:color="auto"/>
        <w:right w:val="none" w:sz="0" w:space="0" w:color="auto"/>
      </w:divBdr>
    </w:div>
    <w:div w:id="1428961891">
      <w:bodyDiv w:val="1"/>
      <w:marLeft w:val="0"/>
      <w:marRight w:val="0"/>
      <w:marTop w:val="0"/>
      <w:marBottom w:val="0"/>
      <w:divBdr>
        <w:top w:val="none" w:sz="0" w:space="0" w:color="auto"/>
        <w:left w:val="none" w:sz="0" w:space="0" w:color="auto"/>
        <w:bottom w:val="none" w:sz="0" w:space="0" w:color="auto"/>
        <w:right w:val="none" w:sz="0" w:space="0" w:color="auto"/>
      </w:divBdr>
    </w:div>
    <w:div w:id="1492797147">
      <w:bodyDiv w:val="1"/>
      <w:marLeft w:val="0"/>
      <w:marRight w:val="0"/>
      <w:marTop w:val="0"/>
      <w:marBottom w:val="0"/>
      <w:divBdr>
        <w:top w:val="none" w:sz="0" w:space="0" w:color="auto"/>
        <w:left w:val="none" w:sz="0" w:space="0" w:color="auto"/>
        <w:bottom w:val="none" w:sz="0" w:space="0" w:color="auto"/>
        <w:right w:val="none" w:sz="0" w:space="0" w:color="auto"/>
      </w:divBdr>
    </w:div>
    <w:div w:id="1621305690">
      <w:bodyDiv w:val="1"/>
      <w:marLeft w:val="0"/>
      <w:marRight w:val="0"/>
      <w:marTop w:val="0"/>
      <w:marBottom w:val="0"/>
      <w:divBdr>
        <w:top w:val="none" w:sz="0" w:space="0" w:color="auto"/>
        <w:left w:val="none" w:sz="0" w:space="0" w:color="auto"/>
        <w:bottom w:val="none" w:sz="0" w:space="0" w:color="auto"/>
        <w:right w:val="none" w:sz="0" w:space="0" w:color="auto"/>
      </w:divBdr>
    </w:div>
    <w:div w:id="1662193266">
      <w:bodyDiv w:val="1"/>
      <w:marLeft w:val="0"/>
      <w:marRight w:val="0"/>
      <w:marTop w:val="0"/>
      <w:marBottom w:val="0"/>
      <w:divBdr>
        <w:top w:val="none" w:sz="0" w:space="0" w:color="auto"/>
        <w:left w:val="none" w:sz="0" w:space="0" w:color="auto"/>
        <w:bottom w:val="none" w:sz="0" w:space="0" w:color="auto"/>
        <w:right w:val="none" w:sz="0" w:space="0" w:color="auto"/>
      </w:divBdr>
    </w:div>
    <w:div w:id="1793327826">
      <w:bodyDiv w:val="1"/>
      <w:marLeft w:val="0"/>
      <w:marRight w:val="0"/>
      <w:marTop w:val="0"/>
      <w:marBottom w:val="0"/>
      <w:divBdr>
        <w:top w:val="none" w:sz="0" w:space="0" w:color="auto"/>
        <w:left w:val="none" w:sz="0" w:space="0" w:color="auto"/>
        <w:bottom w:val="none" w:sz="0" w:space="0" w:color="auto"/>
        <w:right w:val="none" w:sz="0" w:space="0" w:color="auto"/>
      </w:divBdr>
    </w:div>
    <w:div w:id="1978601575">
      <w:bodyDiv w:val="1"/>
      <w:marLeft w:val="0"/>
      <w:marRight w:val="0"/>
      <w:marTop w:val="0"/>
      <w:marBottom w:val="0"/>
      <w:divBdr>
        <w:top w:val="none" w:sz="0" w:space="0" w:color="auto"/>
        <w:left w:val="none" w:sz="0" w:space="0" w:color="auto"/>
        <w:bottom w:val="none" w:sz="0" w:space="0" w:color="auto"/>
        <w:right w:val="none" w:sz="0" w:space="0" w:color="auto"/>
      </w:divBdr>
    </w:div>
    <w:div w:id="2061199252">
      <w:bodyDiv w:val="1"/>
      <w:marLeft w:val="0"/>
      <w:marRight w:val="0"/>
      <w:marTop w:val="0"/>
      <w:marBottom w:val="0"/>
      <w:divBdr>
        <w:top w:val="none" w:sz="0" w:space="0" w:color="auto"/>
        <w:left w:val="none" w:sz="0" w:space="0" w:color="auto"/>
        <w:bottom w:val="none" w:sz="0" w:space="0" w:color="auto"/>
        <w:right w:val="none" w:sz="0" w:space="0" w:color="auto"/>
      </w:divBdr>
    </w:div>
    <w:div w:id="210822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bout.fedex.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edexbusinessinsight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818C39621AE34FA5D43E953FA9AFED" ma:contentTypeVersion="13" ma:contentTypeDescription="Create a new document." ma:contentTypeScope="" ma:versionID="07840630d3b44525ce2f4e02bb4e88cb">
  <xsd:schema xmlns:xsd="http://www.w3.org/2001/XMLSchema" xmlns:xs="http://www.w3.org/2001/XMLSchema" xmlns:p="http://schemas.microsoft.com/office/2006/metadata/properties" xmlns:ns3="7f1fa309-f59a-4094-afad-d945ac8b20a0" xmlns:ns4="6e9e9b7a-e064-45fe-8758-9856eb1c0b7a" targetNamespace="http://schemas.microsoft.com/office/2006/metadata/properties" ma:root="true" ma:fieldsID="b0ca9d5a9dbf7f0521c5ab05aa4077ee" ns3:_="" ns4:_="">
    <xsd:import namespace="7f1fa309-f59a-4094-afad-d945ac8b20a0"/>
    <xsd:import namespace="6e9e9b7a-e064-45fe-8758-9856eb1c0b7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fa309-f59a-4094-afad-d945ac8b20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9e9b7a-e064-45fe-8758-9856eb1c0b7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1DBEC2-7377-45EB-A4B0-AE627B0D8B07}">
  <ds:schemaRefs>
    <ds:schemaRef ds:uri="http://schemas.openxmlformats.org/officeDocument/2006/bibliography"/>
  </ds:schemaRefs>
</ds:datastoreItem>
</file>

<file path=customXml/itemProps2.xml><?xml version="1.0" encoding="utf-8"?>
<ds:datastoreItem xmlns:ds="http://schemas.openxmlformats.org/officeDocument/2006/customXml" ds:itemID="{0B63720E-5E08-494B-AFEE-787946EE00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71A762-74EA-4C40-8303-1D608CB67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fa309-f59a-4094-afad-d945ac8b20a0"/>
    <ds:schemaRef ds:uri="6e9e9b7a-e064-45fe-8758-9856eb1c0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9BFE7-2D79-4BB6-8970-8CA56D1D5B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276</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Chan (Ketchum)</dc:creator>
  <cp:keywords/>
  <dc:description/>
  <cp:lastModifiedBy>Pooja Bahri</cp:lastModifiedBy>
  <cp:revision>3</cp:revision>
  <dcterms:created xsi:type="dcterms:W3CDTF">2021-08-13T01:28:00Z</dcterms:created>
  <dcterms:modified xsi:type="dcterms:W3CDTF">2021-08-1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818C39621AE34FA5D43E953FA9AFED</vt:lpwstr>
  </property>
</Properties>
</file>